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D161CD" w14:textId="2AF63AEE" w:rsidR="00ED6067" w:rsidRPr="00026080" w:rsidRDefault="00BB1456" w:rsidP="00667A89">
      <w:pPr>
        <w:rPr>
          <w:rFonts w:ascii="Calibri" w:hAnsi="Calibri" w:cs="Calibri"/>
          <w:sz w:val="22"/>
          <w:szCs w:val="22"/>
        </w:rPr>
      </w:pPr>
      <w:r>
        <w:rPr>
          <w:rFonts w:ascii="Calibri" w:eastAsia="Malgun Gothic" w:hAnsi="Calibri" w:cs="Calibri"/>
          <w:sz w:val="22"/>
          <w:szCs w:val="22"/>
        </w:rPr>
        <w:t xml:space="preserve">Supplement Table 1. </w:t>
      </w:r>
      <w:r w:rsidR="00026080" w:rsidRPr="00026080">
        <w:rPr>
          <w:rFonts w:ascii="Calibri" w:eastAsia="Malgun Gothic" w:hAnsi="Calibri" w:cs="Calibri"/>
          <w:sz w:val="22"/>
          <w:szCs w:val="22"/>
        </w:rPr>
        <w:t xml:space="preserve">Search </w:t>
      </w:r>
      <w:r w:rsidR="00ED6067" w:rsidRPr="00026080">
        <w:rPr>
          <w:rFonts w:ascii="Calibri" w:eastAsia="Malgun Gothic" w:hAnsi="Calibri" w:cs="Calibri"/>
          <w:sz w:val="22"/>
          <w:szCs w:val="22"/>
        </w:rPr>
        <w:t>Strategy for literature search</w:t>
      </w:r>
    </w:p>
    <w:p w14:paraId="603C8CA2" w14:textId="77777777" w:rsidR="00E57932" w:rsidRPr="00026080" w:rsidRDefault="00E57932" w:rsidP="00E57D85">
      <w:pPr>
        <w:rPr>
          <w:rFonts w:ascii="Calibri" w:eastAsia="Malgun Gothic" w:hAnsi="Calibri" w:cs="Calibri"/>
          <w:sz w:val="22"/>
          <w:szCs w:val="22"/>
        </w:rPr>
      </w:pPr>
    </w:p>
    <w:p w14:paraId="0DEC15CC" w14:textId="66D2259C" w:rsidR="00E57932" w:rsidRPr="00026080" w:rsidRDefault="00026080">
      <w:pPr>
        <w:rPr>
          <w:rFonts w:ascii="Calibri" w:eastAsia="Malgun Gothic" w:hAnsi="Calibri" w:cs="Calibri"/>
          <w:sz w:val="22"/>
          <w:szCs w:val="22"/>
        </w:rPr>
      </w:pPr>
      <w:r w:rsidRPr="00026080">
        <w:rPr>
          <w:rFonts w:ascii="Calibri" w:eastAsia="Malgun Gothic" w:hAnsi="Calibri" w:cs="Calibri"/>
          <w:sz w:val="22"/>
          <w:szCs w:val="22"/>
        </w:rPr>
        <w:t>Ovid-MEDLINE</w:t>
      </w:r>
    </w:p>
    <w:tbl>
      <w:tblPr>
        <w:tblW w:w="13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540"/>
        <w:gridCol w:w="13045"/>
      </w:tblGrid>
      <w:tr w:rsidR="00026080" w:rsidRPr="00026080" w14:paraId="6F346487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713B06FA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1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0087A793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Kidney Diseases/</w:t>
            </w:r>
          </w:p>
        </w:tc>
      </w:tr>
      <w:tr w:rsidR="00026080" w:rsidRPr="00026080" w14:paraId="3C9B096E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48017CBD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2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7C1B410A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exp Renal Replacement Therapy/</w:t>
            </w:r>
          </w:p>
        </w:tc>
      </w:tr>
      <w:tr w:rsidR="00026080" w:rsidRPr="00026080" w14:paraId="29E8D744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22C590E9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3</w:t>
            </w:r>
          </w:p>
        </w:tc>
        <w:tc>
          <w:tcPr>
            <w:tcW w:w="13045" w:type="dxa"/>
            <w:shd w:val="clear" w:color="auto" w:fill="FFFFFF" w:themeFill="background1"/>
            <w:vAlign w:val="bottom"/>
            <w:hideMark/>
          </w:tcPr>
          <w:p w14:paraId="10550D38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Renal Insufficiency/</w:t>
            </w:r>
          </w:p>
        </w:tc>
      </w:tr>
      <w:tr w:rsidR="00026080" w:rsidRPr="00026080" w14:paraId="1B965124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64970ED6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4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12211E5B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exp Renal Insufficiency, Chronic/</w:t>
            </w:r>
          </w:p>
        </w:tc>
      </w:tr>
      <w:tr w:rsidR="00026080" w:rsidRPr="00026080" w14:paraId="1B4C9A0A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70B3A1E0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5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3655F960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Diabetic Nephropathies/</w:t>
            </w:r>
          </w:p>
        </w:tc>
      </w:tr>
      <w:tr w:rsidR="00026080" w:rsidRPr="00026080" w14:paraId="4525AC1A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64BE3404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  <w:tc>
          <w:tcPr>
            <w:tcW w:w="13045" w:type="dxa"/>
            <w:shd w:val="clear" w:color="auto" w:fill="FFFFFF" w:themeFill="background1"/>
            <w:vAlign w:val="bottom"/>
            <w:hideMark/>
          </w:tcPr>
          <w:p w14:paraId="6FDE7B1B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exp Hypertension, Renal/</w:t>
            </w:r>
          </w:p>
        </w:tc>
      </w:tr>
      <w:tr w:rsidR="00026080" w:rsidRPr="00026080" w14:paraId="612AE24E" w14:textId="77777777" w:rsidTr="00E754BA">
        <w:trPr>
          <w:trHeight w:val="602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51482D7F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  <w:tc>
          <w:tcPr>
            <w:tcW w:w="13045" w:type="dxa"/>
            <w:shd w:val="clear" w:color="auto" w:fill="FFFFFF" w:themeFill="background1"/>
            <w:vAlign w:val="bottom"/>
            <w:hideMark/>
          </w:tcPr>
          <w:p w14:paraId="590648FC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(kidney disease* or renal disease* or kidney failure or renal failure or 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nephropath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* or hemodialysis or 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haemodialysis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or hemofiltration or 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haemofiltration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or hemodiafiltration or 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haemodiafiltration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or 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predialysis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or pre-dialysis).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tw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.</w:t>
            </w:r>
          </w:p>
        </w:tc>
      </w:tr>
      <w:tr w:rsidR="00026080" w:rsidRPr="00026080" w14:paraId="73E25CCC" w14:textId="77777777" w:rsidTr="00E754BA">
        <w:trPr>
          <w:trHeight w:val="440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4538C6B8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8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2E2C4867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(ESRF or ESKF or ESRD or ESKD or CKF or CKD or CRF or CRD or CAPD or CCPD or APD).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tw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.</w:t>
            </w:r>
          </w:p>
        </w:tc>
      </w:tr>
      <w:tr w:rsidR="00026080" w:rsidRPr="00026080" w14:paraId="6F1C5A67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4E0F05F4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9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3164479F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Uremia/</w:t>
            </w:r>
          </w:p>
        </w:tc>
      </w:tr>
      <w:tr w:rsidR="00026080" w:rsidRPr="00026080" w14:paraId="2DC284C4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2DC511BD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  <w:tc>
          <w:tcPr>
            <w:tcW w:w="13045" w:type="dxa"/>
            <w:shd w:val="clear" w:color="auto" w:fill="FFFFFF" w:themeFill="background1"/>
            <w:vAlign w:val="bottom"/>
            <w:hideMark/>
          </w:tcPr>
          <w:p w14:paraId="7C463DEC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(uremic or 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ur?emia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).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tw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.</w:t>
            </w:r>
          </w:p>
        </w:tc>
      </w:tr>
      <w:tr w:rsidR="00026080" w:rsidRPr="00026080" w14:paraId="291D1C31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1A6C1AC3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11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404B7039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or/1-10</w:t>
            </w:r>
          </w:p>
        </w:tc>
      </w:tr>
      <w:tr w:rsidR="00026080" w:rsidRPr="00026080" w14:paraId="2B97F705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5CCF4357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12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16573BA5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proton pump inhibitor.mp. or exp Proton Pump Inhibitors/</w:t>
            </w:r>
          </w:p>
        </w:tc>
      </w:tr>
      <w:tr w:rsidR="00026080" w:rsidRPr="00026080" w14:paraId="175C59AD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7FEC38A1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13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24457313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PPI*.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tw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.</w:t>
            </w:r>
          </w:p>
        </w:tc>
      </w:tr>
      <w:tr w:rsidR="00026080" w:rsidRPr="00026080" w14:paraId="461BF587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4CE8F70C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  <w:tc>
          <w:tcPr>
            <w:tcW w:w="13045" w:type="dxa"/>
            <w:shd w:val="clear" w:color="auto" w:fill="FFFFFF" w:themeFill="background1"/>
            <w:vAlign w:val="bottom"/>
            <w:hideMark/>
          </w:tcPr>
          <w:p w14:paraId="205A5FDA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exp ESOMEPRAZOLE/</w:t>
            </w:r>
          </w:p>
        </w:tc>
      </w:tr>
      <w:tr w:rsidR="00026080" w:rsidRPr="00026080" w14:paraId="77CA09B1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39A712E3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598C55F2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exp OMEPRAZOLE/</w:t>
            </w:r>
          </w:p>
        </w:tc>
      </w:tr>
      <w:tr w:rsidR="00026080" w:rsidRPr="00026080" w14:paraId="62BEBAF9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1CE2B0E8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16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3FA97372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exp Pantoprazole/</w:t>
            </w:r>
          </w:p>
        </w:tc>
      </w:tr>
      <w:tr w:rsidR="00026080" w:rsidRPr="00026080" w14:paraId="55A44FA5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4A17C523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17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0CF2B206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exp RABEPRAZOLE/</w:t>
            </w:r>
          </w:p>
        </w:tc>
      </w:tr>
      <w:tr w:rsidR="00026080" w:rsidRPr="00026080" w14:paraId="0A67EE54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1B904103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18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081AE24A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exp DEXLANSOPRAZOLE/</w:t>
            </w:r>
          </w:p>
        </w:tc>
      </w:tr>
      <w:tr w:rsidR="00026080" w:rsidRPr="00026080" w14:paraId="73163C5D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502EBDE5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19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2C37C891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exp LANSOPRAZOLE/</w:t>
            </w:r>
          </w:p>
        </w:tc>
      </w:tr>
      <w:tr w:rsidR="00026080" w:rsidRPr="00026080" w14:paraId="7F16E9C5" w14:textId="77777777" w:rsidTr="00E754BA">
        <w:trPr>
          <w:trHeight w:val="902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3716A5E2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20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7AE6B0BB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(Esomeprazole* or Omeprazole* or Pantoprazole* or Rabeprazole* or 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Dexlansoprazole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* or Lansoprazole* or Tenatoprazole* or Benatoprazole*).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tw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.</w:t>
            </w:r>
          </w:p>
        </w:tc>
      </w:tr>
      <w:tr w:rsidR="00026080" w:rsidRPr="00026080" w14:paraId="0124647C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2D1323E0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21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52542536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or/12-20</w:t>
            </w:r>
          </w:p>
        </w:tc>
      </w:tr>
      <w:tr w:rsidR="00026080" w:rsidRPr="00026080" w14:paraId="444A10E6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6C2F90AE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lastRenderedPageBreak/>
              <w:t>22</w:t>
            </w:r>
          </w:p>
        </w:tc>
        <w:tc>
          <w:tcPr>
            <w:tcW w:w="13045" w:type="dxa"/>
            <w:shd w:val="clear" w:color="auto" w:fill="FFFFFF" w:themeFill="background1"/>
            <w:vAlign w:val="center"/>
            <w:hideMark/>
          </w:tcPr>
          <w:p w14:paraId="77CE66C8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11 and 21</w:t>
            </w:r>
          </w:p>
        </w:tc>
      </w:tr>
      <w:tr w:rsidR="00026080" w:rsidRPr="00026080" w14:paraId="2087A2F6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vAlign w:val="center"/>
            <w:hideMark/>
          </w:tcPr>
          <w:p w14:paraId="68772656" w14:textId="77777777" w:rsidR="00026080" w:rsidRPr="00026080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23</w:t>
            </w:r>
          </w:p>
        </w:tc>
        <w:tc>
          <w:tcPr>
            <w:tcW w:w="13045" w:type="dxa"/>
            <w:shd w:val="clear" w:color="auto" w:fill="FFFFFF" w:themeFill="background1"/>
            <w:vAlign w:val="bottom"/>
            <w:hideMark/>
          </w:tcPr>
          <w:p w14:paraId="3E06A8D4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(11 and 27) limit English language and humans</w:t>
            </w:r>
          </w:p>
        </w:tc>
      </w:tr>
    </w:tbl>
    <w:p w14:paraId="19D89BE0" w14:textId="77777777" w:rsidR="00026080" w:rsidRPr="00026080" w:rsidRDefault="00026080">
      <w:pPr>
        <w:rPr>
          <w:rFonts w:ascii="Calibri" w:eastAsia="Malgun Gothic" w:hAnsi="Calibri" w:cs="Calibri"/>
          <w:sz w:val="22"/>
          <w:szCs w:val="22"/>
        </w:rPr>
      </w:pPr>
      <w:r w:rsidRPr="00026080">
        <w:rPr>
          <w:rFonts w:ascii="Calibri" w:eastAsia="Malgun Gothic" w:hAnsi="Calibri" w:cs="Calibri"/>
          <w:sz w:val="22"/>
          <w:szCs w:val="22"/>
        </w:rPr>
        <w:t xml:space="preserve"> </w:t>
      </w:r>
    </w:p>
    <w:p w14:paraId="678333B2" w14:textId="083F8A93" w:rsidR="00026080" w:rsidRPr="00026080" w:rsidRDefault="00026080">
      <w:pPr>
        <w:rPr>
          <w:rFonts w:ascii="Calibri" w:eastAsia="Malgun Gothic" w:hAnsi="Calibri" w:cs="Calibri"/>
          <w:sz w:val="22"/>
          <w:szCs w:val="22"/>
        </w:rPr>
      </w:pPr>
      <w:r w:rsidRPr="00026080">
        <w:rPr>
          <w:rFonts w:ascii="Calibri" w:eastAsia="Malgun Gothic" w:hAnsi="Calibri" w:cs="Calibri"/>
          <w:sz w:val="22"/>
          <w:szCs w:val="22"/>
        </w:rPr>
        <w:t>Ovid-EMBASE</w:t>
      </w:r>
    </w:p>
    <w:tbl>
      <w:tblPr>
        <w:tblW w:w="13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0"/>
        <w:gridCol w:w="13045"/>
      </w:tblGrid>
      <w:tr w:rsidR="00026080" w:rsidRPr="00E754BA" w14:paraId="75D707C6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EE5942" w14:textId="77777777" w:rsidR="00026080" w:rsidRPr="00E754BA" w:rsidRDefault="00026080" w:rsidP="0002608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3162F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renal replacement therapy/</w:t>
            </w:r>
          </w:p>
        </w:tc>
      </w:tr>
      <w:tr w:rsidR="00026080" w:rsidRPr="00E754BA" w14:paraId="4877E7B1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23D20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FFDAC0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kidney disease/</w:t>
            </w:r>
          </w:p>
        </w:tc>
      </w:tr>
      <w:tr w:rsidR="00026080" w:rsidRPr="00E754BA" w14:paraId="7CA7B75D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005960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19D2E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kidney failure/</w:t>
            </w:r>
          </w:p>
        </w:tc>
      </w:tr>
      <w:tr w:rsidR="00026080" w:rsidRPr="00E754BA" w14:paraId="26335D4D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3259D4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CFB59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chronic kidney disease/</w:t>
            </w:r>
          </w:p>
        </w:tc>
      </w:tr>
      <w:tr w:rsidR="00026080" w:rsidRPr="00E754BA" w14:paraId="6658A263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8F0FE4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616B27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chronic kidney failure/</w:t>
            </w:r>
          </w:p>
        </w:tc>
      </w:tr>
      <w:tr w:rsidR="00026080" w:rsidRPr="00E754BA" w14:paraId="21004FC2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5AAD64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BAD814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mild renal impairment/</w:t>
            </w:r>
          </w:p>
        </w:tc>
      </w:tr>
      <w:tr w:rsidR="00026080" w:rsidRPr="00E754BA" w14:paraId="1C6F457B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008CCF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26B80B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subclinical renal impairment/</w:t>
            </w:r>
          </w:p>
        </w:tc>
      </w:tr>
      <w:tr w:rsidR="00026080" w:rsidRPr="00E754BA" w14:paraId="2652611B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C93E19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602AB0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moderate renal impairment/</w:t>
            </w:r>
          </w:p>
        </w:tc>
      </w:tr>
      <w:tr w:rsidR="00026080" w:rsidRPr="00E754BA" w14:paraId="4962964D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640101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87660B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severe renal impairment/</w:t>
            </w:r>
          </w:p>
        </w:tc>
      </w:tr>
      <w:tr w:rsidR="00026080" w:rsidRPr="00E754BA" w14:paraId="27FA97B2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2CEDCC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ABA58A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end stage renal disease/</w:t>
            </w:r>
          </w:p>
        </w:tc>
      </w:tr>
      <w:tr w:rsidR="00026080" w:rsidRPr="00E754BA" w14:paraId="76079398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9A451B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11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59F48C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renal replacement therapy-dependent renal disease/</w:t>
            </w:r>
          </w:p>
        </w:tc>
      </w:tr>
      <w:tr w:rsidR="00026080" w:rsidRPr="00E754BA" w14:paraId="7A2EC7C2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B62E46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19F73E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diabetic nephropathy/</w:t>
            </w:r>
          </w:p>
        </w:tc>
      </w:tr>
      <w:tr w:rsidR="00026080" w:rsidRPr="00E754BA" w14:paraId="3E5B707E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24D31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13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484A69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kidney transplantation/</w:t>
            </w:r>
          </w:p>
        </w:tc>
      </w:tr>
      <w:tr w:rsidR="00026080" w:rsidRPr="00E754BA" w14:paraId="6E981F3E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F75D26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BD70AB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renovascular hypertension/</w:t>
            </w:r>
          </w:p>
        </w:tc>
      </w:tr>
      <w:tr w:rsidR="00026080" w:rsidRPr="00E754BA" w14:paraId="26125048" w14:textId="77777777" w:rsidTr="00E754BA">
        <w:trPr>
          <w:trHeight w:val="389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F38688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15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7CF6BC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 xml:space="preserve">(hemodialysis or </w:t>
            </w:r>
            <w:proofErr w:type="spellStart"/>
            <w:r w:rsidRPr="00E754BA">
              <w:rPr>
                <w:rFonts w:ascii="Calibri" w:hAnsi="Calibri" w:cs="Calibri"/>
                <w:sz w:val="22"/>
                <w:szCs w:val="22"/>
              </w:rPr>
              <w:t>haemodialysis</w:t>
            </w:r>
            <w:proofErr w:type="spellEnd"/>
            <w:r w:rsidRPr="00E754BA">
              <w:rPr>
                <w:rFonts w:ascii="Calibri" w:hAnsi="Calibri" w:cs="Calibri"/>
                <w:sz w:val="22"/>
                <w:szCs w:val="22"/>
              </w:rPr>
              <w:t xml:space="preserve"> or hemofiltration or </w:t>
            </w:r>
            <w:proofErr w:type="spellStart"/>
            <w:r w:rsidRPr="00E754BA">
              <w:rPr>
                <w:rFonts w:ascii="Calibri" w:hAnsi="Calibri" w:cs="Calibri"/>
                <w:sz w:val="22"/>
                <w:szCs w:val="22"/>
              </w:rPr>
              <w:t>haemofiltration</w:t>
            </w:r>
            <w:proofErr w:type="spellEnd"/>
            <w:r w:rsidRPr="00E754BA">
              <w:rPr>
                <w:rFonts w:ascii="Calibri" w:hAnsi="Calibri" w:cs="Calibri"/>
                <w:sz w:val="22"/>
                <w:szCs w:val="22"/>
              </w:rPr>
              <w:t xml:space="preserve"> or hemodiafiltration of </w:t>
            </w:r>
            <w:proofErr w:type="spellStart"/>
            <w:r w:rsidRPr="00E754BA">
              <w:rPr>
                <w:rFonts w:ascii="Calibri" w:hAnsi="Calibri" w:cs="Calibri"/>
                <w:sz w:val="22"/>
                <w:szCs w:val="22"/>
              </w:rPr>
              <w:t>haemodiafiltration</w:t>
            </w:r>
            <w:proofErr w:type="spellEnd"/>
            <w:r w:rsidRPr="00E754BA">
              <w:rPr>
                <w:rFonts w:ascii="Calibri" w:hAnsi="Calibri" w:cs="Calibri"/>
                <w:sz w:val="22"/>
                <w:szCs w:val="22"/>
              </w:rPr>
              <w:t xml:space="preserve"> or dialysis or </w:t>
            </w:r>
            <w:proofErr w:type="spellStart"/>
            <w:r w:rsidRPr="00E754BA">
              <w:rPr>
                <w:rFonts w:ascii="Calibri" w:hAnsi="Calibri" w:cs="Calibri"/>
                <w:sz w:val="22"/>
                <w:szCs w:val="22"/>
              </w:rPr>
              <w:t>predialysis</w:t>
            </w:r>
            <w:proofErr w:type="spellEnd"/>
            <w:r w:rsidRPr="00E754BA">
              <w:rPr>
                <w:rFonts w:ascii="Calibri" w:hAnsi="Calibri" w:cs="Calibri"/>
                <w:sz w:val="22"/>
                <w:szCs w:val="22"/>
              </w:rPr>
              <w:t xml:space="preserve"> or pre-dialysis).</w:t>
            </w:r>
            <w:proofErr w:type="spellStart"/>
            <w:r w:rsidRPr="00E754BA">
              <w:rPr>
                <w:rFonts w:ascii="Calibri" w:hAnsi="Calibri" w:cs="Calibri"/>
                <w:sz w:val="22"/>
                <w:szCs w:val="22"/>
              </w:rPr>
              <w:t>tw</w:t>
            </w:r>
            <w:proofErr w:type="spellEnd"/>
            <w:r w:rsidRPr="00E754BA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026080" w:rsidRPr="00E754BA" w14:paraId="359E828D" w14:textId="77777777" w:rsidTr="00E754BA">
        <w:trPr>
          <w:trHeight w:val="272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9EA6A9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6C6655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(CAPD or CCPD or APD or CKF or CKD or CRF or CRD or ESRF or ESKF or ESRD or ESKD).</w:t>
            </w:r>
            <w:proofErr w:type="spellStart"/>
            <w:r w:rsidRPr="00E754BA">
              <w:rPr>
                <w:rFonts w:ascii="Calibri" w:hAnsi="Calibri" w:cs="Calibri"/>
                <w:sz w:val="22"/>
                <w:szCs w:val="22"/>
              </w:rPr>
              <w:t>tw</w:t>
            </w:r>
            <w:proofErr w:type="spellEnd"/>
            <w:r w:rsidRPr="00E754BA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026080" w:rsidRPr="00E754BA" w14:paraId="56AF56BB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03337E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17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DB1B34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((kidney or renal) adj (transplant* or graft* or allograft*)).</w:t>
            </w:r>
            <w:proofErr w:type="spellStart"/>
            <w:r w:rsidRPr="00E754BA">
              <w:rPr>
                <w:rFonts w:ascii="Calibri" w:hAnsi="Calibri" w:cs="Calibri"/>
                <w:sz w:val="22"/>
                <w:szCs w:val="22"/>
              </w:rPr>
              <w:t>tw</w:t>
            </w:r>
            <w:proofErr w:type="spellEnd"/>
            <w:r w:rsidRPr="00E754BA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026080" w:rsidRPr="00E754BA" w14:paraId="44C857C8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9F30A8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18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1A6603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or/1-17</w:t>
            </w:r>
          </w:p>
        </w:tc>
      </w:tr>
      <w:tr w:rsidR="00026080" w:rsidRPr="00E754BA" w14:paraId="44C5C9BB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C7390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19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4A4856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proton pump inhibitor.mp. or exp Proton Pump Inhibitors/</w:t>
            </w:r>
          </w:p>
        </w:tc>
      </w:tr>
      <w:tr w:rsidR="00026080" w:rsidRPr="00E754BA" w14:paraId="6183C300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8F780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20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BF146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PPI*.</w:t>
            </w:r>
            <w:proofErr w:type="spellStart"/>
            <w:r w:rsidRPr="00E754BA">
              <w:rPr>
                <w:rFonts w:ascii="Calibri" w:hAnsi="Calibri" w:cs="Calibri"/>
                <w:sz w:val="22"/>
                <w:szCs w:val="22"/>
              </w:rPr>
              <w:t>tw</w:t>
            </w:r>
            <w:proofErr w:type="spellEnd"/>
            <w:r w:rsidRPr="00E754BA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026080" w:rsidRPr="00E754BA" w14:paraId="709A7EEB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DCB629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21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51099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exp ESOMEPRAZOLE/</w:t>
            </w:r>
          </w:p>
        </w:tc>
      </w:tr>
      <w:tr w:rsidR="00026080" w:rsidRPr="00E754BA" w14:paraId="770AFE59" w14:textId="77777777" w:rsidTr="00E754BA">
        <w:trPr>
          <w:trHeight w:val="313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03E631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22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A2EA80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 xml:space="preserve"> exp OMEPRAZOLE/</w:t>
            </w:r>
          </w:p>
        </w:tc>
      </w:tr>
      <w:tr w:rsidR="00026080" w:rsidRPr="00E754BA" w14:paraId="538106AC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CC91F7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lastRenderedPageBreak/>
              <w:t>23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08B7D3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exp Pantoprazole/</w:t>
            </w:r>
          </w:p>
        </w:tc>
      </w:tr>
      <w:tr w:rsidR="00026080" w:rsidRPr="00E754BA" w14:paraId="095D0ADD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E9D96A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24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4684B0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exp RABEPRAZOLE/</w:t>
            </w:r>
          </w:p>
        </w:tc>
      </w:tr>
      <w:tr w:rsidR="00026080" w:rsidRPr="00E754BA" w14:paraId="6096D62F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76793B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15B392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exp DEXLANSOPRAZOLE/</w:t>
            </w:r>
          </w:p>
        </w:tc>
      </w:tr>
      <w:tr w:rsidR="00026080" w:rsidRPr="00E754BA" w14:paraId="56D2B3F1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A3A35E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26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BEFBE7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exp LANSOPRAZOLE/</w:t>
            </w:r>
          </w:p>
        </w:tc>
      </w:tr>
      <w:tr w:rsidR="00026080" w:rsidRPr="00E754BA" w14:paraId="68EF3126" w14:textId="77777777" w:rsidTr="00E754BA">
        <w:trPr>
          <w:trHeight w:val="902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4E1B62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27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7D81F4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 xml:space="preserve">(Esomeprazole* or Omeprazole* or Pantoprazole* or Rabeprazole* or </w:t>
            </w:r>
            <w:proofErr w:type="spellStart"/>
            <w:r w:rsidRPr="00E754BA">
              <w:rPr>
                <w:rFonts w:ascii="Calibri" w:hAnsi="Calibri" w:cs="Calibri"/>
                <w:sz w:val="22"/>
                <w:szCs w:val="22"/>
              </w:rPr>
              <w:t>Dexlansoprazole</w:t>
            </w:r>
            <w:proofErr w:type="spellEnd"/>
            <w:r w:rsidRPr="00E754BA">
              <w:rPr>
                <w:rFonts w:ascii="Calibri" w:hAnsi="Calibri" w:cs="Calibri"/>
                <w:sz w:val="22"/>
                <w:szCs w:val="22"/>
              </w:rPr>
              <w:t>* or Lansoprazole* or Tenatoprazole* or Benatoprazole*).</w:t>
            </w:r>
            <w:proofErr w:type="spellStart"/>
            <w:r w:rsidRPr="00E754BA">
              <w:rPr>
                <w:rFonts w:ascii="Calibri" w:hAnsi="Calibri" w:cs="Calibri"/>
                <w:sz w:val="22"/>
                <w:szCs w:val="22"/>
              </w:rPr>
              <w:t>tw</w:t>
            </w:r>
            <w:proofErr w:type="spellEnd"/>
            <w:r w:rsidRPr="00E754BA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026080" w:rsidRPr="00E754BA" w14:paraId="2A3D5C94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D71E5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28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473808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or/19-27</w:t>
            </w:r>
          </w:p>
        </w:tc>
      </w:tr>
      <w:tr w:rsidR="00026080" w:rsidRPr="00E754BA" w14:paraId="3604453B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157329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29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F93C2" w14:textId="77777777" w:rsidR="00026080" w:rsidRPr="00E754BA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18 and 28</w:t>
            </w:r>
          </w:p>
        </w:tc>
      </w:tr>
      <w:tr w:rsidR="00026080" w:rsidRPr="00026080" w14:paraId="51123E10" w14:textId="77777777" w:rsidTr="00E754BA">
        <w:trPr>
          <w:trHeight w:val="301"/>
        </w:trPr>
        <w:tc>
          <w:tcPr>
            <w:tcW w:w="54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E0B469" w14:textId="77777777" w:rsidR="00026080" w:rsidRPr="00E754BA" w:rsidRDefault="00026080" w:rsidP="0002608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30</w:t>
            </w:r>
          </w:p>
        </w:tc>
        <w:tc>
          <w:tcPr>
            <w:tcW w:w="13045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760107" w14:textId="34A9FA59" w:rsidR="00026080" w:rsidRPr="00026080" w:rsidRDefault="00026080">
            <w:pPr>
              <w:rPr>
                <w:rFonts w:ascii="Calibri" w:hAnsi="Calibri" w:cs="Calibri"/>
                <w:sz w:val="22"/>
                <w:szCs w:val="22"/>
              </w:rPr>
            </w:pPr>
            <w:r w:rsidRPr="00E754BA">
              <w:rPr>
                <w:rFonts w:ascii="Calibri" w:hAnsi="Calibri" w:cs="Calibri"/>
                <w:sz w:val="22"/>
                <w:szCs w:val="22"/>
              </w:rPr>
              <w:t>limit 29 to English language and humans and (article or article in press)</w:t>
            </w:r>
          </w:p>
        </w:tc>
      </w:tr>
    </w:tbl>
    <w:p w14:paraId="350CD8A6" w14:textId="2B76B6E0" w:rsidR="00900943" w:rsidRPr="00026080" w:rsidRDefault="00026080">
      <w:pPr>
        <w:rPr>
          <w:rFonts w:ascii="Calibri" w:eastAsia="Malgun Gothic" w:hAnsi="Calibri" w:cs="Calibri"/>
          <w:sz w:val="22"/>
          <w:szCs w:val="22"/>
        </w:rPr>
      </w:pPr>
      <w:r w:rsidRPr="00026080">
        <w:rPr>
          <w:rFonts w:ascii="Calibri" w:eastAsia="Malgun Gothic" w:hAnsi="Calibri" w:cs="Calibri"/>
          <w:sz w:val="22"/>
          <w:szCs w:val="22"/>
        </w:rPr>
        <w:t xml:space="preserve"> </w:t>
      </w:r>
    </w:p>
    <w:p w14:paraId="77D42DE8" w14:textId="04A1EDBF" w:rsidR="00026080" w:rsidRPr="00026080" w:rsidRDefault="00026080">
      <w:pPr>
        <w:rPr>
          <w:rFonts w:ascii="Calibri" w:eastAsia="Malgun Gothic" w:hAnsi="Calibri" w:cs="Calibri"/>
          <w:sz w:val="22"/>
          <w:szCs w:val="22"/>
        </w:rPr>
      </w:pPr>
      <w:r w:rsidRPr="00026080">
        <w:rPr>
          <w:rFonts w:ascii="Calibri" w:eastAsia="Malgun Gothic" w:hAnsi="Calibri" w:cs="Calibri"/>
          <w:sz w:val="22"/>
          <w:szCs w:val="22"/>
        </w:rPr>
        <w:t>Cochrane CENTRAL</w:t>
      </w:r>
    </w:p>
    <w:tbl>
      <w:tblPr>
        <w:tblW w:w="134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9"/>
        <w:gridCol w:w="12946"/>
      </w:tblGrid>
      <w:tr w:rsidR="00026080" w:rsidRPr="00E754BA" w14:paraId="3783FE28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3DFFE9AF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1</w:t>
            </w:r>
          </w:p>
        </w:tc>
        <w:tc>
          <w:tcPr>
            <w:tcW w:w="12960" w:type="dxa"/>
            <w:vAlign w:val="center"/>
            <w:hideMark/>
          </w:tcPr>
          <w:p w14:paraId="1DB4AE00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MeSH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descriptor: [Kidney Diseases] explode all trees</w:t>
            </w:r>
          </w:p>
        </w:tc>
      </w:tr>
      <w:tr w:rsidR="00026080" w:rsidRPr="00E754BA" w14:paraId="2FFC92F3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5DBA1B4C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2</w:t>
            </w:r>
          </w:p>
        </w:tc>
        <w:tc>
          <w:tcPr>
            <w:tcW w:w="12960" w:type="dxa"/>
            <w:vAlign w:val="center"/>
            <w:hideMark/>
          </w:tcPr>
          <w:p w14:paraId="47B6197C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MeSH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descriptor: [Renal Replacement Therapy] explode all trees</w:t>
            </w:r>
          </w:p>
        </w:tc>
      </w:tr>
      <w:tr w:rsidR="00026080" w:rsidRPr="00E754BA" w14:paraId="7C291FC9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079E3325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3</w:t>
            </w:r>
          </w:p>
        </w:tc>
        <w:tc>
          <w:tcPr>
            <w:tcW w:w="12960" w:type="dxa"/>
            <w:vAlign w:val="center"/>
            <w:hideMark/>
          </w:tcPr>
          <w:p w14:paraId="5B1CD520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MeSH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descriptor: [Renal Insufficiency] explode all trees</w:t>
            </w:r>
          </w:p>
        </w:tc>
      </w:tr>
      <w:tr w:rsidR="00026080" w:rsidRPr="00E754BA" w14:paraId="12DE3876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50B56931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4</w:t>
            </w:r>
          </w:p>
        </w:tc>
        <w:tc>
          <w:tcPr>
            <w:tcW w:w="12960" w:type="dxa"/>
            <w:vAlign w:val="center"/>
            <w:hideMark/>
          </w:tcPr>
          <w:p w14:paraId="5A914A5A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MeSH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descriptor: [Diabetic Nephropathies] explode all trees</w:t>
            </w:r>
          </w:p>
        </w:tc>
      </w:tr>
      <w:tr w:rsidR="00026080" w:rsidRPr="00E754BA" w14:paraId="524E0E13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7228D191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5</w:t>
            </w:r>
          </w:p>
        </w:tc>
        <w:tc>
          <w:tcPr>
            <w:tcW w:w="12960" w:type="dxa"/>
            <w:vAlign w:val="center"/>
            <w:hideMark/>
          </w:tcPr>
          <w:p w14:paraId="22FCAB8D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MeSH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descriptor: [Hypertension, Renal] explode all trees</w:t>
            </w:r>
          </w:p>
        </w:tc>
      </w:tr>
      <w:tr w:rsidR="00026080" w:rsidRPr="00E754BA" w14:paraId="218E1D79" w14:textId="77777777" w:rsidTr="00E754BA">
        <w:trPr>
          <w:trHeight w:val="620"/>
        </w:trPr>
        <w:tc>
          <w:tcPr>
            <w:tcW w:w="535" w:type="dxa"/>
            <w:noWrap/>
            <w:vAlign w:val="center"/>
            <w:hideMark/>
          </w:tcPr>
          <w:p w14:paraId="177EBE2E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6</w:t>
            </w:r>
          </w:p>
        </w:tc>
        <w:tc>
          <w:tcPr>
            <w:tcW w:w="12960" w:type="dxa"/>
            <w:vAlign w:val="center"/>
            <w:hideMark/>
          </w:tcPr>
          <w:p w14:paraId="7452A4ED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((kidney disease*) or (renal disease*) or (kidney failure) or (renal failure) or 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nephropath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* or hemodialysis or 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haemodialysis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or hemofiltration or 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haemofiltration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or hemodiafiltration or 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haemodiafiltration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or 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predialysis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or pre-dialysis):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ti,ab,kw</w:t>
            </w:r>
            <w:proofErr w:type="spellEnd"/>
          </w:p>
        </w:tc>
      </w:tr>
      <w:tr w:rsidR="00026080" w:rsidRPr="00E754BA" w14:paraId="07F87B19" w14:textId="77777777" w:rsidTr="00E754BA">
        <w:trPr>
          <w:trHeight w:val="269"/>
        </w:trPr>
        <w:tc>
          <w:tcPr>
            <w:tcW w:w="535" w:type="dxa"/>
            <w:noWrap/>
            <w:vAlign w:val="center"/>
            <w:hideMark/>
          </w:tcPr>
          <w:p w14:paraId="640D6AB8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7</w:t>
            </w:r>
          </w:p>
        </w:tc>
        <w:tc>
          <w:tcPr>
            <w:tcW w:w="12960" w:type="dxa"/>
            <w:vAlign w:val="center"/>
            <w:hideMark/>
          </w:tcPr>
          <w:p w14:paraId="71C404C9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(ESRF or ESKF or ESRD or ESKD or CKF or CKD or CRF or CRD or CAPD or CCPD or APD):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ti,ab,kw</w:t>
            </w:r>
            <w:proofErr w:type="spellEnd"/>
          </w:p>
        </w:tc>
      </w:tr>
      <w:tr w:rsidR="00026080" w:rsidRPr="00E754BA" w14:paraId="7D512C4F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62972D18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8</w:t>
            </w:r>
          </w:p>
        </w:tc>
        <w:tc>
          <w:tcPr>
            <w:tcW w:w="12960" w:type="dxa"/>
            <w:vAlign w:val="center"/>
            <w:hideMark/>
          </w:tcPr>
          <w:p w14:paraId="5CA9E8B4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MeSH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descriptor: [Uremia] explode all trees</w:t>
            </w:r>
          </w:p>
        </w:tc>
      </w:tr>
      <w:tr w:rsidR="00026080" w:rsidRPr="00E754BA" w14:paraId="4BA709B9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2E1DDA9F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9</w:t>
            </w:r>
          </w:p>
        </w:tc>
        <w:tc>
          <w:tcPr>
            <w:tcW w:w="12960" w:type="dxa"/>
            <w:vAlign w:val="center"/>
            <w:hideMark/>
          </w:tcPr>
          <w:p w14:paraId="4A58CC6B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(uremic or 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uraemia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or uremia):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ti,ab,kw</w:t>
            </w:r>
            <w:proofErr w:type="spellEnd"/>
          </w:p>
        </w:tc>
      </w:tr>
      <w:tr w:rsidR="00026080" w:rsidRPr="00E754BA" w14:paraId="244272F7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622CEAC7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10</w:t>
            </w:r>
          </w:p>
        </w:tc>
        <w:tc>
          <w:tcPr>
            <w:tcW w:w="12960" w:type="dxa"/>
            <w:vAlign w:val="center"/>
            <w:hideMark/>
          </w:tcPr>
          <w:p w14:paraId="7037B5B2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1 or #2 or #3 or #4 or #5 or #6 or #7 or #8 or #9</w:t>
            </w:r>
          </w:p>
        </w:tc>
      </w:tr>
      <w:tr w:rsidR="00026080" w:rsidRPr="00E754BA" w14:paraId="35D4889E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2441269A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11</w:t>
            </w:r>
          </w:p>
        </w:tc>
        <w:tc>
          <w:tcPr>
            <w:tcW w:w="12960" w:type="dxa"/>
            <w:vAlign w:val="center"/>
            <w:hideMark/>
          </w:tcPr>
          <w:p w14:paraId="7272B69D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MeSH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descriptor: [Proton Pump Inhibitors] explode all trees</w:t>
            </w:r>
          </w:p>
        </w:tc>
      </w:tr>
      <w:tr w:rsidR="00026080" w:rsidRPr="00E754BA" w14:paraId="1419DA3A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3589D84F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12</w:t>
            </w:r>
          </w:p>
        </w:tc>
        <w:tc>
          <w:tcPr>
            <w:tcW w:w="12960" w:type="dxa"/>
            <w:vAlign w:val="center"/>
            <w:hideMark/>
          </w:tcPr>
          <w:p w14:paraId="043C3069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((proton pump inhibitor*) or PPI or PPIs):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ti,ab,kw</w:t>
            </w:r>
            <w:proofErr w:type="spellEnd"/>
          </w:p>
        </w:tc>
      </w:tr>
      <w:tr w:rsidR="00026080" w:rsidRPr="00E754BA" w14:paraId="47F9431B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3ED5B1BF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13</w:t>
            </w:r>
          </w:p>
        </w:tc>
        <w:tc>
          <w:tcPr>
            <w:tcW w:w="12960" w:type="dxa"/>
            <w:vAlign w:val="center"/>
            <w:hideMark/>
          </w:tcPr>
          <w:p w14:paraId="2710BB96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MeSH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descriptor: [Esomeprazole] explode all trees</w:t>
            </w:r>
          </w:p>
        </w:tc>
      </w:tr>
      <w:tr w:rsidR="00026080" w:rsidRPr="00E754BA" w14:paraId="6BD003A6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409045F0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14</w:t>
            </w:r>
          </w:p>
        </w:tc>
        <w:tc>
          <w:tcPr>
            <w:tcW w:w="12960" w:type="dxa"/>
            <w:vAlign w:val="center"/>
            <w:hideMark/>
          </w:tcPr>
          <w:p w14:paraId="79D7EDF0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MeSH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descriptor: [Omeprazole] explode all trees</w:t>
            </w:r>
          </w:p>
        </w:tc>
      </w:tr>
      <w:tr w:rsidR="00026080" w:rsidRPr="00E754BA" w14:paraId="6E13B4D8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2628F410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15</w:t>
            </w:r>
          </w:p>
        </w:tc>
        <w:tc>
          <w:tcPr>
            <w:tcW w:w="12960" w:type="dxa"/>
            <w:vAlign w:val="center"/>
            <w:hideMark/>
          </w:tcPr>
          <w:p w14:paraId="0C27CDED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MeSH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descriptor: [Pantoprazole] explode all trees</w:t>
            </w:r>
          </w:p>
        </w:tc>
      </w:tr>
      <w:tr w:rsidR="00026080" w:rsidRPr="00E754BA" w14:paraId="07AC41E7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050DA1B5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lastRenderedPageBreak/>
              <w:t>#16</w:t>
            </w:r>
          </w:p>
        </w:tc>
        <w:tc>
          <w:tcPr>
            <w:tcW w:w="12960" w:type="dxa"/>
            <w:vAlign w:val="center"/>
            <w:hideMark/>
          </w:tcPr>
          <w:p w14:paraId="77014B22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MeSH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descriptor: [Rabeprazole] explode all trees</w:t>
            </w:r>
          </w:p>
        </w:tc>
      </w:tr>
      <w:tr w:rsidR="00026080" w:rsidRPr="00E754BA" w14:paraId="16622AB5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7668F9C8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17</w:t>
            </w:r>
          </w:p>
        </w:tc>
        <w:tc>
          <w:tcPr>
            <w:tcW w:w="12960" w:type="dxa"/>
            <w:vAlign w:val="center"/>
            <w:hideMark/>
          </w:tcPr>
          <w:p w14:paraId="344356B5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MeSH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descriptor: [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Dexlansoprazole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] explode all trees</w:t>
            </w:r>
          </w:p>
        </w:tc>
      </w:tr>
      <w:tr w:rsidR="00026080" w:rsidRPr="00E754BA" w14:paraId="3C892EB2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4F0D2A22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18</w:t>
            </w:r>
          </w:p>
        </w:tc>
        <w:tc>
          <w:tcPr>
            <w:tcW w:w="12960" w:type="dxa"/>
            <w:vAlign w:val="center"/>
            <w:hideMark/>
          </w:tcPr>
          <w:p w14:paraId="47164606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MeSH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 descriptor: [Lansoprazole] explode all trees</w:t>
            </w:r>
          </w:p>
        </w:tc>
      </w:tr>
      <w:tr w:rsidR="00026080" w:rsidRPr="00E754BA" w14:paraId="789CDBAB" w14:textId="77777777" w:rsidTr="00E754BA">
        <w:trPr>
          <w:trHeight w:val="584"/>
        </w:trPr>
        <w:tc>
          <w:tcPr>
            <w:tcW w:w="535" w:type="dxa"/>
            <w:noWrap/>
            <w:vAlign w:val="center"/>
            <w:hideMark/>
          </w:tcPr>
          <w:p w14:paraId="75D12652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19</w:t>
            </w:r>
          </w:p>
        </w:tc>
        <w:tc>
          <w:tcPr>
            <w:tcW w:w="12960" w:type="dxa"/>
            <w:vAlign w:val="center"/>
            <w:hideMark/>
          </w:tcPr>
          <w:p w14:paraId="73B818D0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(Esomeprazole* or Omeprazole* or Pantoprazole* or Rabeprazole* or 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Dexlansoprazole</w:t>
            </w:r>
            <w:proofErr w:type="spellEnd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* or Lansoprazole* or Tenatoprazole* or Benatoprazole*):</w:t>
            </w:r>
            <w:proofErr w:type="spellStart"/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ti,ab,kw</w:t>
            </w:r>
            <w:proofErr w:type="spellEnd"/>
          </w:p>
        </w:tc>
      </w:tr>
      <w:tr w:rsidR="00026080" w:rsidRPr="00E754BA" w14:paraId="37D2424B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34A435EB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20</w:t>
            </w:r>
          </w:p>
        </w:tc>
        <w:tc>
          <w:tcPr>
            <w:tcW w:w="12960" w:type="dxa"/>
            <w:vAlign w:val="center"/>
            <w:hideMark/>
          </w:tcPr>
          <w:p w14:paraId="1AB54985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 xml:space="preserve">#11 or #12 or #13 or #14 or #15 or #16 or #17 or #18 or #19 </w:t>
            </w:r>
          </w:p>
        </w:tc>
      </w:tr>
      <w:tr w:rsidR="00026080" w:rsidRPr="00E754BA" w14:paraId="534E8FFB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1845FBF5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21</w:t>
            </w:r>
          </w:p>
        </w:tc>
        <w:tc>
          <w:tcPr>
            <w:tcW w:w="12960" w:type="dxa"/>
            <w:vAlign w:val="center"/>
            <w:hideMark/>
          </w:tcPr>
          <w:p w14:paraId="4FDFAF22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10 and #20</w:t>
            </w:r>
          </w:p>
        </w:tc>
      </w:tr>
      <w:tr w:rsidR="00026080" w:rsidRPr="00026080" w14:paraId="3D143AC2" w14:textId="77777777" w:rsidTr="00E754BA">
        <w:trPr>
          <w:trHeight w:val="301"/>
        </w:trPr>
        <w:tc>
          <w:tcPr>
            <w:tcW w:w="535" w:type="dxa"/>
            <w:noWrap/>
            <w:vAlign w:val="center"/>
            <w:hideMark/>
          </w:tcPr>
          <w:p w14:paraId="07F667DA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22</w:t>
            </w:r>
          </w:p>
        </w:tc>
        <w:tc>
          <w:tcPr>
            <w:tcW w:w="12960" w:type="dxa"/>
            <w:vAlign w:val="center"/>
            <w:hideMark/>
          </w:tcPr>
          <w:p w14:paraId="12FADD9B" w14:textId="77777777" w:rsidR="00026080" w:rsidRPr="00026080" w:rsidRDefault="00026080" w:rsidP="00026080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026080">
              <w:rPr>
                <w:rFonts w:ascii="Calibri" w:eastAsia="Times New Roman" w:hAnsi="Calibri" w:cs="Calibri"/>
                <w:sz w:val="22"/>
                <w:szCs w:val="22"/>
              </w:rPr>
              <w:t>#10 and #20 in trial</w:t>
            </w:r>
          </w:p>
        </w:tc>
      </w:tr>
    </w:tbl>
    <w:p w14:paraId="6B9AE958" w14:textId="77777777" w:rsidR="00026080" w:rsidRPr="00026080" w:rsidRDefault="00026080">
      <w:pPr>
        <w:rPr>
          <w:rFonts w:ascii="Calibri" w:eastAsia="Malgun Gothic" w:hAnsi="Calibri" w:cs="Calibri"/>
          <w:sz w:val="22"/>
          <w:szCs w:val="22"/>
        </w:rPr>
      </w:pPr>
    </w:p>
    <w:sectPr w:rsidR="00026080" w:rsidRPr="00026080" w:rsidSect="00900943">
      <w:footerReference w:type="default" r:id="rId9"/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68CC13" w14:textId="77777777" w:rsidR="00E856F1" w:rsidRDefault="00E856F1" w:rsidP="0063760B">
      <w:r>
        <w:separator/>
      </w:r>
    </w:p>
  </w:endnote>
  <w:endnote w:type="continuationSeparator" w:id="0">
    <w:p w14:paraId="3376598C" w14:textId="77777777" w:rsidR="00E856F1" w:rsidRDefault="00E856F1" w:rsidP="0063760B">
      <w:r>
        <w:continuationSeparator/>
      </w:r>
    </w:p>
  </w:endnote>
  <w:endnote w:type="continuationNotice" w:id="1">
    <w:p w14:paraId="27039656" w14:textId="77777777" w:rsidR="00E856F1" w:rsidRDefault="00E856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otumChe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DD621C" w14:textId="1E225784" w:rsidR="00426598" w:rsidRDefault="0042659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D6AAD" w:rsidRPr="00AD6AAD">
      <w:rPr>
        <w:noProof/>
        <w:lang w:val="ko-KR"/>
      </w:rPr>
      <w:t>22</w:t>
    </w:r>
    <w:r>
      <w:fldChar w:fldCharType="end"/>
    </w:r>
  </w:p>
  <w:p w14:paraId="4309A8C9" w14:textId="77777777" w:rsidR="00426598" w:rsidRDefault="004265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9529D2" w14:textId="77777777" w:rsidR="00E856F1" w:rsidRDefault="00E856F1" w:rsidP="0063760B">
      <w:r>
        <w:separator/>
      </w:r>
    </w:p>
  </w:footnote>
  <w:footnote w:type="continuationSeparator" w:id="0">
    <w:p w14:paraId="57CAFDE2" w14:textId="77777777" w:rsidR="00E856F1" w:rsidRDefault="00E856F1" w:rsidP="0063760B">
      <w:r>
        <w:continuationSeparator/>
      </w:r>
    </w:p>
  </w:footnote>
  <w:footnote w:type="continuationNotice" w:id="1">
    <w:p w14:paraId="7A76F875" w14:textId="77777777" w:rsidR="00E856F1" w:rsidRDefault="00E856F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E74E0D"/>
    <w:multiLevelType w:val="hybridMultilevel"/>
    <w:tmpl w:val="7702F4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C2E03"/>
    <w:multiLevelType w:val="hybridMultilevel"/>
    <w:tmpl w:val="D122BBC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2CC37924"/>
    <w:multiLevelType w:val="hybridMultilevel"/>
    <w:tmpl w:val="C43839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E7ECA"/>
    <w:multiLevelType w:val="hybridMultilevel"/>
    <w:tmpl w:val="BAE0D15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83A51C1"/>
    <w:multiLevelType w:val="hybridMultilevel"/>
    <w:tmpl w:val="9D44DA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7C4CAF"/>
    <w:multiLevelType w:val="hybridMultilevel"/>
    <w:tmpl w:val="7ADCB572"/>
    <w:lvl w:ilvl="0" w:tplc="DD024D50">
      <w:numFmt w:val="bullet"/>
      <w:lvlText w:val=""/>
      <w:lvlJc w:val="left"/>
      <w:pPr>
        <w:ind w:left="59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3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3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3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3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3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3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00"/>
      </w:pPr>
      <w:rPr>
        <w:rFonts w:ascii="Wingdings" w:hAnsi="Wingdings" w:hint="default"/>
      </w:rPr>
    </w:lvl>
  </w:abstractNum>
  <w:abstractNum w:abstractNumId="6" w15:restartNumberingAfterBreak="0">
    <w:nsid w:val="469328A6"/>
    <w:multiLevelType w:val="hybridMultilevel"/>
    <w:tmpl w:val="4680201A"/>
    <w:lvl w:ilvl="0" w:tplc="27F07198">
      <w:start w:val="1"/>
      <w:numFmt w:val="upperLetter"/>
      <w:lvlText w:val="%1."/>
      <w:lvlJc w:val="left"/>
      <w:pPr>
        <w:ind w:left="760" w:hanging="360"/>
      </w:pPr>
      <w:rPr>
        <w:rFonts w:eastAsia="Malgun Gothic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9157CEA"/>
    <w:multiLevelType w:val="hybridMultilevel"/>
    <w:tmpl w:val="071C07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16609"/>
    <w:multiLevelType w:val="hybridMultilevel"/>
    <w:tmpl w:val="FA1226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AE0DBB"/>
    <w:multiLevelType w:val="hybridMultilevel"/>
    <w:tmpl w:val="0A1064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F208CB"/>
    <w:multiLevelType w:val="hybridMultilevel"/>
    <w:tmpl w:val="34089B4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B2D77E0"/>
    <w:multiLevelType w:val="hybridMultilevel"/>
    <w:tmpl w:val="735629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F53E36"/>
    <w:multiLevelType w:val="hybridMultilevel"/>
    <w:tmpl w:val="B03EC72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6F0F619F"/>
    <w:multiLevelType w:val="hybridMultilevel"/>
    <w:tmpl w:val="6AEA07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DE18B5"/>
    <w:multiLevelType w:val="hybridMultilevel"/>
    <w:tmpl w:val="078021E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613636007">
    <w:abstractNumId w:val="12"/>
  </w:num>
  <w:num w:numId="2" w16cid:durableId="1084765980">
    <w:abstractNumId w:val="1"/>
  </w:num>
  <w:num w:numId="3" w16cid:durableId="572277752">
    <w:abstractNumId w:val="3"/>
  </w:num>
  <w:num w:numId="4" w16cid:durableId="1157578520">
    <w:abstractNumId w:val="14"/>
  </w:num>
  <w:num w:numId="5" w16cid:durableId="902179741">
    <w:abstractNumId w:val="6"/>
  </w:num>
  <w:num w:numId="6" w16cid:durableId="543636765">
    <w:abstractNumId w:val="4"/>
  </w:num>
  <w:num w:numId="7" w16cid:durableId="1047291422">
    <w:abstractNumId w:val="10"/>
  </w:num>
  <w:num w:numId="8" w16cid:durableId="1398866098">
    <w:abstractNumId w:val="2"/>
  </w:num>
  <w:num w:numId="9" w16cid:durableId="542711176">
    <w:abstractNumId w:val="0"/>
  </w:num>
  <w:num w:numId="10" w16cid:durableId="675227966">
    <w:abstractNumId w:val="13"/>
  </w:num>
  <w:num w:numId="11" w16cid:durableId="2116947887">
    <w:abstractNumId w:val="7"/>
  </w:num>
  <w:num w:numId="12" w16cid:durableId="1600403455">
    <w:abstractNumId w:val="9"/>
  </w:num>
  <w:num w:numId="13" w16cid:durableId="1734888639">
    <w:abstractNumId w:val="8"/>
  </w:num>
  <w:num w:numId="14" w16cid:durableId="124351863">
    <w:abstractNumId w:val="11"/>
  </w:num>
  <w:num w:numId="15" w16cid:durableId="229847725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proofState w:spelling="clean"/>
  <w:defaultTabStop w:val="800"/>
  <w:drawingGridHorizontalSpacing w:val="120"/>
  <w:displayHorizontalDrawingGridEvery w:val="0"/>
  <w:displayVerticalDrawingGridEvery w:val="2"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tzS0NLQwMLSwNDJR0lEKTi0uzszPAymwrAUAaDS6DiwAAAA="/>
    <w:docVar w:name="EN.InstantFormat" w:val="橄ㄴ炐஗ֳ찔㈇"/>
    <w:docVar w:name="EN.Layout" w:val="&lt;ENLayout&gt;&lt;Style&gt;Intl J Tech Assess Health - Haesun&lt;/Style&gt;&lt;LeftDelim&gt;{&lt;/LeftDelim&gt;&lt;RightDelim&gt;}&lt;/RightDelim&gt;&lt;FontName&gt;Times New Roman&lt;/FontName&gt;&lt;FontSize&gt;12&lt;/FontSize&gt;&lt;ReflistTitle&gt;Reference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Stent_SR.enl&lt;/item&gt;&lt;/Libraries&gt;&lt;/ENLibraries&gt;"/>
  </w:docVars>
  <w:rsids>
    <w:rsidRoot w:val="00FB696F"/>
    <w:rsid w:val="00000164"/>
    <w:rsid w:val="000001E6"/>
    <w:rsid w:val="0000050F"/>
    <w:rsid w:val="000009ED"/>
    <w:rsid w:val="00000A2B"/>
    <w:rsid w:val="00000FB2"/>
    <w:rsid w:val="000011F0"/>
    <w:rsid w:val="000016F9"/>
    <w:rsid w:val="0000179A"/>
    <w:rsid w:val="00001A87"/>
    <w:rsid w:val="00001E2F"/>
    <w:rsid w:val="0000210C"/>
    <w:rsid w:val="000023BD"/>
    <w:rsid w:val="00002561"/>
    <w:rsid w:val="0000322A"/>
    <w:rsid w:val="0000377D"/>
    <w:rsid w:val="0000385D"/>
    <w:rsid w:val="00004041"/>
    <w:rsid w:val="000048EA"/>
    <w:rsid w:val="00004DD3"/>
    <w:rsid w:val="00006241"/>
    <w:rsid w:val="00006736"/>
    <w:rsid w:val="00006D9D"/>
    <w:rsid w:val="00007077"/>
    <w:rsid w:val="00007217"/>
    <w:rsid w:val="00007FF6"/>
    <w:rsid w:val="000105C8"/>
    <w:rsid w:val="00010A01"/>
    <w:rsid w:val="00010DCA"/>
    <w:rsid w:val="000115E1"/>
    <w:rsid w:val="00011811"/>
    <w:rsid w:val="00011B19"/>
    <w:rsid w:val="00013816"/>
    <w:rsid w:val="00014566"/>
    <w:rsid w:val="0001457B"/>
    <w:rsid w:val="00014782"/>
    <w:rsid w:val="0001528F"/>
    <w:rsid w:val="000165B8"/>
    <w:rsid w:val="00016AA7"/>
    <w:rsid w:val="00016C4F"/>
    <w:rsid w:val="000176F2"/>
    <w:rsid w:val="000179BF"/>
    <w:rsid w:val="00017B26"/>
    <w:rsid w:val="00017FD5"/>
    <w:rsid w:val="000206B4"/>
    <w:rsid w:val="000224C6"/>
    <w:rsid w:val="00022F7B"/>
    <w:rsid w:val="0002308E"/>
    <w:rsid w:val="00023141"/>
    <w:rsid w:val="000232C0"/>
    <w:rsid w:val="00023D81"/>
    <w:rsid w:val="0002425D"/>
    <w:rsid w:val="00026080"/>
    <w:rsid w:val="00026239"/>
    <w:rsid w:val="00026A5E"/>
    <w:rsid w:val="00026DE8"/>
    <w:rsid w:val="0002797F"/>
    <w:rsid w:val="00030770"/>
    <w:rsid w:val="0003091A"/>
    <w:rsid w:val="000313F6"/>
    <w:rsid w:val="00031E11"/>
    <w:rsid w:val="000320CB"/>
    <w:rsid w:val="00032D96"/>
    <w:rsid w:val="00033211"/>
    <w:rsid w:val="0003352E"/>
    <w:rsid w:val="00033926"/>
    <w:rsid w:val="00033ABA"/>
    <w:rsid w:val="0003410E"/>
    <w:rsid w:val="00034582"/>
    <w:rsid w:val="00035D84"/>
    <w:rsid w:val="000368F5"/>
    <w:rsid w:val="00036C5D"/>
    <w:rsid w:val="0003720D"/>
    <w:rsid w:val="00037411"/>
    <w:rsid w:val="000408FF"/>
    <w:rsid w:val="00043B8E"/>
    <w:rsid w:val="00043FD7"/>
    <w:rsid w:val="00044611"/>
    <w:rsid w:val="00044628"/>
    <w:rsid w:val="0004474E"/>
    <w:rsid w:val="00044C7A"/>
    <w:rsid w:val="00044D4E"/>
    <w:rsid w:val="00045007"/>
    <w:rsid w:val="00045EB5"/>
    <w:rsid w:val="00045FA2"/>
    <w:rsid w:val="0004641C"/>
    <w:rsid w:val="0004663D"/>
    <w:rsid w:val="00046DBB"/>
    <w:rsid w:val="000505FB"/>
    <w:rsid w:val="0005140B"/>
    <w:rsid w:val="000519D4"/>
    <w:rsid w:val="00051C4A"/>
    <w:rsid w:val="00051F96"/>
    <w:rsid w:val="00051FBA"/>
    <w:rsid w:val="000524FD"/>
    <w:rsid w:val="00052756"/>
    <w:rsid w:val="0005389D"/>
    <w:rsid w:val="00053B85"/>
    <w:rsid w:val="00053FDD"/>
    <w:rsid w:val="000543F4"/>
    <w:rsid w:val="00055198"/>
    <w:rsid w:val="00055E01"/>
    <w:rsid w:val="0005615D"/>
    <w:rsid w:val="00056467"/>
    <w:rsid w:val="0005654A"/>
    <w:rsid w:val="00060466"/>
    <w:rsid w:val="00062256"/>
    <w:rsid w:val="00062280"/>
    <w:rsid w:val="00063541"/>
    <w:rsid w:val="00063E41"/>
    <w:rsid w:val="00063EA3"/>
    <w:rsid w:val="000642DB"/>
    <w:rsid w:val="00064D2F"/>
    <w:rsid w:val="000651EF"/>
    <w:rsid w:val="00065740"/>
    <w:rsid w:val="000658CF"/>
    <w:rsid w:val="00065C09"/>
    <w:rsid w:val="000669FF"/>
    <w:rsid w:val="0006781E"/>
    <w:rsid w:val="00067824"/>
    <w:rsid w:val="000678DE"/>
    <w:rsid w:val="00067B11"/>
    <w:rsid w:val="00070032"/>
    <w:rsid w:val="000707C6"/>
    <w:rsid w:val="00070CE9"/>
    <w:rsid w:val="00071306"/>
    <w:rsid w:val="000713F4"/>
    <w:rsid w:val="000716D6"/>
    <w:rsid w:val="00071AF7"/>
    <w:rsid w:val="00072136"/>
    <w:rsid w:val="000728FA"/>
    <w:rsid w:val="00072B49"/>
    <w:rsid w:val="00073383"/>
    <w:rsid w:val="000737A6"/>
    <w:rsid w:val="000740F3"/>
    <w:rsid w:val="000749B6"/>
    <w:rsid w:val="00074F71"/>
    <w:rsid w:val="000754FE"/>
    <w:rsid w:val="00077B86"/>
    <w:rsid w:val="00080D5B"/>
    <w:rsid w:val="00080E16"/>
    <w:rsid w:val="00081066"/>
    <w:rsid w:val="00083359"/>
    <w:rsid w:val="00084584"/>
    <w:rsid w:val="00084DA6"/>
    <w:rsid w:val="00086040"/>
    <w:rsid w:val="0008606F"/>
    <w:rsid w:val="000866E3"/>
    <w:rsid w:val="0008685A"/>
    <w:rsid w:val="00087240"/>
    <w:rsid w:val="00087276"/>
    <w:rsid w:val="00087446"/>
    <w:rsid w:val="00087F7E"/>
    <w:rsid w:val="00091576"/>
    <w:rsid w:val="00091937"/>
    <w:rsid w:val="00091C80"/>
    <w:rsid w:val="00091EA2"/>
    <w:rsid w:val="00091EDA"/>
    <w:rsid w:val="00093738"/>
    <w:rsid w:val="00093BC9"/>
    <w:rsid w:val="00094190"/>
    <w:rsid w:val="00094472"/>
    <w:rsid w:val="00094514"/>
    <w:rsid w:val="000948CE"/>
    <w:rsid w:val="000949A4"/>
    <w:rsid w:val="00094E4B"/>
    <w:rsid w:val="00094F7E"/>
    <w:rsid w:val="000952DF"/>
    <w:rsid w:val="00095528"/>
    <w:rsid w:val="0009603D"/>
    <w:rsid w:val="00096CC8"/>
    <w:rsid w:val="0009776B"/>
    <w:rsid w:val="00097F72"/>
    <w:rsid w:val="000A0CF5"/>
    <w:rsid w:val="000A100C"/>
    <w:rsid w:val="000A1397"/>
    <w:rsid w:val="000A21F9"/>
    <w:rsid w:val="000A2202"/>
    <w:rsid w:val="000A297E"/>
    <w:rsid w:val="000A46B0"/>
    <w:rsid w:val="000A565C"/>
    <w:rsid w:val="000A65F2"/>
    <w:rsid w:val="000A6824"/>
    <w:rsid w:val="000A7B6C"/>
    <w:rsid w:val="000A7F7F"/>
    <w:rsid w:val="000A7F88"/>
    <w:rsid w:val="000B0A7C"/>
    <w:rsid w:val="000B1668"/>
    <w:rsid w:val="000B16F4"/>
    <w:rsid w:val="000B2163"/>
    <w:rsid w:val="000B2D95"/>
    <w:rsid w:val="000B3795"/>
    <w:rsid w:val="000B385D"/>
    <w:rsid w:val="000B40D5"/>
    <w:rsid w:val="000B54A9"/>
    <w:rsid w:val="000B59E1"/>
    <w:rsid w:val="000B601E"/>
    <w:rsid w:val="000B60D5"/>
    <w:rsid w:val="000B6D29"/>
    <w:rsid w:val="000B7021"/>
    <w:rsid w:val="000B719D"/>
    <w:rsid w:val="000B7268"/>
    <w:rsid w:val="000C010E"/>
    <w:rsid w:val="000C0F74"/>
    <w:rsid w:val="000C3198"/>
    <w:rsid w:val="000C34B5"/>
    <w:rsid w:val="000C369C"/>
    <w:rsid w:val="000C3941"/>
    <w:rsid w:val="000C3AC5"/>
    <w:rsid w:val="000C3EAD"/>
    <w:rsid w:val="000C43A0"/>
    <w:rsid w:val="000C6F21"/>
    <w:rsid w:val="000C73AE"/>
    <w:rsid w:val="000C7BBD"/>
    <w:rsid w:val="000D075B"/>
    <w:rsid w:val="000D09CC"/>
    <w:rsid w:val="000D2A05"/>
    <w:rsid w:val="000D3DAF"/>
    <w:rsid w:val="000D436C"/>
    <w:rsid w:val="000D55BD"/>
    <w:rsid w:val="000D60A5"/>
    <w:rsid w:val="000D701D"/>
    <w:rsid w:val="000D703E"/>
    <w:rsid w:val="000D738A"/>
    <w:rsid w:val="000E0218"/>
    <w:rsid w:val="000E0BB4"/>
    <w:rsid w:val="000E167B"/>
    <w:rsid w:val="000E16D2"/>
    <w:rsid w:val="000E2E7D"/>
    <w:rsid w:val="000E31CC"/>
    <w:rsid w:val="000E3669"/>
    <w:rsid w:val="000E4066"/>
    <w:rsid w:val="000E419B"/>
    <w:rsid w:val="000E4506"/>
    <w:rsid w:val="000E45EC"/>
    <w:rsid w:val="000E5C3E"/>
    <w:rsid w:val="000E5C6E"/>
    <w:rsid w:val="000E5DE4"/>
    <w:rsid w:val="000E62EA"/>
    <w:rsid w:val="000E657D"/>
    <w:rsid w:val="000E6B3B"/>
    <w:rsid w:val="000E7025"/>
    <w:rsid w:val="000E7473"/>
    <w:rsid w:val="000E748E"/>
    <w:rsid w:val="000E7A7E"/>
    <w:rsid w:val="000E7ABF"/>
    <w:rsid w:val="000E7EAF"/>
    <w:rsid w:val="000F08FA"/>
    <w:rsid w:val="000F0C63"/>
    <w:rsid w:val="000F1CF2"/>
    <w:rsid w:val="000F1E2F"/>
    <w:rsid w:val="000F22A8"/>
    <w:rsid w:val="000F2B58"/>
    <w:rsid w:val="000F30D7"/>
    <w:rsid w:val="000F3484"/>
    <w:rsid w:val="000F35C4"/>
    <w:rsid w:val="000F3B9F"/>
    <w:rsid w:val="000F469E"/>
    <w:rsid w:val="000F4ECC"/>
    <w:rsid w:val="000F4F5E"/>
    <w:rsid w:val="000F56A4"/>
    <w:rsid w:val="000F5882"/>
    <w:rsid w:val="000F5B90"/>
    <w:rsid w:val="000F5CE1"/>
    <w:rsid w:val="000F5F97"/>
    <w:rsid w:val="000F6768"/>
    <w:rsid w:val="000F6A22"/>
    <w:rsid w:val="000F7028"/>
    <w:rsid w:val="000F7F09"/>
    <w:rsid w:val="00100B2B"/>
    <w:rsid w:val="00100C72"/>
    <w:rsid w:val="00101BBB"/>
    <w:rsid w:val="00101C9B"/>
    <w:rsid w:val="001020FC"/>
    <w:rsid w:val="00102C66"/>
    <w:rsid w:val="00103B88"/>
    <w:rsid w:val="00103E8D"/>
    <w:rsid w:val="00104135"/>
    <w:rsid w:val="001042E8"/>
    <w:rsid w:val="001048DB"/>
    <w:rsid w:val="001053FB"/>
    <w:rsid w:val="001056CF"/>
    <w:rsid w:val="00105C70"/>
    <w:rsid w:val="00106922"/>
    <w:rsid w:val="00107433"/>
    <w:rsid w:val="00110E5F"/>
    <w:rsid w:val="00111070"/>
    <w:rsid w:val="001112E9"/>
    <w:rsid w:val="00111711"/>
    <w:rsid w:val="00111A56"/>
    <w:rsid w:val="00111B5E"/>
    <w:rsid w:val="00112421"/>
    <w:rsid w:val="0011262E"/>
    <w:rsid w:val="001131CC"/>
    <w:rsid w:val="001149ED"/>
    <w:rsid w:val="00114C05"/>
    <w:rsid w:val="00114E86"/>
    <w:rsid w:val="00115151"/>
    <w:rsid w:val="001163A4"/>
    <w:rsid w:val="001167B2"/>
    <w:rsid w:val="001167EF"/>
    <w:rsid w:val="00116B83"/>
    <w:rsid w:val="00120127"/>
    <w:rsid w:val="00120169"/>
    <w:rsid w:val="00120767"/>
    <w:rsid w:val="00120A75"/>
    <w:rsid w:val="0012109B"/>
    <w:rsid w:val="001214D3"/>
    <w:rsid w:val="00121A27"/>
    <w:rsid w:val="00121A62"/>
    <w:rsid w:val="00121BE1"/>
    <w:rsid w:val="00122CAA"/>
    <w:rsid w:val="00123058"/>
    <w:rsid w:val="00123059"/>
    <w:rsid w:val="0012335D"/>
    <w:rsid w:val="00123E98"/>
    <w:rsid w:val="0012491A"/>
    <w:rsid w:val="00124B93"/>
    <w:rsid w:val="00126133"/>
    <w:rsid w:val="001261C2"/>
    <w:rsid w:val="00126464"/>
    <w:rsid w:val="0013005B"/>
    <w:rsid w:val="00131EAB"/>
    <w:rsid w:val="00132855"/>
    <w:rsid w:val="00133883"/>
    <w:rsid w:val="00134AF1"/>
    <w:rsid w:val="00135135"/>
    <w:rsid w:val="00135757"/>
    <w:rsid w:val="00135ABB"/>
    <w:rsid w:val="00135DE4"/>
    <w:rsid w:val="0013618E"/>
    <w:rsid w:val="00136D12"/>
    <w:rsid w:val="00136FD6"/>
    <w:rsid w:val="00137375"/>
    <w:rsid w:val="0013762D"/>
    <w:rsid w:val="00137CDE"/>
    <w:rsid w:val="00141D77"/>
    <w:rsid w:val="001429DD"/>
    <w:rsid w:val="00142C5B"/>
    <w:rsid w:val="00143260"/>
    <w:rsid w:val="00143C72"/>
    <w:rsid w:val="00143E99"/>
    <w:rsid w:val="0014413D"/>
    <w:rsid w:val="001448B6"/>
    <w:rsid w:val="001448E0"/>
    <w:rsid w:val="001467CB"/>
    <w:rsid w:val="00147B5D"/>
    <w:rsid w:val="00147C05"/>
    <w:rsid w:val="00150634"/>
    <w:rsid w:val="00150B8D"/>
    <w:rsid w:val="00151C16"/>
    <w:rsid w:val="00153825"/>
    <w:rsid w:val="001555E5"/>
    <w:rsid w:val="00156AA0"/>
    <w:rsid w:val="0015783B"/>
    <w:rsid w:val="001579A1"/>
    <w:rsid w:val="001600F5"/>
    <w:rsid w:val="00160306"/>
    <w:rsid w:val="00160BA6"/>
    <w:rsid w:val="00160DA1"/>
    <w:rsid w:val="00160EED"/>
    <w:rsid w:val="00160FE7"/>
    <w:rsid w:val="001621B4"/>
    <w:rsid w:val="00162283"/>
    <w:rsid w:val="00162808"/>
    <w:rsid w:val="0016355C"/>
    <w:rsid w:val="00163BEF"/>
    <w:rsid w:val="00164D12"/>
    <w:rsid w:val="001652CC"/>
    <w:rsid w:val="0016549C"/>
    <w:rsid w:val="00166EF8"/>
    <w:rsid w:val="00167719"/>
    <w:rsid w:val="00167C48"/>
    <w:rsid w:val="00167CE9"/>
    <w:rsid w:val="0017101F"/>
    <w:rsid w:val="0017142C"/>
    <w:rsid w:val="00171522"/>
    <w:rsid w:val="001732BA"/>
    <w:rsid w:val="00173859"/>
    <w:rsid w:val="00173E46"/>
    <w:rsid w:val="00173F6E"/>
    <w:rsid w:val="001750F8"/>
    <w:rsid w:val="00175AF4"/>
    <w:rsid w:val="00175D40"/>
    <w:rsid w:val="00176C96"/>
    <w:rsid w:val="00177603"/>
    <w:rsid w:val="00177AAB"/>
    <w:rsid w:val="00177FB5"/>
    <w:rsid w:val="001800A4"/>
    <w:rsid w:val="001809F2"/>
    <w:rsid w:val="00182123"/>
    <w:rsid w:val="00183395"/>
    <w:rsid w:val="00185C55"/>
    <w:rsid w:val="00185E5B"/>
    <w:rsid w:val="00185FF8"/>
    <w:rsid w:val="00187F7B"/>
    <w:rsid w:val="0019021C"/>
    <w:rsid w:val="00190B55"/>
    <w:rsid w:val="00190C83"/>
    <w:rsid w:val="00190D43"/>
    <w:rsid w:val="0019146F"/>
    <w:rsid w:val="001921CF"/>
    <w:rsid w:val="00192A16"/>
    <w:rsid w:val="00192BC0"/>
    <w:rsid w:val="00193690"/>
    <w:rsid w:val="00194243"/>
    <w:rsid w:val="0019444B"/>
    <w:rsid w:val="0019579E"/>
    <w:rsid w:val="0019582F"/>
    <w:rsid w:val="00195BF1"/>
    <w:rsid w:val="00196031"/>
    <w:rsid w:val="001961C7"/>
    <w:rsid w:val="00196771"/>
    <w:rsid w:val="00196A9C"/>
    <w:rsid w:val="00196AC6"/>
    <w:rsid w:val="00196FF8"/>
    <w:rsid w:val="001A0F5A"/>
    <w:rsid w:val="001A1995"/>
    <w:rsid w:val="001A2263"/>
    <w:rsid w:val="001A30C7"/>
    <w:rsid w:val="001A32E2"/>
    <w:rsid w:val="001A3745"/>
    <w:rsid w:val="001A3968"/>
    <w:rsid w:val="001A4184"/>
    <w:rsid w:val="001A644B"/>
    <w:rsid w:val="001A6FE8"/>
    <w:rsid w:val="001A7527"/>
    <w:rsid w:val="001A7CB8"/>
    <w:rsid w:val="001A7D70"/>
    <w:rsid w:val="001B0B74"/>
    <w:rsid w:val="001B2302"/>
    <w:rsid w:val="001B241A"/>
    <w:rsid w:val="001B2450"/>
    <w:rsid w:val="001B29E6"/>
    <w:rsid w:val="001B2FA1"/>
    <w:rsid w:val="001B60EB"/>
    <w:rsid w:val="001B68F1"/>
    <w:rsid w:val="001B6FA0"/>
    <w:rsid w:val="001B73D3"/>
    <w:rsid w:val="001B73FC"/>
    <w:rsid w:val="001C07C3"/>
    <w:rsid w:val="001C0DB9"/>
    <w:rsid w:val="001C1461"/>
    <w:rsid w:val="001C19EB"/>
    <w:rsid w:val="001C1BAE"/>
    <w:rsid w:val="001C1D39"/>
    <w:rsid w:val="001C2C03"/>
    <w:rsid w:val="001C4D9A"/>
    <w:rsid w:val="001C5139"/>
    <w:rsid w:val="001C5949"/>
    <w:rsid w:val="001C640E"/>
    <w:rsid w:val="001C7C94"/>
    <w:rsid w:val="001D04FD"/>
    <w:rsid w:val="001D1C15"/>
    <w:rsid w:val="001D222D"/>
    <w:rsid w:val="001D26EA"/>
    <w:rsid w:val="001D293B"/>
    <w:rsid w:val="001D2A29"/>
    <w:rsid w:val="001D2A3D"/>
    <w:rsid w:val="001D340D"/>
    <w:rsid w:val="001D40DE"/>
    <w:rsid w:val="001D4B0B"/>
    <w:rsid w:val="001D652E"/>
    <w:rsid w:val="001D7339"/>
    <w:rsid w:val="001D7979"/>
    <w:rsid w:val="001E059D"/>
    <w:rsid w:val="001E0A7B"/>
    <w:rsid w:val="001E0B9A"/>
    <w:rsid w:val="001E10F8"/>
    <w:rsid w:val="001E13B1"/>
    <w:rsid w:val="001E15F4"/>
    <w:rsid w:val="001E1650"/>
    <w:rsid w:val="001E1DBE"/>
    <w:rsid w:val="001E38E0"/>
    <w:rsid w:val="001E513E"/>
    <w:rsid w:val="001E5E4E"/>
    <w:rsid w:val="001E601A"/>
    <w:rsid w:val="001E71C5"/>
    <w:rsid w:val="001E71E8"/>
    <w:rsid w:val="001F00F9"/>
    <w:rsid w:val="001F1628"/>
    <w:rsid w:val="001F1B4C"/>
    <w:rsid w:val="001F1E63"/>
    <w:rsid w:val="001F2047"/>
    <w:rsid w:val="001F21D9"/>
    <w:rsid w:val="001F25AC"/>
    <w:rsid w:val="001F29FE"/>
    <w:rsid w:val="001F2E98"/>
    <w:rsid w:val="001F3268"/>
    <w:rsid w:val="001F38D8"/>
    <w:rsid w:val="001F4057"/>
    <w:rsid w:val="001F6392"/>
    <w:rsid w:val="001F69BB"/>
    <w:rsid w:val="001F7732"/>
    <w:rsid w:val="00201B4A"/>
    <w:rsid w:val="002027B3"/>
    <w:rsid w:val="00204A40"/>
    <w:rsid w:val="00204C52"/>
    <w:rsid w:val="00205F97"/>
    <w:rsid w:val="00206050"/>
    <w:rsid w:val="00206068"/>
    <w:rsid w:val="002069A0"/>
    <w:rsid w:val="00207D2F"/>
    <w:rsid w:val="0021271E"/>
    <w:rsid w:val="00212ED2"/>
    <w:rsid w:val="00214F69"/>
    <w:rsid w:val="00215DCA"/>
    <w:rsid w:val="0021697A"/>
    <w:rsid w:val="00216E2F"/>
    <w:rsid w:val="00216F20"/>
    <w:rsid w:val="0021725D"/>
    <w:rsid w:val="002176FC"/>
    <w:rsid w:val="00217B6C"/>
    <w:rsid w:val="00217D68"/>
    <w:rsid w:val="002201F7"/>
    <w:rsid w:val="002207C1"/>
    <w:rsid w:val="00220C2B"/>
    <w:rsid w:val="00221305"/>
    <w:rsid w:val="002218CE"/>
    <w:rsid w:val="00221A80"/>
    <w:rsid w:val="0022277A"/>
    <w:rsid w:val="00222C2C"/>
    <w:rsid w:val="00222ECF"/>
    <w:rsid w:val="00222F76"/>
    <w:rsid w:val="00223B69"/>
    <w:rsid w:val="00224652"/>
    <w:rsid w:val="00224E4A"/>
    <w:rsid w:val="00225436"/>
    <w:rsid w:val="00225726"/>
    <w:rsid w:val="002259A3"/>
    <w:rsid w:val="00227FA9"/>
    <w:rsid w:val="00230AE4"/>
    <w:rsid w:val="00232455"/>
    <w:rsid w:val="00233CD8"/>
    <w:rsid w:val="002341D8"/>
    <w:rsid w:val="002353E2"/>
    <w:rsid w:val="00235A4C"/>
    <w:rsid w:val="002366A1"/>
    <w:rsid w:val="002367C9"/>
    <w:rsid w:val="00236951"/>
    <w:rsid w:val="00236A1D"/>
    <w:rsid w:val="00236B31"/>
    <w:rsid w:val="00236B59"/>
    <w:rsid w:val="00236D35"/>
    <w:rsid w:val="002371EF"/>
    <w:rsid w:val="002373DB"/>
    <w:rsid w:val="00240142"/>
    <w:rsid w:val="002401A4"/>
    <w:rsid w:val="002413CB"/>
    <w:rsid w:val="00241CCA"/>
    <w:rsid w:val="00243020"/>
    <w:rsid w:val="002433A1"/>
    <w:rsid w:val="002439A4"/>
    <w:rsid w:val="002439B7"/>
    <w:rsid w:val="00243AB7"/>
    <w:rsid w:val="00244F3F"/>
    <w:rsid w:val="002462C8"/>
    <w:rsid w:val="00246347"/>
    <w:rsid w:val="00250E00"/>
    <w:rsid w:val="002514C5"/>
    <w:rsid w:val="00251C99"/>
    <w:rsid w:val="002525B1"/>
    <w:rsid w:val="002525B3"/>
    <w:rsid w:val="00252C70"/>
    <w:rsid w:val="00253536"/>
    <w:rsid w:val="002544F4"/>
    <w:rsid w:val="00254C96"/>
    <w:rsid w:val="0025615D"/>
    <w:rsid w:val="002567BF"/>
    <w:rsid w:val="00256A55"/>
    <w:rsid w:val="00256D4C"/>
    <w:rsid w:val="002571F8"/>
    <w:rsid w:val="002603D2"/>
    <w:rsid w:val="002605C9"/>
    <w:rsid w:val="00260E2C"/>
    <w:rsid w:val="00260E57"/>
    <w:rsid w:val="00261B41"/>
    <w:rsid w:val="00261C8F"/>
    <w:rsid w:val="0026208B"/>
    <w:rsid w:val="0026269A"/>
    <w:rsid w:val="00262CED"/>
    <w:rsid w:val="00263168"/>
    <w:rsid w:val="002633A2"/>
    <w:rsid w:val="00263C8E"/>
    <w:rsid w:val="002644C2"/>
    <w:rsid w:val="00264A80"/>
    <w:rsid w:val="00265447"/>
    <w:rsid w:val="002658D5"/>
    <w:rsid w:val="00266BC8"/>
    <w:rsid w:val="00266E97"/>
    <w:rsid w:val="00267642"/>
    <w:rsid w:val="00267AE3"/>
    <w:rsid w:val="00267CB6"/>
    <w:rsid w:val="0027019A"/>
    <w:rsid w:val="00270669"/>
    <w:rsid w:val="00270C18"/>
    <w:rsid w:val="00270CE2"/>
    <w:rsid w:val="00271000"/>
    <w:rsid w:val="00271817"/>
    <w:rsid w:val="00271919"/>
    <w:rsid w:val="00273BE5"/>
    <w:rsid w:val="00274D08"/>
    <w:rsid w:val="0027570C"/>
    <w:rsid w:val="00275BC2"/>
    <w:rsid w:val="00275C44"/>
    <w:rsid w:val="00275E72"/>
    <w:rsid w:val="00275F8D"/>
    <w:rsid w:val="0027654A"/>
    <w:rsid w:val="00276E18"/>
    <w:rsid w:val="0027796C"/>
    <w:rsid w:val="002801AC"/>
    <w:rsid w:val="00280220"/>
    <w:rsid w:val="002808B6"/>
    <w:rsid w:val="00280BD5"/>
    <w:rsid w:val="002814BC"/>
    <w:rsid w:val="002828AB"/>
    <w:rsid w:val="002829BD"/>
    <w:rsid w:val="00282BE4"/>
    <w:rsid w:val="00283645"/>
    <w:rsid w:val="00283A43"/>
    <w:rsid w:val="002855C6"/>
    <w:rsid w:val="00285B42"/>
    <w:rsid w:val="00285FDF"/>
    <w:rsid w:val="00286048"/>
    <w:rsid w:val="002860A4"/>
    <w:rsid w:val="0028700B"/>
    <w:rsid w:val="0028707B"/>
    <w:rsid w:val="002875A0"/>
    <w:rsid w:val="00287614"/>
    <w:rsid w:val="00287928"/>
    <w:rsid w:val="00287D72"/>
    <w:rsid w:val="00287EDB"/>
    <w:rsid w:val="00290FB9"/>
    <w:rsid w:val="00292195"/>
    <w:rsid w:val="002944D4"/>
    <w:rsid w:val="00296A9D"/>
    <w:rsid w:val="00296E55"/>
    <w:rsid w:val="002979E7"/>
    <w:rsid w:val="002A0740"/>
    <w:rsid w:val="002A0E2C"/>
    <w:rsid w:val="002A0E49"/>
    <w:rsid w:val="002A11A8"/>
    <w:rsid w:val="002A243E"/>
    <w:rsid w:val="002A253A"/>
    <w:rsid w:val="002A36FF"/>
    <w:rsid w:val="002A39FF"/>
    <w:rsid w:val="002A3A41"/>
    <w:rsid w:val="002A3C3A"/>
    <w:rsid w:val="002A458A"/>
    <w:rsid w:val="002A4612"/>
    <w:rsid w:val="002A47C5"/>
    <w:rsid w:val="002A4962"/>
    <w:rsid w:val="002A4D29"/>
    <w:rsid w:val="002A584A"/>
    <w:rsid w:val="002A68CD"/>
    <w:rsid w:val="002A6E6B"/>
    <w:rsid w:val="002A7A63"/>
    <w:rsid w:val="002B0684"/>
    <w:rsid w:val="002B1319"/>
    <w:rsid w:val="002B19D7"/>
    <w:rsid w:val="002B244E"/>
    <w:rsid w:val="002B3157"/>
    <w:rsid w:val="002B415C"/>
    <w:rsid w:val="002B41AE"/>
    <w:rsid w:val="002B439C"/>
    <w:rsid w:val="002B55D0"/>
    <w:rsid w:val="002B584B"/>
    <w:rsid w:val="002B7E62"/>
    <w:rsid w:val="002C0B4E"/>
    <w:rsid w:val="002C1394"/>
    <w:rsid w:val="002C1CA3"/>
    <w:rsid w:val="002C1D31"/>
    <w:rsid w:val="002C1FD7"/>
    <w:rsid w:val="002C218A"/>
    <w:rsid w:val="002C2891"/>
    <w:rsid w:val="002C2E42"/>
    <w:rsid w:val="002C2EBC"/>
    <w:rsid w:val="002C3056"/>
    <w:rsid w:val="002C34DB"/>
    <w:rsid w:val="002C356B"/>
    <w:rsid w:val="002C3DFB"/>
    <w:rsid w:val="002C40F9"/>
    <w:rsid w:val="002C47D0"/>
    <w:rsid w:val="002C53C3"/>
    <w:rsid w:val="002C62FB"/>
    <w:rsid w:val="002C633D"/>
    <w:rsid w:val="002C6793"/>
    <w:rsid w:val="002C749A"/>
    <w:rsid w:val="002C79B1"/>
    <w:rsid w:val="002D11FB"/>
    <w:rsid w:val="002D121D"/>
    <w:rsid w:val="002D167B"/>
    <w:rsid w:val="002D206E"/>
    <w:rsid w:val="002D222C"/>
    <w:rsid w:val="002D23D9"/>
    <w:rsid w:val="002D2BBD"/>
    <w:rsid w:val="002D2C99"/>
    <w:rsid w:val="002D4478"/>
    <w:rsid w:val="002D6918"/>
    <w:rsid w:val="002E084B"/>
    <w:rsid w:val="002E0854"/>
    <w:rsid w:val="002E1340"/>
    <w:rsid w:val="002E183F"/>
    <w:rsid w:val="002E205A"/>
    <w:rsid w:val="002E223F"/>
    <w:rsid w:val="002E31FC"/>
    <w:rsid w:val="002E3296"/>
    <w:rsid w:val="002E37B5"/>
    <w:rsid w:val="002E386C"/>
    <w:rsid w:val="002E465C"/>
    <w:rsid w:val="002E47A3"/>
    <w:rsid w:val="002E4C11"/>
    <w:rsid w:val="002E52E4"/>
    <w:rsid w:val="002E5FC9"/>
    <w:rsid w:val="002E6337"/>
    <w:rsid w:val="002E7DAC"/>
    <w:rsid w:val="002F0487"/>
    <w:rsid w:val="002F06B1"/>
    <w:rsid w:val="002F10B4"/>
    <w:rsid w:val="002F15B8"/>
    <w:rsid w:val="002F17A5"/>
    <w:rsid w:val="002F28AA"/>
    <w:rsid w:val="002F47F8"/>
    <w:rsid w:val="002F5A61"/>
    <w:rsid w:val="002F5D45"/>
    <w:rsid w:val="002F6756"/>
    <w:rsid w:val="002F7303"/>
    <w:rsid w:val="002F795B"/>
    <w:rsid w:val="002F7B4A"/>
    <w:rsid w:val="00300B38"/>
    <w:rsid w:val="00300C4D"/>
    <w:rsid w:val="003015AE"/>
    <w:rsid w:val="0030402A"/>
    <w:rsid w:val="0030454E"/>
    <w:rsid w:val="003048CD"/>
    <w:rsid w:val="00304C7E"/>
    <w:rsid w:val="00305A23"/>
    <w:rsid w:val="00305C1F"/>
    <w:rsid w:val="00305DD8"/>
    <w:rsid w:val="003067F3"/>
    <w:rsid w:val="00306C12"/>
    <w:rsid w:val="00306EEB"/>
    <w:rsid w:val="00306F84"/>
    <w:rsid w:val="003070BF"/>
    <w:rsid w:val="003071ED"/>
    <w:rsid w:val="003075C1"/>
    <w:rsid w:val="003075E8"/>
    <w:rsid w:val="00307940"/>
    <w:rsid w:val="00310D6A"/>
    <w:rsid w:val="00310F44"/>
    <w:rsid w:val="003110C3"/>
    <w:rsid w:val="003110D7"/>
    <w:rsid w:val="00311902"/>
    <w:rsid w:val="00311A30"/>
    <w:rsid w:val="00311AB8"/>
    <w:rsid w:val="00311BF8"/>
    <w:rsid w:val="003124BD"/>
    <w:rsid w:val="00313312"/>
    <w:rsid w:val="003133C0"/>
    <w:rsid w:val="0031369B"/>
    <w:rsid w:val="003142A2"/>
    <w:rsid w:val="003156B4"/>
    <w:rsid w:val="00315E61"/>
    <w:rsid w:val="003165E3"/>
    <w:rsid w:val="0031674A"/>
    <w:rsid w:val="003168F5"/>
    <w:rsid w:val="003176D8"/>
    <w:rsid w:val="003177E1"/>
    <w:rsid w:val="0031785A"/>
    <w:rsid w:val="00317863"/>
    <w:rsid w:val="003211A9"/>
    <w:rsid w:val="00322BA6"/>
    <w:rsid w:val="00322E8D"/>
    <w:rsid w:val="00323960"/>
    <w:rsid w:val="00323FEB"/>
    <w:rsid w:val="003241F8"/>
    <w:rsid w:val="003245C9"/>
    <w:rsid w:val="0032602D"/>
    <w:rsid w:val="00326429"/>
    <w:rsid w:val="003301D5"/>
    <w:rsid w:val="00330FDC"/>
    <w:rsid w:val="00331073"/>
    <w:rsid w:val="00331C1E"/>
    <w:rsid w:val="003323E6"/>
    <w:rsid w:val="00332535"/>
    <w:rsid w:val="00332E0A"/>
    <w:rsid w:val="003339F7"/>
    <w:rsid w:val="00333F3B"/>
    <w:rsid w:val="00334835"/>
    <w:rsid w:val="0033512C"/>
    <w:rsid w:val="00335498"/>
    <w:rsid w:val="0033670B"/>
    <w:rsid w:val="00336880"/>
    <w:rsid w:val="0033690B"/>
    <w:rsid w:val="003379D1"/>
    <w:rsid w:val="00337E4C"/>
    <w:rsid w:val="00340558"/>
    <w:rsid w:val="003409A6"/>
    <w:rsid w:val="00340C3F"/>
    <w:rsid w:val="00340E8D"/>
    <w:rsid w:val="00340FAC"/>
    <w:rsid w:val="00341C52"/>
    <w:rsid w:val="00341E9D"/>
    <w:rsid w:val="00342977"/>
    <w:rsid w:val="00342AE7"/>
    <w:rsid w:val="003434AF"/>
    <w:rsid w:val="003435A3"/>
    <w:rsid w:val="003439F8"/>
    <w:rsid w:val="00343ADF"/>
    <w:rsid w:val="00343B93"/>
    <w:rsid w:val="00343DBC"/>
    <w:rsid w:val="00344097"/>
    <w:rsid w:val="00344C17"/>
    <w:rsid w:val="003452A8"/>
    <w:rsid w:val="00345405"/>
    <w:rsid w:val="0035087D"/>
    <w:rsid w:val="00350CD0"/>
    <w:rsid w:val="003513AF"/>
    <w:rsid w:val="003516F1"/>
    <w:rsid w:val="003527F7"/>
    <w:rsid w:val="003536E4"/>
    <w:rsid w:val="003538FB"/>
    <w:rsid w:val="0035537E"/>
    <w:rsid w:val="00355945"/>
    <w:rsid w:val="00355981"/>
    <w:rsid w:val="0035646E"/>
    <w:rsid w:val="003566CD"/>
    <w:rsid w:val="00356803"/>
    <w:rsid w:val="00356A8F"/>
    <w:rsid w:val="003576B9"/>
    <w:rsid w:val="00361489"/>
    <w:rsid w:val="0036155A"/>
    <w:rsid w:val="00361A9B"/>
    <w:rsid w:val="00361AEE"/>
    <w:rsid w:val="003623EB"/>
    <w:rsid w:val="00362A05"/>
    <w:rsid w:val="00362B61"/>
    <w:rsid w:val="00362D17"/>
    <w:rsid w:val="00362D26"/>
    <w:rsid w:val="00363B56"/>
    <w:rsid w:val="00364783"/>
    <w:rsid w:val="00364C2C"/>
    <w:rsid w:val="00364F3B"/>
    <w:rsid w:val="003654F9"/>
    <w:rsid w:val="0036579D"/>
    <w:rsid w:val="00365A3F"/>
    <w:rsid w:val="00367B99"/>
    <w:rsid w:val="0037109F"/>
    <w:rsid w:val="003710A8"/>
    <w:rsid w:val="00372131"/>
    <w:rsid w:val="00372C77"/>
    <w:rsid w:val="00372F68"/>
    <w:rsid w:val="00373115"/>
    <w:rsid w:val="0037383D"/>
    <w:rsid w:val="00373970"/>
    <w:rsid w:val="00373F63"/>
    <w:rsid w:val="00374181"/>
    <w:rsid w:val="003743A0"/>
    <w:rsid w:val="00375325"/>
    <w:rsid w:val="00376624"/>
    <w:rsid w:val="0037675B"/>
    <w:rsid w:val="00376B11"/>
    <w:rsid w:val="00376CC6"/>
    <w:rsid w:val="0037750D"/>
    <w:rsid w:val="0037770A"/>
    <w:rsid w:val="0037792B"/>
    <w:rsid w:val="00377E19"/>
    <w:rsid w:val="003803A0"/>
    <w:rsid w:val="00380C0E"/>
    <w:rsid w:val="0038213B"/>
    <w:rsid w:val="00383153"/>
    <w:rsid w:val="003839A1"/>
    <w:rsid w:val="0038403F"/>
    <w:rsid w:val="00385318"/>
    <w:rsid w:val="0038641E"/>
    <w:rsid w:val="00386640"/>
    <w:rsid w:val="00386980"/>
    <w:rsid w:val="00386C6B"/>
    <w:rsid w:val="00386F50"/>
    <w:rsid w:val="00387204"/>
    <w:rsid w:val="0038790A"/>
    <w:rsid w:val="00387D0B"/>
    <w:rsid w:val="00390790"/>
    <w:rsid w:val="00390952"/>
    <w:rsid w:val="00390F96"/>
    <w:rsid w:val="00391973"/>
    <w:rsid w:val="00391B29"/>
    <w:rsid w:val="00391DC9"/>
    <w:rsid w:val="003920FF"/>
    <w:rsid w:val="003921D2"/>
    <w:rsid w:val="00392B7F"/>
    <w:rsid w:val="00393565"/>
    <w:rsid w:val="00394752"/>
    <w:rsid w:val="00395242"/>
    <w:rsid w:val="00395321"/>
    <w:rsid w:val="00396963"/>
    <w:rsid w:val="00397C57"/>
    <w:rsid w:val="003A05F4"/>
    <w:rsid w:val="003A06C8"/>
    <w:rsid w:val="003A0A77"/>
    <w:rsid w:val="003A15CC"/>
    <w:rsid w:val="003A1640"/>
    <w:rsid w:val="003A1E21"/>
    <w:rsid w:val="003A20DA"/>
    <w:rsid w:val="003A27B4"/>
    <w:rsid w:val="003A2DA5"/>
    <w:rsid w:val="003A448C"/>
    <w:rsid w:val="003A4D1C"/>
    <w:rsid w:val="003A5228"/>
    <w:rsid w:val="003A561B"/>
    <w:rsid w:val="003A57A2"/>
    <w:rsid w:val="003A5F44"/>
    <w:rsid w:val="003A7018"/>
    <w:rsid w:val="003A7CE7"/>
    <w:rsid w:val="003B01E7"/>
    <w:rsid w:val="003B075E"/>
    <w:rsid w:val="003B0DE2"/>
    <w:rsid w:val="003B1750"/>
    <w:rsid w:val="003B1A91"/>
    <w:rsid w:val="003B2F4A"/>
    <w:rsid w:val="003B4E30"/>
    <w:rsid w:val="003B4FB8"/>
    <w:rsid w:val="003B5713"/>
    <w:rsid w:val="003B5FF8"/>
    <w:rsid w:val="003B786E"/>
    <w:rsid w:val="003B7E4F"/>
    <w:rsid w:val="003C0211"/>
    <w:rsid w:val="003C0EDE"/>
    <w:rsid w:val="003C1482"/>
    <w:rsid w:val="003C1901"/>
    <w:rsid w:val="003C1DE5"/>
    <w:rsid w:val="003C2CC7"/>
    <w:rsid w:val="003C30AB"/>
    <w:rsid w:val="003C3ADA"/>
    <w:rsid w:val="003C3B75"/>
    <w:rsid w:val="003C3E70"/>
    <w:rsid w:val="003C40CE"/>
    <w:rsid w:val="003C4A32"/>
    <w:rsid w:val="003C5713"/>
    <w:rsid w:val="003C5E7A"/>
    <w:rsid w:val="003C6B8D"/>
    <w:rsid w:val="003C6D61"/>
    <w:rsid w:val="003C7058"/>
    <w:rsid w:val="003C7103"/>
    <w:rsid w:val="003C7157"/>
    <w:rsid w:val="003C745D"/>
    <w:rsid w:val="003C7613"/>
    <w:rsid w:val="003C7980"/>
    <w:rsid w:val="003C7B2D"/>
    <w:rsid w:val="003C7D51"/>
    <w:rsid w:val="003C7EC4"/>
    <w:rsid w:val="003C7FF3"/>
    <w:rsid w:val="003D0BC9"/>
    <w:rsid w:val="003D0FAC"/>
    <w:rsid w:val="003D221B"/>
    <w:rsid w:val="003D2B75"/>
    <w:rsid w:val="003D2D5A"/>
    <w:rsid w:val="003D33A3"/>
    <w:rsid w:val="003D33BE"/>
    <w:rsid w:val="003D5568"/>
    <w:rsid w:val="003D561D"/>
    <w:rsid w:val="003D5E97"/>
    <w:rsid w:val="003D671E"/>
    <w:rsid w:val="003D6D2E"/>
    <w:rsid w:val="003D722E"/>
    <w:rsid w:val="003D7A8B"/>
    <w:rsid w:val="003D7E6A"/>
    <w:rsid w:val="003D7F0C"/>
    <w:rsid w:val="003E13E3"/>
    <w:rsid w:val="003E1DAF"/>
    <w:rsid w:val="003E2099"/>
    <w:rsid w:val="003E2B56"/>
    <w:rsid w:val="003E32EA"/>
    <w:rsid w:val="003E3423"/>
    <w:rsid w:val="003E37A7"/>
    <w:rsid w:val="003E5558"/>
    <w:rsid w:val="003E657C"/>
    <w:rsid w:val="003E6859"/>
    <w:rsid w:val="003E6BE1"/>
    <w:rsid w:val="003E76EF"/>
    <w:rsid w:val="003E7F1C"/>
    <w:rsid w:val="003F0257"/>
    <w:rsid w:val="003F06D0"/>
    <w:rsid w:val="003F0C85"/>
    <w:rsid w:val="003F1B61"/>
    <w:rsid w:val="003F25A4"/>
    <w:rsid w:val="003F27A8"/>
    <w:rsid w:val="003F2B03"/>
    <w:rsid w:val="003F2B97"/>
    <w:rsid w:val="003F2C87"/>
    <w:rsid w:val="003F2FEF"/>
    <w:rsid w:val="003F3011"/>
    <w:rsid w:val="003F3D01"/>
    <w:rsid w:val="003F3EF6"/>
    <w:rsid w:val="003F44A9"/>
    <w:rsid w:val="003F5029"/>
    <w:rsid w:val="003F56B1"/>
    <w:rsid w:val="003F6225"/>
    <w:rsid w:val="003F63F2"/>
    <w:rsid w:val="003F65A0"/>
    <w:rsid w:val="003F66E7"/>
    <w:rsid w:val="003F67F5"/>
    <w:rsid w:val="003F69DD"/>
    <w:rsid w:val="003F6D02"/>
    <w:rsid w:val="0040019F"/>
    <w:rsid w:val="004004AB"/>
    <w:rsid w:val="0040061E"/>
    <w:rsid w:val="004009CF"/>
    <w:rsid w:val="00400F81"/>
    <w:rsid w:val="00402348"/>
    <w:rsid w:val="00402891"/>
    <w:rsid w:val="0040290C"/>
    <w:rsid w:val="00402A9F"/>
    <w:rsid w:val="00403BE7"/>
    <w:rsid w:val="00403E92"/>
    <w:rsid w:val="0040441C"/>
    <w:rsid w:val="0040452F"/>
    <w:rsid w:val="00404B76"/>
    <w:rsid w:val="004050FF"/>
    <w:rsid w:val="004055DD"/>
    <w:rsid w:val="00406285"/>
    <w:rsid w:val="00407C81"/>
    <w:rsid w:val="00410E8B"/>
    <w:rsid w:val="00411FCE"/>
    <w:rsid w:val="00413439"/>
    <w:rsid w:val="004135C3"/>
    <w:rsid w:val="0041372A"/>
    <w:rsid w:val="00415A0C"/>
    <w:rsid w:val="00415CD6"/>
    <w:rsid w:val="00415E25"/>
    <w:rsid w:val="00416CED"/>
    <w:rsid w:val="004173A1"/>
    <w:rsid w:val="0041749A"/>
    <w:rsid w:val="00417561"/>
    <w:rsid w:val="00417D3A"/>
    <w:rsid w:val="00420436"/>
    <w:rsid w:val="0042082B"/>
    <w:rsid w:val="0042089C"/>
    <w:rsid w:val="00421138"/>
    <w:rsid w:val="00422251"/>
    <w:rsid w:val="004222E2"/>
    <w:rsid w:val="00423E3A"/>
    <w:rsid w:val="004247B8"/>
    <w:rsid w:val="00424A10"/>
    <w:rsid w:val="00425434"/>
    <w:rsid w:val="00425CE7"/>
    <w:rsid w:val="00426106"/>
    <w:rsid w:val="00426598"/>
    <w:rsid w:val="00426D69"/>
    <w:rsid w:val="004306A2"/>
    <w:rsid w:val="00431993"/>
    <w:rsid w:val="00432144"/>
    <w:rsid w:val="00432CD6"/>
    <w:rsid w:val="0043312F"/>
    <w:rsid w:val="0043422D"/>
    <w:rsid w:val="00435203"/>
    <w:rsid w:val="004362FD"/>
    <w:rsid w:val="00437C70"/>
    <w:rsid w:val="00437D60"/>
    <w:rsid w:val="004400A9"/>
    <w:rsid w:val="004404F3"/>
    <w:rsid w:val="00440A87"/>
    <w:rsid w:val="004414CF"/>
    <w:rsid w:val="00441D6F"/>
    <w:rsid w:val="00442043"/>
    <w:rsid w:val="004422B4"/>
    <w:rsid w:val="00443532"/>
    <w:rsid w:val="00443B17"/>
    <w:rsid w:val="00443F47"/>
    <w:rsid w:val="00444456"/>
    <w:rsid w:val="00444649"/>
    <w:rsid w:val="0044476F"/>
    <w:rsid w:val="00446565"/>
    <w:rsid w:val="004467E7"/>
    <w:rsid w:val="0044684A"/>
    <w:rsid w:val="00450B31"/>
    <w:rsid w:val="00450F26"/>
    <w:rsid w:val="004528F9"/>
    <w:rsid w:val="00452F48"/>
    <w:rsid w:val="004532DF"/>
    <w:rsid w:val="004536DE"/>
    <w:rsid w:val="00454106"/>
    <w:rsid w:val="00454616"/>
    <w:rsid w:val="00454FBC"/>
    <w:rsid w:val="00455BD6"/>
    <w:rsid w:val="00456B76"/>
    <w:rsid w:val="0045716D"/>
    <w:rsid w:val="0045718F"/>
    <w:rsid w:val="00457718"/>
    <w:rsid w:val="004605F4"/>
    <w:rsid w:val="00460C0C"/>
    <w:rsid w:val="00463981"/>
    <w:rsid w:val="00464053"/>
    <w:rsid w:val="004642AC"/>
    <w:rsid w:val="0046538A"/>
    <w:rsid w:val="0046574D"/>
    <w:rsid w:val="004661EF"/>
    <w:rsid w:val="00466432"/>
    <w:rsid w:val="004673B2"/>
    <w:rsid w:val="00470508"/>
    <w:rsid w:val="00470716"/>
    <w:rsid w:val="00471CC4"/>
    <w:rsid w:val="0047208E"/>
    <w:rsid w:val="00472E1D"/>
    <w:rsid w:val="004731E6"/>
    <w:rsid w:val="004740E7"/>
    <w:rsid w:val="00474301"/>
    <w:rsid w:val="00474624"/>
    <w:rsid w:val="00474B70"/>
    <w:rsid w:val="004754F0"/>
    <w:rsid w:val="0047550F"/>
    <w:rsid w:val="00475600"/>
    <w:rsid w:val="00475640"/>
    <w:rsid w:val="00475963"/>
    <w:rsid w:val="00475F2D"/>
    <w:rsid w:val="004763BA"/>
    <w:rsid w:val="0047653D"/>
    <w:rsid w:val="0047664B"/>
    <w:rsid w:val="0047669C"/>
    <w:rsid w:val="004769AC"/>
    <w:rsid w:val="004770C0"/>
    <w:rsid w:val="00477191"/>
    <w:rsid w:val="00480491"/>
    <w:rsid w:val="004804BE"/>
    <w:rsid w:val="00480887"/>
    <w:rsid w:val="00480E1E"/>
    <w:rsid w:val="004810BB"/>
    <w:rsid w:val="00481293"/>
    <w:rsid w:val="00481496"/>
    <w:rsid w:val="0048174F"/>
    <w:rsid w:val="00481C89"/>
    <w:rsid w:val="004828F9"/>
    <w:rsid w:val="00482ABA"/>
    <w:rsid w:val="00484082"/>
    <w:rsid w:val="00484615"/>
    <w:rsid w:val="004848FB"/>
    <w:rsid w:val="00484F36"/>
    <w:rsid w:val="0048532E"/>
    <w:rsid w:val="00485A4C"/>
    <w:rsid w:val="00486220"/>
    <w:rsid w:val="004870DF"/>
    <w:rsid w:val="0049094C"/>
    <w:rsid w:val="00491FC5"/>
    <w:rsid w:val="004926E8"/>
    <w:rsid w:val="00492730"/>
    <w:rsid w:val="004928FB"/>
    <w:rsid w:val="00492DE8"/>
    <w:rsid w:val="00493BC9"/>
    <w:rsid w:val="00493C0F"/>
    <w:rsid w:val="00493CBA"/>
    <w:rsid w:val="0049400B"/>
    <w:rsid w:val="004946D9"/>
    <w:rsid w:val="00495025"/>
    <w:rsid w:val="00495135"/>
    <w:rsid w:val="0049518C"/>
    <w:rsid w:val="004966D8"/>
    <w:rsid w:val="0049712E"/>
    <w:rsid w:val="004975CE"/>
    <w:rsid w:val="00497BEC"/>
    <w:rsid w:val="004A0621"/>
    <w:rsid w:val="004A06E9"/>
    <w:rsid w:val="004A186B"/>
    <w:rsid w:val="004A2265"/>
    <w:rsid w:val="004A2C81"/>
    <w:rsid w:val="004A2F84"/>
    <w:rsid w:val="004A4236"/>
    <w:rsid w:val="004A4F02"/>
    <w:rsid w:val="004A552E"/>
    <w:rsid w:val="004A61AD"/>
    <w:rsid w:val="004A7925"/>
    <w:rsid w:val="004B000F"/>
    <w:rsid w:val="004B08EE"/>
    <w:rsid w:val="004B1E7C"/>
    <w:rsid w:val="004B2420"/>
    <w:rsid w:val="004B25D9"/>
    <w:rsid w:val="004B2C5D"/>
    <w:rsid w:val="004B2D03"/>
    <w:rsid w:val="004B3581"/>
    <w:rsid w:val="004B3783"/>
    <w:rsid w:val="004B3864"/>
    <w:rsid w:val="004B3A29"/>
    <w:rsid w:val="004B47AA"/>
    <w:rsid w:val="004B4ABF"/>
    <w:rsid w:val="004B4AD7"/>
    <w:rsid w:val="004B5258"/>
    <w:rsid w:val="004B573D"/>
    <w:rsid w:val="004B7619"/>
    <w:rsid w:val="004B7B36"/>
    <w:rsid w:val="004B7DA5"/>
    <w:rsid w:val="004C0420"/>
    <w:rsid w:val="004C3022"/>
    <w:rsid w:val="004C3234"/>
    <w:rsid w:val="004C3284"/>
    <w:rsid w:val="004C342C"/>
    <w:rsid w:val="004C3F92"/>
    <w:rsid w:val="004C4492"/>
    <w:rsid w:val="004C4515"/>
    <w:rsid w:val="004C4D9E"/>
    <w:rsid w:val="004C4F2B"/>
    <w:rsid w:val="004C5145"/>
    <w:rsid w:val="004C520D"/>
    <w:rsid w:val="004C5713"/>
    <w:rsid w:val="004C5A13"/>
    <w:rsid w:val="004C63DE"/>
    <w:rsid w:val="004C66D3"/>
    <w:rsid w:val="004C6BD3"/>
    <w:rsid w:val="004C736F"/>
    <w:rsid w:val="004C749E"/>
    <w:rsid w:val="004D00B2"/>
    <w:rsid w:val="004D019D"/>
    <w:rsid w:val="004D0C5C"/>
    <w:rsid w:val="004D0CB3"/>
    <w:rsid w:val="004D153D"/>
    <w:rsid w:val="004D2147"/>
    <w:rsid w:val="004D2A9A"/>
    <w:rsid w:val="004D2D69"/>
    <w:rsid w:val="004D392D"/>
    <w:rsid w:val="004D41CD"/>
    <w:rsid w:val="004D466D"/>
    <w:rsid w:val="004D58C2"/>
    <w:rsid w:val="004D5CC5"/>
    <w:rsid w:val="004D6BED"/>
    <w:rsid w:val="004D7036"/>
    <w:rsid w:val="004D7972"/>
    <w:rsid w:val="004E12CA"/>
    <w:rsid w:val="004E1524"/>
    <w:rsid w:val="004E1BC9"/>
    <w:rsid w:val="004E264D"/>
    <w:rsid w:val="004E2CBE"/>
    <w:rsid w:val="004E333D"/>
    <w:rsid w:val="004E393B"/>
    <w:rsid w:val="004E466B"/>
    <w:rsid w:val="004E5DC6"/>
    <w:rsid w:val="004E63B3"/>
    <w:rsid w:val="004E6D05"/>
    <w:rsid w:val="004E6D09"/>
    <w:rsid w:val="004E7FA1"/>
    <w:rsid w:val="004E7FD3"/>
    <w:rsid w:val="004F00B3"/>
    <w:rsid w:val="004F0DBA"/>
    <w:rsid w:val="004F1589"/>
    <w:rsid w:val="004F29F4"/>
    <w:rsid w:val="004F3081"/>
    <w:rsid w:val="004F3478"/>
    <w:rsid w:val="004F3969"/>
    <w:rsid w:val="004F427F"/>
    <w:rsid w:val="004F54F2"/>
    <w:rsid w:val="004F62EE"/>
    <w:rsid w:val="004F6665"/>
    <w:rsid w:val="004F66D3"/>
    <w:rsid w:val="004F740E"/>
    <w:rsid w:val="004F7836"/>
    <w:rsid w:val="004F7895"/>
    <w:rsid w:val="004F7DE1"/>
    <w:rsid w:val="005006B5"/>
    <w:rsid w:val="0050197F"/>
    <w:rsid w:val="00502E6C"/>
    <w:rsid w:val="00503065"/>
    <w:rsid w:val="00503BD1"/>
    <w:rsid w:val="00503FEE"/>
    <w:rsid w:val="005043D0"/>
    <w:rsid w:val="00505279"/>
    <w:rsid w:val="0050530C"/>
    <w:rsid w:val="00505C73"/>
    <w:rsid w:val="00506AF0"/>
    <w:rsid w:val="00507F59"/>
    <w:rsid w:val="0051026B"/>
    <w:rsid w:val="00510AA3"/>
    <w:rsid w:val="00510F3B"/>
    <w:rsid w:val="00511CF3"/>
    <w:rsid w:val="0051215D"/>
    <w:rsid w:val="0051253E"/>
    <w:rsid w:val="005127CA"/>
    <w:rsid w:val="00512E8D"/>
    <w:rsid w:val="00514510"/>
    <w:rsid w:val="00514D52"/>
    <w:rsid w:val="005157D1"/>
    <w:rsid w:val="00517BF8"/>
    <w:rsid w:val="005208DC"/>
    <w:rsid w:val="00520A2F"/>
    <w:rsid w:val="00520B4C"/>
    <w:rsid w:val="00520C6E"/>
    <w:rsid w:val="005217AA"/>
    <w:rsid w:val="005221C7"/>
    <w:rsid w:val="00522AD8"/>
    <w:rsid w:val="00522E06"/>
    <w:rsid w:val="00524305"/>
    <w:rsid w:val="00524919"/>
    <w:rsid w:val="00526032"/>
    <w:rsid w:val="005277A2"/>
    <w:rsid w:val="00527DF0"/>
    <w:rsid w:val="005304A5"/>
    <w:rsid w:val="0053066F"/>
    <w:rsid w:val="00530933"/>
    <w:rsid w:val="005311D3"/>
    <w:rsid w:val="00531AA9"/>
    <w:rsid w:val="00532261"/>
    <w:rsid w:val="00532DF6"/>
    <w:rsid w:val="00533DD7"/>
    <w:rsid w:val="00533EAF"/>
    <w:rsid w:val="005359EA"/>
    <w:rsid w:val="00536D07"/>
    <w:rsid w:val="0053736F"/>
    <w:rsid w:val="0054024F"/>
    <w:rsid w:val="00540363"/>
    <w:rsid w:val="005405E8"/>
    <w:rsid w:val="005406D4"/>
    <w:rsid w:val="00540CBB"/>
    <w:rsid w:val="00540ED8"/>
    <w:rsid w:val="00541DE2"/>
    <w:rsid w:val="0054217C"/>
    <w:rsid w:val="00542BCA"/>
    <w:rsid w:val="00543ED5"/>
    <w:rsid w:val="0054424D"/>
    <w:rsid w:val="00544795"/>
    <w:rsid w:val="00544914"/>
    <w:rsid w:val="00545009"/>
    <w:rsid w:val="00545C46"/>
    <w:rsid w:val="00547E24"/>
    <w:rsid w:val="005505DA"/>
    <w:rsid w:val="005506D2"/>
    <w:rsid w:val="00550E82"/>
    <w:rsid w:val="00551F5D"/>
    <w:rsid w:val="00553255"/>
    <w:rsid w:val="00553847"/>
    <w:rsid w:val="00553D54"/>
    <w:rsid w:val="0055403C"/>
    <w:rsid w:val="0055483E"/>
    <w:rsid w:val="005549E4"/>
    <w:rsid w:val="00554BF2"/>
    <w:rsid w:val="0055506C"/>
    <w:rsid w:val="005557D4"/>
    <w:rsid w:val="00555A25"/>
    <w:rsid w:val="00555D80"/>
    <w:rsid w:val="005570E6"/>
    <w:rsid w:val="00561663"/>
    <w:rsid w:val="00561A22"/>
    <w:rsid w:val="00561B7D"/>
    <w:rsid w:val="00561F68"/>
    <w:rsid w:val="0056205D"/>
    <w:rsid w:val="00563BDD"/>
    <w:rsid w:val="00563BE0"/>
    <w:rsid w:val="00564593"/>
    <w:rsid w:val="00564C02"/>
    <w:rsid w:val="0056543B"/>
    <w:rsid w:val="00565F50"/>
    <w:rsid w:val="005665CF"/>
    <w:rsid w:val="00566750"/>
    <w:rsid w:val="0056751F"/>
    <w:rsid w:val="00567CF5"/>
    <w:rsid w:val="00570605"/>
    <w:rsid w:val="00570E36"/>
    <w:rsid w:val="00570F30"/>
    <w:rsid w:val="00571067"/>
    <w:rsid w:val="005713FF"/>
    <w:rsid w:val="00573217"/>
    <w:rsid w:val="005736F1"/>
    <w:rsid w:val="00573FE6"/>
    <w:rsid w:val="00574E43"/>
    <w:rsid w:val="0057519E"/>
    <w:rsid w:val="005751BC"/>
    <w:rsid w:val="00575AB2"/>
    <w:rsid w:val="00580748"/>
    <w:rsid w:val="00580D9D"/>
    <w:rsid w:val="00581881"/>
    <w:rsid w:val="00581932"/>
    <w:rsid w:val="0058204E"/>
    <w:rsid w:val="00582261"/>
    <w:rsid w:val="00583A6D"/>
    <w:rsid w:val="00585426"/>
    <w:rsid w:val="00585A55"/>
    <w:rsid w:val="00585E97"/>
    <w:rsid w:val="00586035"/>
    <w:rsid w:val="0058629C"/>
    <w:rsid w:val="005868C0"/>
    <w:rsid w:val="00586B38"/>
    <w:rsid w:val="005871D4"/>
    <w:rsid w:val="00587FD2"/>
    <w:rsid w:val="0059030D"/>
    <w:rsid w:val="00591901"/>
    <w:rsid w:val="00591E57"/>
    <w:rsid w:val="00592871"/>
    <w:rsid w:val="00592D56"/>
    <w:rsid w:val="005932B0"/>
    <w:rsid w:val="0059361A"/>
    <w:rsid w:val="0059529A"/>
    <w:rsid w:val="0059540C"/>
    <w:rsid w:val="0059585D"/>
    <w:rsid w:val="005958A8"/>
    <w:rsid w:val="00595D84"/>
    <w:rsid w:val="0059694E"/>
    <w:rsid w:val="00597CD9"/>
    <w:rsid w:val="00597F7D"/>
    <w:rsid w:val="005A05E6"/>
    <w:rsid w:val="005A0EF5"/>
    <w:rsid w:val="005A155C"/>
    <w:rsid w:val="005A1B35"/>
    <w:rsid w:val="005A2139"/>
    <w:rsid w:val="005A3676"/>
    <w:rsid w:val="005A38D1"/>
    <w:rsid w:val="005A4499"/>
    <w:rsid w:val="005A4772"/>
    <w:rsid w:val="005A59EB"/>
    <w:rsid w:val="005A66D1"/>
    <w:rsid w:val="005A69AF"/>
    <w:rsid w:val="005A74D2"/>
    <w:rsid w:val="005A7566"/>
    <w:rsid w:val="005A7A7F"/>
    <w:rsid w:val="005A7E59"/>
    <w:rsid w:val="005B10D2"/>
    <w:rsid w:val="005B11E7"/>
    <w:rsid w:val="005B168C"/>
    <w:rsid w:val="005B1819"/>
    <w:rsid w:val="005B20C2"/>
    <w:rsid w:val="005B23B5"/>
    <w:rsid w:val="005B2E5D"/>
    <w:rsid w:val="005B4489"/>
    <w:rsid w:val="005B544E"/>
    <w:rsid w:val="005B5626"/>
    <w:rsid w:val="005B58DD"/>
    <w:rsid w:val="005B5CE9"/>
    <w:rsid w:val="005B69B5"/>
    <w:rsid w:val="005B6C3C"/>
    <w:rsid w:val="005B6E49"/>
    <w:rsid w:val="005B7E42"/>
    <w:rsid w:val="005C005C"/>
    <w:rsid w:val="005C0185"/>
    <w:rsid w:val="005C0C80"/>
    <w:rsid w:val="005C1E0E"/>
    <w:rsid w:val="005C2854"/>
    <w:rsid w:val="005C2BCF"/>
    <w:rsid w:val="005C3477"/>
    <w:rsid w:val="005C3564"/>
    <w:rsid w:val="005C3DD0"/>
    <w:rsid w:val="005C45B0"/>
    <w:rsid w:val="005C4E0F"/>
    <w:rsid w:val="005C4EFA"/>
    <w:rsid w:val="005C54F4"/>
    <w:rsid w:val="005C6D9C"/>
    <w:rsid w:val="005C7B42"/>
    <w:rsid w:val="005C7B81"/>
    <w:rsid w:val="005C7F8C"/>
    <w:rsid w:val="005D0C80"/>
    <w:rsid w:val="005D11FE"/>
    <w:rsid w:val="005D1263"/>
    <w:rsid w:val="005D1919"/>
    <w:rsid w:val="005D1D81"/>
    <w:rsid w:val="005D21B7"/>
    <w:rsid w:val="005D2253"/>
    <w:rsid w:val="005D2452"/>
    <w:rsid w:val="005D26BE"/>
    <w:rsid w:val="005D2CA9"/>
    <w:rsid w:val="005D31FF"/>
    <w:rsid w:val="005D3731"/>
    <w:rsid w:val="005D484F"/>
    <w:rsid w:val="005D4CBC"/>
    <w:rsid w:val="005D5EBA"/>
    <w:rsid w:val="005D7880"/>
    <w:rsid w:val="005D7C41"/>
    <w:rsid w:val="005D7FDD"/>
    <w:rsid w:val="005E1221"/>
    <w:rsid w:val="005E1CCA"/>
    <w:rsid w:val="005E1D03"/>
    <w:rsid w:val="005E223B"/>
    <w:rsid w:val="005E3DFC"/>
    <w:rsid w:val="005E3EA6"/>
    <w:rsid w:val="005E400F"/>
    <w:rsid w:val="005E6138"/>
    <w:rsid w:val="005E6791"/>
    <w:rsid w:val="005E696A"/>
    <w:rsid w:val="005E69BA"/>
    <w:rsid w:val="005E7DCB"/>
    <w:rsid w:val="005E7F10"/>
    <w:rsid w:val="005F084B"/>
    <w:rsid w:val="005F0CC0"/>
    <w:rsid w:val="005F0CF2"/>
    <w:rsid w:val="005F0EAC"/>
    <w:rsid w:val="005F10B1"/>
    <w:rsid w:val="005F13D7"/>
    <w:rsid w:val="005F14CB"/>
    <w:rsid w:val="005F1DFA"/>
    <w:rsid w:val="005F2DCC"/>
    <w:rsid w:val="005F2FC5"/>
    <w:rsid w:val="005F32A6"/>
    <w:rsid w:val="005F3ABA"/>
    <w:rsid w:val="005F3FE2"/>
    <w:rsid w:val="005F4872"/>
    <w:rsid w:val="005F4D19"/>
    <w:rsid w:val="005F561A"/>
    <w:rsid w:val="005F6DC7"/>
    <w:rsid w:val="005F7653"/>
    <w:rsid w:val="0060061F"/>
    <w:rsid w:val="006015C8"/>
    <w:rsid w:val="006020F8"/>
    <w:rsid w:val="00602218"/>
    <w:rsid w:val="006026DE"/>
    <w:rsid w:val="0060279D"/>
    <w:rsid w:val="006028ED"/>
    <w:rsid w:val="00602CAD"/>
    <w:rsid w:val="00602DA9"/>
    <w:rsid w:val="00603CC2"/>
    <w:rsid w:val="00604097"/>
    <w:rsid w:val="00604768"/>
    <w:rsid w:val="006049B8"/>
    <w:rsid w:val="00604B7D"/>
    <w:rsid w:val="00604EF6"/>
    <w:rsid w:val="00605DDB"/>
    <w:rsid w:val="00606A5F"/>
    <w:rsid w:val="00606B52"/>
    <w:rsid w:val="006077FD"/>
    <w:rsid w:val="00607CE8"/>
    <w:rsid w:val="00610310"/>
    <w:rsid w:val="00611FC0"/>
    <w:rsid w:val="0061404B"/>
    <w:rsid w:val="00614A06"/>
    <w:rsid w:val="00614AC4"/>
    <w:rsid w:val="00614D51"/>
    <w:rsid w:val="00615639"/>
    <w:rsid w:val="00615D87"/>
    <w:rsid w:val="006164B7"/>
    <w:rsid w:val="00616880"/>
    <w:rsid w:val="00616B4E"/>
    <w:rsid w:val="00617D70"/>
    <w:rsid w:val="00617D7B"/>
    <w:rsid w:val="0062058B"/>
    <w:rsid w:val="00621704"/>
    <w:rsid w:val="006218FF"/>
    <w:rsid w:val="00621DF1"/>
    <w:rsid w:val="00622294"/>
    <w:rsid w:val="00622A25"/>
    <w:rsid w:val="00623024"/>
    <w:rsid w:val="0062318C"/>
    <w:rsid w:val="00623980"/>
    <w:rsid w:val="00623A4C"/>
    <w:rsid w:val="00623DF2"/>
    <w:rsid w:val="00624008"/>
    <w:rsid w:val="0062470F"/>
    <w:rsid w:val="00624BF8"/>
    <w:rsid w:val="00626408"/>
    <w:rsid w:val="006264A4"/>
    <w:rsid w:val="00626A0B"/>
    <w:rsid w:val="00626B6C"/>
    <w:rsid w:val="00630119"/>
    <w:rsid w:val="0063018A"/>
    <w:rsid w:val="00630A5D"/>
    <w:rsid w:val="0063266C"/>
    <w:rsid w:val="0063372E"/>
    <w:rsid w:val="00634A50"/>
    <w:rsid w:val="00634D76"/>
    <w:rsid w:val="00634FED"/>
    <w:rsid w:val="00635119"/>
    <w:rsid w:val="00635839"/>
    <w:rsid w:val="006364D1"/>
    <w:rsid w:val="006366AB"/>
    <w:rsid w:val="0063760B"/>
    <w:rsid w:val="006377BC"/>
    <w:rsid w:val="006379F3"/>
    <w:rsid w:val="0064118F"/>
    <w:rsid w:val="00641A34"/>
    <w:rsid w:val="00641AF2"/>
    <w:rsid w:val="0064262E"/>
    <w:rsid w:val="006434FF"/>
    <w:rsid w:val="006437E9"/>
    <w:rsid w:val="00643F96"/>
    <w:rsid w:val="006440FE"/>
    <w:rsid w:val="0064425D"/>
    <w:rsid w:val="006444C3"/>
    <w:rsid w:val="00644624"/>
    <w:rsid w:val="006447A7"/>
    <w:rsid w:val="00645501"/>
    <w:rsid w:val="0064693D"/>
    <w:rsid w:val="0064714E"/>
    <w:rsid w:val="00647389"/>
    <w:rsid w:val="00647B0E"/>
    <w:rsid w:val="00650235"/>
    <w:rsid w:val="00650928"/>
    <w:rsid w:val="006513D0"/>
    <w:rsid w:val="006515F2"/>
    <w:rsid w:val="00651AA9"/>
    <w:rsid w:val="00651E72"/>
    <w:rsid w:val="00652542"/>
    <w:rsid w:val="006525A4"/>
    <w:rsid w:val="0065280F"/>
    <w:rsid w:val="00652A61"/>
    <w:rsid w:val="006530AB"/>
    <w:rsid w:val="00653DB2"/>
    <w:rsid w:val="006549E5"/>
    <w:rsid w:val="00654F26"/>
    <w:rsid w:val="00655295"/>
    <w:rsid w:val="0065537C"/>
    <w:rsid w:val="0065615F"/>
    <w:rsid w:val="006568EC"/>
    <w:rsid w:val="00657A6B"/>
    <w:rsid w:val="00657F0E"/>
    <w:rsid w:val="00660BA3"/>
    <w:rsid w:val="006612BC"/>
    <w:rsid w:val="006615DD"/>
    <w:rsid w:val="00661B3B"/>
    <w:rsid w:val="00661C5F"/>
    <w:rsid w:val="0066226D"/>
    <w:rsid w:val="00662B38"/>
    <w:rsid w:val="00662E6A"/>
    <w:rsid w:val="00662F88"/>
    <w:rsid w:val="006632D4"/>
    <w:rsid w:val="0066423B"/>
    <w:rsid w:val="00665250"/>
    <w:rsid w:val="006663F2"/>
    <w:rsid w:val="00666D94"/>
    <w:rsid w:val="00666DB7"/>
    <w:rsid w:val="0066767C"/>
    <w:rsid w:val="0066770C"/>
    <w:rsid w:val="00667A89"/>
    <w:rsid w:val="00667DA9"/>
    <w:rsid w:val="00667F08"/>
    <w:rsid w:val="006709AC"/>
    <w:rsid w:val="00671D1D"/>
    <w:rsid w:val="00672344"/>
    <w:rsid w:val="0067254E"/>
    <w:rsid w:val="006727BB"/>
    <w:rsid w:val="00672ADA"/>
    <w:rsid w:val="006730F9"/>
    <w:rsid w:val="00673773"/>
    <w:rsid w:val="00675ED9"/>
    <w:rsid w:val="006763F6"/>
    <w:rsid w:val="006776D6"/>
    <w:rsid w:val="006822D6"/>
    <w:rsid w:val="006824B2"/>
    <w:rsid w:val="006824ED"/>
    <w:rsid w:val="006828D9"/>
    <w:rsid w:val="00682A0F"/>
    <w:rsid w:val="00682B47"/>
    <w:rsid w:val="00683C49"/>
    <w:rsid w:val="00683F12"/>
    <w:rsid w:val="006846CA"/>
    <w:rsid w:val="006856D5"/>
    <w:rsid w:val="00686929"/>
    <w:rsid w:val="006874D1"/>
    <w:rsid w:val="0068767F"/>
    <w:rsid w:val="00690076"/>
    <w:rsid w:val="00690AC8"/>
    <w:rsid w:val="00690D8A"/>
    <w:rsid w:val="006917EA"/>
    <w:rsid w:val="00692072"/>
    <w:rsid w:val="00692A38"/>
    <w:rsid w:val="00692D5E"/>
    <w:rsid w:val="00693464"/>
    <w:rsid w:val="00693560"/>
    <w:rsid w:val="00693995"/>
    <w:rsid w:val="00693C59"/>
    <w:rsid w:val="00693DBF"/>
    <w:rsid w:val="00694A29"/>
    <w:rsid w:val="00695487"/>
    <w:rsid w:val="00695B78"/>
    <w:rsid w:val="00696806"/>
    <w:rsid w:val="00697E8D"/>
    <w:rsid w:val="006A06F5"/>
    <w:rsid w:val="006A1236"/>
    <w:rsid w:val="006A229D"/>
    <w:rsid w:val="006A3124"/>
    <w:rsid w:val="006A35B6"/>
    <w:rsid w:val="006A365D"/>
    <w:rsid w:val="006A5286"/>
    <w:rsid w:val="006A606A"/>
    <w:rsid w:val="006A611F"/>
    <w:rsid w:val="006A6130"/>
    <w:rsid w:val="006A6180"/>
    <w:rsid w:val="006A7CDA"/>
    <w:rsid w:val="006B0120"/>
    <w:rsid w:val="006B0B2E"/>
    <w:rsid w:val="006B0F48"/>
    <w:rsid w:val="006B2664"/>
    <w:rsid w:val="006B2668"/>
    <w:rsid w:val="006B3B9B"/>
    <w:rsid w:val="006B5C94"/>
    <w:rsid w:val="006B64F3"/>
    <w:rsid w:val="006B6E48"/>
    <w:rsid w:val="006B7233"/>
    <w:rsid w:val="006B7374"/>
    <w:rsid w:val="006B73C9"/>
    <w:rsid w:val="006C0130"/>
    <w:rsid w:val="006C05C1"/>
    <w:rsid w:val="006C0A4A"/>
    <w:rsid w:val="006C1282"/>
    <w:rsid w:val="006C1F65"/>
    <w:rsid w:val="006C2EBD"/>
    <w:rsid w:val="006C30B8"/>
    <w:rsid w:val="006C3BFE"/>
    <w:rsid w:val="006C4357"/>
    <w:rsid w:val="006C435C"/>
    <w:rsid w:val="006C44D2"/>
    <w:rsid w:val="006C44FA"/>
    <w:rsid w:val="006C492E"/>
    <w:rsid w:val="006C4F1C"/>
    <w:rsid w:val="006C5203"/>
    <w:rsid w:val="006C65DC"/>
    <w:rsid w:val="006C67A7"/>
    <w:rsid w:val="006C7316"/>
    <w:rsid w:val="006C7664"/>
    <w:rsid w:val="006C7BB9"/>
    <w:rsid w:val="006C7E6F"/>
    <w:rsid w:val="006D0478"/>
    <w:rsid w:val="006D04DB"/>
    <w:rsid w:val="006D0F38"/>
    <w:rsid w:val="006D1240"/>
    <w:rsid w:val="006D2148"/>
    <w:rsid w:val="006D2AAE"/>
    <w:rsid w:val="006D2E6D"/>
    <w:rsid w:val="006D356A"/>
    <w:rsid w:val="006D36BD"/>
    <w:rsid w:val="006D3D7B"/>
    <w:rsid w:val="006D506D"/>
    <w:rsid w:val="006D513B"/>
    <w:rsid w:val="006D54B6"/>
    <w:rsid w:val="006D5784"/>
    <w:rsid w:val="006D5B65"/>
    <w:rsid w:val="006D611A"/>
    <w:rsid w:val="006D68A3"/>
    <w:rsid w:val="006D68F0"/>
    <w:rsid w:val="006D7A48"/>
    <w:rsid w:val="006E14AA"/>
    <w:rsid w:val="006E1A8C"/>
    <w:rsid w:val="006E2275"/>
    <w:rsid w:val="006E2465"/>
    <w:rsid w:val="006E26FC"/>
    <w:rsid w:val="006E2E08"/>
    <w:rsid w:val="006E2F7D"/>
    <w:rsid w:val="006E3978"/>
    <w:rsid w:val="006E3BB2"/>
    <w:rsid w:val="006E4EFE"/>
    <w:rsid w:val="006E5010"/>
    <w:rsid w:val="006E6086"/>
    <w:rsid w:val="006E66D1"/>
    <w:rsid w:val="006E70CC"/>
    <w:rsid w:val="006F01FA"/>
    <w:rsid w:val="006F032F"/>
    <w:rsid w:val="006F07DC"/>
    <w:rsid w:val="006F14ED"/>
    <w:rsid w:val="006F15A5"/>
    <w:rsid w:val="006F1CB0"/>
    <w:rsid w:val="006F1F46"/>
    <w:rsid w:val="006F2029"/>
    <w:rsid w:val="006F21C5"/>
    <w:rsid w:val="006F3BB3"/>
    <w:rsid w:val="006F70E5"/>
    <w:rsid w:val="00700438"/>
    <w:rsid w:val="00700A6D"/>
    <w:rsid w:val="00701D20"/>
    <w:rsid w:val="00702098"/>
    <w:rsid w:val="0070239A"/>
    <w:rsid w:val="00702872"/>
    <w:rsid w:val="00703A5A"/>
    <w:rsid w:val="00703BFB"/>
    <w:rsid w:val="00704947"/>
    <w:rsid w:val="00705C32"/>
    <w:rsid w:val="00705DAB"/>
    <w:rsid w:val="0070605C"/>
    <w:rsid w:val="00706F96"/>
    <w:rsid w:val="00707628"/>
    <w:rsid w:val="00707850"/>
    <w:rsid w:val="00707AFE"/>
    <w:rsid w:val="00710939"/>
    <w:rsid w:val="00710A77"/>
    <w:rsid w:val="007115CF"/>
    <w:rsid w:val="0071236F"/>
    <w:rsid w:val="007132DD"/>
    <w:rsid w:val="007162BE"/>
    <w:rsid w:val="00716EC5"/>
    <w:rsid w:val="00716FC8"/>
    <w:rsid w:val="0071749C"/>
    <w:rsid w:val="007206B7"/>
    <w:rsid w:val="00721C59"/>
    <w:rsid w:val="00721ECA"/>
    <w:rsid w:val="0072218E"/>
    <w:rsid w:val="00722CA8"/>
    <w:rsid w:val="00722E1A"/>
    <w:rsid w:val="00722F9E"/>
    <w:rsid w:val="00723B21"/>
    <w:rsid w:val="00723F29"/>
    <w:rsid w:val="00724BAD"/>
    <w:rsid w:val="00724DF3"/>
    <w:rsid w:val="00725DE9"/>
    <w:rsid w:val="00726C77"/>
    <w:rsid w:val="00726E67"/>
    <w:rsid w:val="00726F09"/>
    <w:rsid w:val="00730022"/>
    <w:rsid w:val="00730581"/>
    <w:rsid w:val="00730870"/>
    <w:rsid w:val="00731341"/>
    <w:rsid w:val="0073164E"/>
    <w:rsid w:val="00731704"/>
    <w:rsid w:val="007334D8"/>
    <w:rsid w:val="00733DC2"/>
    <w:rsid w:val="007343F8"/>
    <w:rsid w:val="0073474B"/>
    <w:rsid w:val="00734766"/>
    <w:rsid w:val="0073565E"/>
    <w:rsid w:val="00735948"/>
    <w:rsid w:val="00735AE7"/>
    <w:rsid w:val="00735FD7"/>
    <w:rsid w:val="00736615"/>
    <w:rsid w:val="00736D4C"/>
    <w:rsid w:val="00737F52"/>
    <w:rsid w:val="00740832"/>
    <w:rsid w:val="00740FAE"/>
    <w:rsid w:val="0074106B"/>
    <w:rsid w:val="007417FC"/>
    <w:rsid w:val="0074190C"/>
    <w:rsid w:val="0074199F"/>
    <w:rsid w:val="0074256B"/>
    <w:rsid w:val="00743398"/>
    <w:rsid w:val="007452A7"/>
    <w:rsid w:val="007456DB"/>
    <w:rsid w:val="007457BF"/>
    <w:rsid w:val="0074647E"/>
    <w:rsid w:val="00747A67"/>
    <w:rsid w:val="00747C29"/>
    <w:rsid w:val="0075105D"/>
    <w:rsid w:val="007527EB"/>
    <w:rsid w:val="00752E05"/>
    <w:rsid w:val="00752EED"/>
    <w:rsid w:val="0075327E"/>
    <w:rsid w:val="00753C60"/>
    <w:rsid w:val="00754682"/>
    <w:rsid w:val="007549F8"/>
    <w:rsid w:val="00755AEE"/>
    <w:rsid w:val="00755CA4"/>
    <w:rsid w:val="00756A30"/>
    <w:rsid w:val="007573A6"/>
    <w:rsid w:val="00757611"/>
    <w:rsid w:val="00757C52"/>
    <w:rsid w:val="00760BE6"/>
    <w:rsid w:val="007616FC"/>
    <w:rsid w:val="007621E8"/>
    <w:rsid w:val="00762837"/>
    <w:rsid w:val="00765345"/>
    <w:rsid w:val="00765FA8"/>
    <w:rsid w:val="0076627E"/>
    <w:rsid w:val="007666DD"/>
    <w:rsid w:val="00766854"/>
    <w:rsid w:val="007672FF"/>
    <w:rsid w:val="00767622"/>
    <w:rsid w:val="00767706"/>
    <w:rsid w:val="00767DE2"/>
    <w:rsid w:val="00770CDC"/>
    <w:rsid w:val="00771200"/>
    <w:rsid w:val="00771DF2"/>
    <w:rsid w:val="00772106"/>
    <w:rsid w:val="00772417"/>
    <w:rsid w:val="00773A30"/>
    <w:rsid w:val="007742A0"/>
    <w:rsid w:val="007746C1"/>
    <w:rsid w:val="007767A9"/>
    <w:rsid w:val="007773BC"/>
    <w:rsid w:val="007807D9"/>
    <w:rsid w:val="00780C57"/>
    <w:rsid w:val="00780F2B"/>
    <w:rsid w:val="00781D7B"/>
    <w:rsid w:val="00782450"/>
    <w:rsid w:val="00782B67"/>
    <w:rsid w:val="00782F73"/>
    <w:rsid w:val="007839CA"/>
    <w:rsid w:val="00784848"/>
    <w:rsid w:val="00785AEC"/>
    <w:rsid w:val="00785F66"/>
    <w:rsid w:val="00786747"/>
    <w:rsid w:val="00787ACC"/>
    <w:rsid w:val="00790A33"/>
    <w:rsid w:val="00791155"/>
    <w:rsid w:val="00791543"/>
    <w:rsid w:val="0079188E"/>
    <w:rsid w:val="00793432"/>
    <w:rsid w:val="00793500"/>
    <w:rsid w:val="00793675"/>
    <w:rsid w:val="00793682"/>
    <w:rsid w:val="007938C3"/>
    <w:rsid w:val="007940C4"/>
    <w:rsid w:val="00794385"/>
    <w:rsid w:val="007943AC"/>
    <w:rsid w:val="0079444D"/>
    <w:rsid w:val="00794CA1"/>
    <w:rsid w:val="00794F5F"/>
    <w:rsid w:val="0079569B"/>
    <w:rsid w:val="00795A33"/>
    <w:rsid w:val="00796AFA"/>
    <w:rsid w:val="00796DD5"/>
    <w:rsid w:val="007A008E"/>
    <w:rsid w:val="007A04B5"/>
    <w:rsid w:val="007A0860"/>
    <w:rsid w:val="007A13A0"/>
    <w:rsid w:val="007A27C0"/>
    <w:rsid w:val="007A2980"/>
    <w:rsid w:val="007A2E68"/>
    <w:rsid w:val="007A42C9"/>
    <w:rsid w:val="007A4361"/>
    <w:rsid w:val="007A4667"/>
    <w:rsid w:val="007A5DE4"/>
    <w:rsid w:val="007A5DED"/>
    <w:rsid w:val="007A613C"/>
    <w:rsid w:val="007A725E"/>
    <w:rsid w:val="007A739B"/>
    <w:rsid w:val="007A77B9"/>
    <w:rsid w:val="007A7B23"/>
    <w:rsid w:val="007B0172"/>
    <w:rsid w:val="007B1298"/>
    <w:rsid w:val="007B1932"/>
    <w:rsid w:val="007B22A7"/>
    <w:rsid w:val="007B3F66"/>
    <w:rsid w:val="007B4045"/>
    <w:rsid w:val="007B45D8"/>
    <w:rsid w:val="007B4BBD"/>
    <w:rsid w:val="007B4E16"/>
    <w:rsid w:val="007B52D7"/>
    <w:rsid w:val="007B53A0"/>
    <w:rsid w:val="007B55AA"/>
    <w:rsid w:val="007B5CF4"/>
    <w:rsid w:val="007B5F47"/>
    <w:rsid w:val="007B6221"/>
    <w:rsid w:val="007B6311"/>
    <w:rsid w:val="007B6BCE"/>
    <w:rsid w:val="007B740E"/>
    <w:rsid w:val="007B7DC4"/>
    <w:rsid w:val="007C03ED"/>
    <w:rsid w:val="007C0D86"/>
    <w:rsid w:val="007C0FAC"/>
    <w:rsid w:val="007C1A32"/>
    <w:rsid w:val="007C21C3"/>
    <w:rsid w:val="007C2216"/>
    <w:rsid w:val="007C32CD"/>
    <w:rsid w:val="007C336A"/>
    <w:rsid w:val="007C37CF"/>
    <w:rsid w:val="007C4FBC"/>
    <w:rsid w:val="007C5882"/>
    <w:rsid w:val="007C595D"/>
    <w:rsid w:val="007C5EA3"/>
    <w:rsid w:val="007C6080"/>
    <w:rsid w:val="007C6378"/>
    <w:rsid w:val="007C6741"/>
    <w:rsid w:val="007C6A0C"/>
    <w:rsid w:val="007C6ADB"/>
    <w:rsid w:val="007C71FB"/>
    <w:rsid w:val="007C729C"/>
    <w:rsid w:val="007C72F0"/>
    <w:rsid w:val="007C74C7"/>
    <w:rsid w:val="007C766B"/>
    <w:rsid w:val="007C7DAD"/>
    <w:rsid w:val="007D0203"/>
    <w:rsid w:val="007D32EE"/>
    <w:rsid w:val="007D3716"/>
    <w:rsid w:val="007D3DC6"/>
    <w:rsid w:val="007D41E0"/>
    <w:rsid w:val="007D50DC"/>
    <w:rsid w:val="007D666C"/>
    <w:rsid w:val="007D72D1"/>
    <w:rsid w:val="007D7636"/>
    <w:rsid w:val="007D7C6C"/>
    <w:rsid w:val="007E0D45"/>
    <w:rsid w:val="007E1115"/>
    <w:rsid w:val="007E1665"/>
    <w:rsid w:val="007E20FA"/>
    <w:rsid w:val="007E23DF"/>
    <w:rsid w:val="007E2937"/>
    <w:rsid w:val="007E382B"/>
    <w:rsid w:val="007E45DE"/>
    <w:rsid w:val="007E598F"/>
    <w:rsid w:val="007E5B22"/>
    <w:rsid w:val="007E6467"/>
    <w:rsid w:val="007E6D70"/>
    <w:rsid w:val="007E6D86"/>
    <w:rsid w:val="007E7B78"/>
    <w:rsid w:val="007E7BC5"/>
    <w:rsid w:val="007F00E1"/>
    <w:rsid w:val="007F054E"/>
    <w:rsid w:val="007F079B"/>
    <w:rsid w:val="007F11AA"/>
    <w:rsid w:val="007F16EF"/>
    <w:rsid w:val="007F205A"/>
    <w:rsid w:val="007F299E"/>
    <w:rsid w:val="007F2E82"/>
    <w:rsid w:val="007F2F57"/>
    <w:rsid w:val="007F3786"/>
    <w:rsid w:val="007F37A5"/>
    <w:rsid w:val="007F3F7C"/>
    <w:rsid w:val="007F4859"/>
    <w:rsid w:val="007F494B"/>
    <w:rsid w:val="007F5DCC"/>
    <w:rsid w:val="007F627F"/>
    <w:rsid w:val="00800956"/>
    <w:rsid w:val="008017D2"/>
    <w:rsid w:val="00802F3E"/>
    <w:rsid w:val="008030A2"/>
    <w:rsid w:val="00803E48"/>
    <w:rsid w:val="00805899"/>
    <w:rsid w:val="00805BF1"/>
    <w:rsid w:val="00807457"/>
    <w:rsid w:val="00810321"/>
    <w:rsid w:val="00810C36"/>
    <w:rsid w:val="008113E0"/>
    <w:rsid w:val="00811C7A"/>
    <w:rsid w:val="008129B8"/>
    <w:rsid w:val="00812AA8"/>
    <w:rsid w:val="00812BB7"/>
    <w:rsid w:val="008141EA"/>
    <w:rsid w:val="0081479D"/>
    <w:rsid w:val="008152EA"/>
    <w:rsid w:val="0081543F"/>
    <w:rsid w:val="00815949"/>
    <w:rsid w:val="00815ADE"/>
    <w:rsid w:val="00815B34"/>
    <w:rsid w:val="00815CC6"/>
    <w:rsid w:val="00815D4C"/>
    <w:rsid w:val="00820213"/>
    <w:rsid w:val="00820376"/>
    <w:rsid w:val="00821B1D"/>
    <w:rsid w:val="00822ACB"/>
    <w:rsid w:val="00822C28"/>
    <w:rsid w:val="00823A98"/>
    <w:rsid w:val="00824056"/>
    <w:rsid w:val="00824482"/>
    <w:rsid w:val="00825496"/>
    <w:rsid w:val="0082588F"/>
    <w:rsid w:val="008269A0"/>
    <w:rsid w:val="00826D6B"/>
    <w:rsid w:val="00827475"/>
    <w:rsid w:val="008279D8"/>
    <w:rsid w:val="00830164"/>
    <w:rsid w:val="0083070B"/>
    <w:rsid w:val="00830B66"/>
    <w:rsid w:val="00830C8A"/>
    <w:rsid w:val="0083148A"/>
    <w:rsid w:val="008319B5"/>
    <w:rsid w:val="008326CF"/>
    <w:rsid w:val="00833A1A"/>
    <w:rsid w:val="00833E2B"/>
    <w:rsid w:val="00834A83"/>
    <w:rsid w:val="00834EC2"/>
    <w:rsid w:val="008355C4"/>
    <w:rsid w:val="008364AC"/>
    <w:rsid w:val="00836627"/>
    <w:rsid w:val="008375AE"/>
    <w:rsid w:val="00841FB5"/>
    <w:rsid w:val="00842CD0"/>
    <w:rsid w:val="00843088"/>
    <w:rsid w:val="008432C7"/>
    <w:rsid w:val="008434A1"/>
    <w:rsid w:val="0084364B"/>
    <w:rsid w:val="00843E91"/>
    <w:rsid w:val="00844786"/>
    <w:rsid w:val="00844C7C"/>
    <w:rsid w:val="008451DB"/>
    <w:rsid w:val="00846BCD"/>
    <w:rsid w:val="0085103E"/>
    <w:rsid w:val="0085190F"/>
    <w:rsid w:val="00852E8F"/>
    <w:rsid w:val="00853171"/>
    <w:rsid w:val="0085397D"/>
    <w:rsid w:val="0085458C"/>
    <w:rsid w:val="00854A34"/>
    <w:rsid w:val="008553AE"/>
    <w:rsid w:val="008553CB"/>
    <w:rsid w:val="00855802"/>
    <w:rsid w:val="008561E9"/>
    <w:rsid w:val="00856993"/>
    <w:rsid w:val="00856BCE"/>
    <w:rsid w:val="00856CAD"/>
    <w:rsid w:val="00856D2D"/>
    <w:rsid w:val="008570E5"/>
    <w:rsid w:val="008571D8"/>
    <w:rsid w:val="008578D1"/>
    <w:rsid w:val="00857B13"/>
    <w:rsid w:val="008608A1"/>
    <w:rsid w:val="0086094C"/>
    <w:rsid w:val="00860EC6"/>
    <w:rsid w:val="008613CF"/>
    <w:rsid w:val="00861746"/>
    <w:rsid w:val="00862B89"/>
    <w:rsid w:val="00862D77"/>
    <w:rsid w:val="00863220"/>
    <w:rsid w:val="008636CF"/>
    <w:rsid w:val="00863B8B"/>
    <w:rsid w:val="00864BCB"/>
    <w:rsid w:val="00865552"/>
    <w:rsid w:val="00866280"/>
    <w:rsid w:val="008666EB"/>
    <w:rsid w:val="00866B01"/>
    <w:rsid w:val="0087220D"/>
    <w:rsid w:val="0087360B"/>
    <w:rsid w:val="00874EB9"/>
    <w:rsid w:val="00876929"/>
    <w:rsid w:val="00876D00"/>
    <w:rsid w:val="00876E65"/>
    <w:rsid w:val="00876E80"/>
    <w:rsid w:val="0087796A"/>
    <w:rsid w:val="00877A8C"/>
    <w:rsid w:val="00880387"/>
    <w:rsid w:val="008811A2"/>
    <w:rsid w:val="008816B0"/>
    <w:rsid w:val="00881986"/>
    <w:rsid w:val="00882018"/>
    <w:rsid w:val="00882244"/>
    <w:rsid w:val="00884153"/>
    <w:rsid w:val="00884239"/>
    <w:rsid w:val="00884F22"/>
    <w:rsid w:val="0088566B"/>
    <w:rsid w:val="008866BB"/>
    <w:rsid w:val="00886C6F"/>
    <w:rsid w:val="00886EA8"/>
    <w:rsid w:val="0088745E"/>
    <w:rsid w:val="0088754F"/>
    <w:rsid w:val="00887B9F"/>
    <w:rsid w:val="008907DC"/>
    <w:rsid w:val="008909FD"/>
    <w:rsid w:val="00891765"/>
    <w:rsid w:val="00891AB3"/>
    <w:rsid w:val="00892726"/>
    <w:rsid w:val="00892EF9"/>
    <w:rsid w:val="00893F99"/>
    <w:rsid w:val="008945E5"/>
    <w:rsid w:val="008956AF"/>
    <w:rsid w:val="00895F07"/>
    <w:rsid w:val="0089632D"/>
    <w:rsid w:val="008969EB"/>
    <w:rsid w:val="0089759C"/>
    <w:rsid w:val="008976C6"/>
    <w:rsid w:val="0089782C"/>
    <w:rsid w:val="008A0241"/>
    <w:rsid w:val="008A0489"/>
    <w:rsid w:val="008A09CF"/>
    <w:rsid w:val="008A0E13"/>
    <w:rsid w:val="008A11A5"/>
    <w:rsid w:val="008A14DC"/>
    <w:rsid w:val="008A33D7"/>
    <w:rsid w:val="008A555D"/>
    <w:rsid w:val="008A59E3"/>
    <w:rsid w:val="008A5EFF"/>
    <w:rsid w:val="008A6235"/>
    <w:rsid w:val="008A64BF"/>
    <w:rsid w:val="008A67F0"/>
    <w:rsid w:val="008B2503"/>
    <w:rsid w:val="008B2594"/>
    <w:rsid w:val="008B31A6"/>
    <w:rsid w:val="008B326B"/>
    <w:rsid w:val="008B3271"/>
    <w:rsid w:val="008B38F7"/>
    <w:rsid w:val="008B3A45"/>
    <w:rsid w:val="008B3FA2"/>
    <w:rsid w:val="008B41A2"/>
    <w:rsid w:val="008B43EF"/>
    <w:rsid w:val="008B50B0"/>
    <w:rsid w:val="008B6966"/>
    <w:rsid w:val="008B70F4"/>
    <w:rsid w:val="008B71E0"/>
    <w:rsid w:val="008B7856"/>
    <w:rsid w:val="008B7C21"/>
    <w:rsid w:val="008C08F2"/>
    <w:rsid w:val="008C0D0C"/>
    <w:rsid w:val="008C1127"/>
    <w:rsid w:val="008C132D"/>
    <w:rsid w:val="008C1E1D"/>
    <w:rsid w:val="008C30F6"/>
    <w:rsid w:val="008C311A"/>
    <w:rsid w:val="008C3539"/>
    <w:rsid w:val="008C46FD"/>
    <w:rsid w:val="008C487B"/>
    <w:rsid w:val="008C4D68"/>
    <w:rsid w:val="008C505E"/>
    <w:rsid w:val="008C5B58"/>
    <w:rsid w:val="008C6917"/>
    <w:rsid w:val="008C75B9"/>
    <w:rsid w:val="008C7C9A"/>
    <w:rsid w:val="008C7D04"/>
    <w:rsid w:val="008D0E00"/>
    <w:rsid w:val="008D1019"/>
    <w:rsid w:val="008D1A1C"/>
    <w:rsid w:val="008D1B71"/>
    <w:rsid w:val="008D2669"/>
    <w:rsid w:val="008D3CA4"/>
    <w:rsid w:val="008D4127"/>
    <w:rsid w:val="008D4637"/>
    <w:rsid w:val="008D53D3"/>
    <w:rsid w:val="008D68B1"/>
    <w:rsid w:val="008D6C71"/>
    <w:rsid w:val="008D6D65"/>
    <w:rsid w:val="008D7167"/>
    <w:rsid w:val="008D73DB"/>
    <w:rsid w:val="008E0246"/>
    <w:rsid w:val="008E02E1"/>
    <w:rsid w:val="008E12F7"/>
    <w:rsid w:val="008E1763"/>
    <w:rsid w:val="008E1F25"/>
    <w:rsid w:val="008E29F5"/>
    <w:rsid w:val="008E2E78"/>
    <w:rsid w:val="008E3274"/>
    <w:rsid w:val="008E3D28"/>
    <w:rsid w:val="008E3D9A"/>
    <w:rsid w:val="008E3DE5"/>
    <w:rsid w:val="008E4150"/>
    <w:rsid w:val="008E4635"/>
    <w:rsid w:val="008E48B0"/>
    <w:rsid w:val="008E52DB"/>
    <w:rsid w:val="008E5330"/>
    <w:rsid w:val="008E70FC"/>
    <w:rsid w:val="008E7EC8"/>
    <w:rsid w:val="008F07D3"/>
    <w:rsid w:val="008F0981"/>
    <w:rsid w:val="008F1106"/>
    <w:rsid w:val="008F1880"/>
    <w:rsid w:val="008F56D6"/>
    <w:rsid w:val="008F7185"/>
    <w:rsid w:val="008F7DB7"/>
    <w:rsid w:val="00900472"/>
    <w:rsid w:val="00900915"/>
    <w:rsid w:val="00900943"/>
    <w:rsid w:val="00900D61"/>
    <w:rsid w:val="00900E6B"/>
    <w:rsid w:val="00901B4F"/>
    <w:rsid w:val="00901D35"/>
    <w:rsid w:val="0090225F"/>
    <w:rsid w:val="009025FA"/>
    <w:rsid w:val="00903377"/>
    <w:rsid w:val="00903B70"/>
    <w:rsid w:val="00903C55"/>
    <w:rsid w:val="00904317"/>
    <w:rsid w:val="009043E4"/>
    <w:rsid w:val="00904782"/>
    <w:rsid w:val="0090494B"/>
    <w:rsid w:val="00905428"/>
    <w:rsid w:val="00905857"/>
    <w:rsid w:val="009064D2"/>
    <w:rsid w:val="0090698B"/>
    <w:rsid w:val="00906F3B"/>
    <w:rsid w:val="0090728B"/>
    <w:rsid w:val="009077EC"/>
    <w:rsid w:val="00907831"/>
    <w:rsid w:val="00907D04"/>
    <w:rsid w:val="00907EE6"/>
    <w:rsid w:val="0091023D"/>
    <w:rsid w:val="009106BD"/>
    <w:rsid w:val="0091080E"/>
    <w:rsid w:val="00912FB5"/>
    <w:rsid w:val="00913902"/>
    <w:rsid w:val="009150A7"/>
    <w:rsid w:val="009150D6"/>
    <w:rsid w:val="00915343"/>
    <w:rsid w:val="00915344"/>
    <w:rsid w:val="00915552"/>
    <w:rsid w:val="0091590F"/>
    <w:rsid w:val="00915B5D"/>
    <w:rsid w:val="00915F73"/>
    <w:rsid w:val="009169BB"/>
    <w:rsid w:val="00917A3C"/>
    <w:rsid w:val="00917C79"/>
    <w:rsid w:val="009204C5"/>
    <w:rsid w:val="00920950"/>
    <w:rsid w:val="00920A51"/>
    <w:rsid w:val="00921749"/>
    <w:rsid w:val="00922D78"/>
    <w:rsid w:val="009238B2"/>
    <w:rsid w:val="00923AA5"/>
    <w:rsid w:val="00923B03"/>
    <w:rsid w:val="00924AA2"/>
    <w:rsid w:val="00924FAE"/>
    <w:rsid w:val="0092513C"/>
    <w:rsid w:val="00925B37"/>
    <w:rsid w:val="00925EDB"/>
    <w:rsid w:val="00926269"/>
    <w:rsid w:val="00926392"/>
    <w:rsid w:val="009264F0"/>
    <w:rsid w:val="009268E7"/>
    <w:rsid w:val="00926939"/>
    <w:rsid w:val="00927C0F"/>
    <w:rsid w:val="009304ED"/>
    <w:rsid w:val="00930642"/>
    <w:rsid w:val="009315C7"/>
    <w:rsid w:val="009315EB"/>
    <w:rsid w:val="00931780"/>
    <w:rsid w:val="0093190A"/>
    <w:rsid w:val="00932757"/>
    <w:rsid w:val="009328E3"/>
    <w:rsid w:val="00932F3E"/>
    <w:rsid w:val="00933398"/>
    <w:rsid w:val="0093370F"/>
    <w:rsid w:val="00933AB5"/>
    <w:rsid w:val="009347E9"/>
    <w:rsid w:val="00935326"/>
    <w:rsid w:val="00935A0C"/>
    <w:rsid w:val="00935C97"/>
    <w:rsid w:val="00935DDD"/>
    <w:rsid w:val="009367F8"/>
    <w:rsid w:val="009370B8"/>
    <w:rsid w:val="00937434"/>
    <w:rsid w:val="0093796F"/>
    <w:rsid w:val="0094055F"/>
    <w:rsid w:val="009406DE"/>
    <w:rsid w:val="009406EE"/>
    <w:rsid w:val="009411AB"/>
    <w:rsid w:val="009414F0"/>
    <w:rsid w:val="00943990"/>
    <w:rsid w:val="00944306"/>
    <w:rsid w:val="00944EE8"/>
    <w:rsid w:val="00945034"/>
    <w:rsid w:val="009505A4"/>
    <w:rsid w:val="0095126A"/>
    <w:rsid w:val="00952C20"/>
    <w:rsid w:val="00953159"/>
    <w:rsid w:val="0095375D"/>
    <w:rsid w:val="00953B70"/>
    <w:rsid w:val="00953F69"/>
    <w:rsid w:val="00954FF8"/>
    <w:rsid w:val="00955275"/>
    <w:rsid w:val="0095545B"/>
    <w:rsid w:val="00956C21"/>
    <w:rsid w:val="00960958"/>
    <w:rsid w:val="00960965"/>
    <w:rsid w:val="00961E88"/>
    <w:rsid w:val="00962399"/>
    <w:rsid w:val="00962E65"/>
    <w:rsid w:val="00963ED1"/>
    <w:rsid w:val="00964383"/>
    <w:rsid w:val="00964904"/>
    <w:rsid w:val="00964959"/>
    <w:rsid w:val="00965373"/>
    <w:rsid w:val="0096548E"/>
    <w:rsid w:val="0096613D"/>
    <w:rsid w:val="0096622B"/>
    <w:rsid w:val="009669C9"/>
    <w:rsid w:val="00966C7A"/>
    <w:rsid w:val="009707F6"/>
    <w:rsid w:val="00972568"/>
    <w:rsid w:val="00972764"/>
    <w:rsid w:val="00972D12"/>
    <w:rsid w:val="00972ECE"/>
    <w:rsid w:val="0097313E"/>
    <w:rsid w:val="00974335"/>
    <w:rsid w:val="00974A4F"/>
    <w:rsid w:val="00975C0E"/>
    <w:rsid w:val="00976120"/>
    <w:rsid w:val="00977022"/>
    <w:rsid w:val="009774E3"/>
    <w:rsid w:val="00977516"/>
    <w:rsid w:val="00977603"/>
    <w:rsid w:val="0097760B"/>
    <w:rsid w:val="00977CFF"/>
    <w:rsid w:val="009800C0"/>
    <w:rsid w:val="00980ED7"/>
    <w:rsid w:val="00981166"/>
    <w:rsid w:val="0098132F"/>
    <w:rsid w:val="0098374E"/>
    <w:rsid w:val="00985C9C"/>
    <w:rsid w:val="0098606E"/>
    <w:rsid w:val="00986C4F"/>
    <w:rsid w:val="00987315"/>
    <w:rsid w:val="0099017D"/>
    <w:rsid w:val="00990B3E"/>
    <w:rsid w:val="00990D57"/>
    <w:rsid w:val="00991183"/>
    <w:rsid w:val="0099152D"/>
    <w:rsid w:val="00992356"/>
    <w:rsid w:val="00992BC4"/>
    <w:rsid w:val="00993623"/>
    <w:rsid w:val="00995828"/>
    <w:rsid w:val="009958E4"/>
    <w:rsid w:val="00995FD1"/>
    <w:rsid w:val="00996BD9"/>
    <w:rsid w:val="00996C26"/>
    <w:rsid w:val="00997010"/>
    <w:rsid w:val="009971C3"/>
    <w:rsid w:val="009978FF"/>
    <w:rsid w:val="00997F62"/>
    <w:rsid w:val="009A0407"/>
    <w:rsid w:val="009A0745"/>
    <w:rsid w:val="009A0988"/>
    <w:rsid w:val="009A0C76"/>
    <w:rsid w:val="009A112C"/>
    <w:rsid w:val="009A1254"/>
    <w:rsid w:val="009A159F"/>
    <w:rsid w:val="009A1706"/>
    <w:rsid w:val="009A209C"/>
    <w:rsid w:val="009A269A"/>
    <w:rsid w:val="009A2948"/>
    <w:rsid w:val="009A2E74"/>
    <w:rsid w:val="009A35A3"/>
    <w:rsid w:val="009A4591"/>
    <w:rsid w:val="009A4814"/>
    <w:rsid w:val="009A495B"/>
    <w:rsid w:val="009A4C93"/>
    <w:rsid w:val="009A5A8A"/>
    <w:rsid w:val="009A6405"/>
    <w:rsid w:val="009A761E"/>
    <w:rsid w:val="009B07D6"/>
    <w:rsid w:val="009B0CDB"/>
    <w:rsid w:val="009B208B"/>
    <w:rsid w:val="009B2165"/>
    <w:rsid w:val="009B228B"/>
    <w:rsid w:val="009B35A3"/>
    <w:rsid w:val="009B3CEB"/>
    <w:rsid w:val="009B41A0"/>
    <w:rsid w:val="009B463A"/>
    <w:rsid w:val="009B50A2"/>
    <w:rsid w:val="009B5B65"/>
    <w:rsid w:val="009B5CB8"/>
    <w:rsid w:val="009B6B52"/>
    <w:rsid w:val="009B7588"/>
    <w:rsid w:val="009C06F8"/>
    <w:rsid w:val="009C0B86"/>
    <w:rsid w:val="009C149D"/>
    <w:rsid w:val="009C1590"/>
    <w:rsid w:val="009C15D8"/>
    <w:rsid w:val="009C28EE"/>
    <w:rsid w:val="009C2AFF"/>
    <w:rsid w:val="009C4490"/>
    <w:rsid w:val="009C45E2"/>
    <w:rsid w:val="009C4C85"/>
    <w:rsid w:val="009C5A3F"/>
    <w:rsid w:val="009D04A0"/>
    <w:rsid w:val="009D0B7A"/>
    <w:rsid w:val="009D1070"/>
    <w:rsid w:val="009D10A0"/>
    <w:rsid w:val="009D3BB7"/>
    <w:rsid w:val="009D468F"/>
    <w:rsid w:val="009D49D2"/>
    <w:rsid w:val="009D4FA6"/>
    <w:rsid w:val="009D51CB"/>
    <w:rsid w:val="009D5EC0"/>
    <w:rsid w:val="009D6617"/>
    <w:rsid w:val="009D69AC"/>
    <w:rsid w:val="009D766B"/>
    <w:rsid w:val="009D7F7F"/>
    <w:rsid w:val="009E065B"/>
    <w:rsid w:val="009E0B20"/>
    <w:rsid w:val="009E15D2"/>
    <w:rsid w:val="009E2EEF"/>
    <w:rsid w:val="009E3805"/>
    <w:rsid w:val="009E4814"/>
    <w:rsid w:val="009E4C03"/>
    <w:rsid w:val="009E4E84"/>
    <w:rsid w:val="009E5ED0"/>
    <w:rsid w:val="009E66C3"/>
    <w:rsid w:val="009E67F8"/>
    <w:rsid w:val="009E79C5"/>
    <w:rsid w:val="009F0D41"/>
    <w:rsid w:val="009F11DB"/>
    <w:rsid w:val="009F1231"/>
    <w:rsid w:val="009F16E8"/>
    <w:rsid w:val="009F17D8"/>
    <w:rsid w:val="009F349F"/>
    <w:rsid w:val="009F4701"/>
    <w:rsid w:val="009F4CD8"/>
    <w:rsid w:val="009F52A3"/>
    <w:rsid w:val="009F5604"/>
    <w:rsid w:val="009F59FE"/>
    <w:rsid w:val="009F6356"/>
    <w:rsid w:val="009F671B"/>
    <w:rsid w:val="009F73B6"/>
    <w:rsid w:val="009F7675"/>
    <w:rsid w:val="009F77FA"/>
    <w:rsid w:val="009F7A41"/>
    <w:rsid w:val="009F7F92"/>
    <w:rsid w:val="00A00684"/>
    <w:rsid w:val="00A01048"/>
    <w:rsid w:val="00A01BEA"/>
    <w:rsid w:val="00A01F05"/>
    <w:rsid w:val="00A0260A"/>
    <w:rsid w:val="00A0303D"/>
    <w:rsid w:val="00A048B0"/>
    <w:rsid w:val="00A05484"/>
    <w:rsid w:val="00A059E7"/>
    <w:rsid w:val="00A06343"/>
    <w:rsid w:val="00A06A76"/>
    <w:rsid w:val="00A076A7"/>
    <w:rsid w:val="00A1135D"/>
    <w:rsid w:val="00A1194E"/>
    <w:rsid w:val="00A12127"/>
    <w:rsid w:val="00A13576"/>
    <w:rsid w:val="00A13B03"/>
    <w:rsid w:val="00A144A7"/>
    <w:rsid w:val="00A156FF"/>
    <w:rsid w:val="00A16457"/>
    <w:rsid w:val="00A167A6"/>
    <w:rsid w:val="00A1732B"/>
    <w:rsid w:val="00A17892"/>
    <w:rsid w:val="00A2044C"/>
    <w:rsid w:val="00A2092C"/>
    <w:rsid w:val="00A20FAD"/>
    <w:rsid w:val="00A21E9A"/>
    <w:rsid w:val="00A22725"/>
    <w:rsid w:val="00A22B83"/>
    <w:rsid w:val="00A2371A"/>
    <w:rsid w:val="00A24AB7"/>
    <w:rsid w:val="00A250CB"/>
    <w:rsid w:val="00A252A6"/>
    <w:rsid w:val="00A25A1F"/>
    <w:rsid w:val="00A300B8"/>
    <w:rsid w:val="00A302E3"/>
    <w:rsid w:val="00A30824"/>
    <w:rsid w:val="00A326D5"/>
    <w:rsid w:val="00A3334D"/>
    <w:rsid w:val="00A3363F"/>
    <w:rsid w:val="00A34648"/>
    <w:rsid w:val="00A35711"/>
    <w:rsid w:val="00A362C4"/>
    <w:rsid w:val="00A370A8"/>
    <w:rsid w:val="00A37D12"/>
    <w:rsid w:val="00A40839"/>
    <w:rsid w:val="00A42E9A"/>
    <w:rsid w:val="00A445FC"/>
    <w:rsid w:val="00A449BC"/>
    <w:rsid w:val="00A45230"/>
    <w:rsid w:val="00A45504"/>
    <w:rsid w:val="00A458C2"/>
    <w:rsid w:val="00A45B6F"/>
    <w:rsid w:val="00A462F8"/>
    <w:rsid w:val="00A46DAD"/>
    <w:rsid w:val="00A47C13"/>
    <w:rsid w:val="00A50707"/>
    <w:rsid w:val="00A50B61"/>
    <w:rsid w:val="00A50D80"/>
    <w:rsid w:val="00A50F4C"/>
    <w:rsid w:val="00A50F62"/>
    <w:rsid w:val="00A517C6"/>
    <w:rsid w:val="00A51A9F"/>
    <w:rsid w:val="00A51B36"/>
    <w:rsid w:val="00A51D8C"/>
    <w:rsid w:val="00A5218C"/>
    <w:rsid w:val="00A527EC"/>
    <w:rsid w:val="00A53835"/>
    <w:rsid w:val="00A5418A"/>
    <w:rsid w:val="00A543CA"/>
    <w:rsid w:val="00A552AC"/>
    <w:rsid w:val="00A556ED"/>
    <w:rsid w:val="00A56A5D"/>
    <w:rsid w:val="00A56ABE"/>
    <w:rsid w:val="00A57B3A"/>
    <w:rsid w:val="00A606AB"/>
    <w:rsid w:val="00A6102B"/>
    <w:rsid w:val="00A611FA"/>
    <w:rsid w:val="00A614F1"/>
    <w:rsid w:val="00A6173F"/>
    <w:rsid w:val="00A620AC"/>
    <w:rsid w:val="00A628F2"/>
    <w:rsid w:val="00A62EDB"/>
    <w:rsid w:val="00A63183"/>
    <w:rsid w:val="00A631DC"/>
    <w:rsid w:val="00A63FFD"/>
    <w:rsid w:val="00A640D3"/>
    <w:rsid w:val="00A6582B"/>
    <w:rsid w:val="00A65B82"/>
    <w:rsid w:val="00A65B86"/>
    <w:rsid w:val="00A65F86"/>
    <w:rsid w:val="00A66B9A"/>
    <w:rsid w:val="00A66BCA"/>
    <w:rsid w:val="00A671AE"/>
    <w:rsid w:val="00A71640"/>
    <w:rsid w:val="00A7226B"/>
    <w:rsid w:val="00A7336C"/>
    <w:rsid w:val="00A73DAD"/>
    <w:rsid w:val="00A74683"/>
    <w:rsid w:val="00A748CC"/>
    <w:rsid w:val="00A74AA4"/>
    <w:rsid w:val="00A75476"/>
    <w:rsid w:val="00A75956"/>
    <w:rsid w:val="00A75F80"/>
    <w:rsid w:val="00A7665B"/>
    <w:rsid w:val="00A7705E"/>
    <w:rsid w:val="00A771F6"/>
    <w:rsid w:val="00A7733A"/>
    <w:rsid w:val="00A81249"/>
    <w:rsid w:val="00A82101"/>
    <w:rsid w:val="00A822F4"/>
    <w:rsid w:val="00A835D8"/>
    <w:rsid w:val="00A83D30"/>
    <w:rsid w:val="00A8528A"/>
    <w:rsid w:val="00A8604D"/>
    <w:rsid w:val="00A86F1D"/>
    <w:rsid w:val="00A87CEA"/>
    <w:rsid w:val="00A90240"/>
    <w:rsid w:val="00A9075A"/>
    <w:rsid w:val="00A93EC0"/>
    <w:rsid w:val="00A95475"/>
    <w:rsid w:val="00A95C64"/>
    <w:rsid w:val="00A95D56"/>
    <w:rsid w:val="00A95F9E"/>
    <w:rsid w:val="00A96EF2"/>
    <w:rsid w:val="00A972CC"/>
    <w:rsid w:val="00A97858"/>
    <w:rsid w:val="00AA1767"/>
    <w:rsid w:val="00AA18AC"/>
    <w:rsid w:val="00AA1EF3"/>
    <w:rsid w:val="00AA2EC6"/>
    <w:rsid w:val="00AA3115"/>
    <w:rsid w:val="00AA6168"/>
    <w:rsid w:val="00AA62E0"/>
    <w:rsid w:val="00AA6550"/>
    <w:rsid w:val="00AA6BD0"/>
    <w:rsid w:val="00AA7FA7"/>
    <w:rsid w:val="00AB127D"/>
    <w:rsid w:val="00AB3017"/>
    <w:rsid w:val="00AB3E7E"/>
    <w:rsid w:val="00AB4198"/>
    <w:rsid w:val="00AB4600"/>
    <w:rsid w:val="00AB4875"/>
    <w:rsid w:val="00AB50D8"/>
    <w:rsid w:val="00AB56F0"/>
    <w:rsid w:val="00AB5786"/>
    <w:rsid w:val="00AB5B75"/>
    <w:rsid w:val="00AB5B97"/>
    <w:rsid w:val="00AB5FB6"/>
    <w:rsid w:val="00AB640F"/>
    <w:rsid w:val="00AB6B2D"/>
    <w:rsid w:val="00AC23DC"/>
    <w:rsid w:val="00AC2987"/>
    <w:rsid w:val="00AC414F"/>
    <w:rsid w:val="00AC4C2E"/>
    <w:rsid w:val="00AC53E9"/>
    <w:rsid w:val="00AC5457"/>
    <w:rsid w:val="00AC628D"/>
    <w:rsid w:val="00AC6714"/>
    <w:rsid w:val="00AC6967"/>
    <w:rsid w:val="00AC6F8D"/>
    <w:rsid w:val="00AC752F"/>
    <w:rsid w:val="00AC7C3A"/>
    <w:rsid w:val="00AD0152"/>
    <w:rsid w:val="00AD069A"/>
    <w:rsid w:val="00AD0BA1"/>
    <w:rsid w:val="00AD0E47"/>
    <w:rsid w:val="00AD0EEA"/>
    <w:rsid w:val="00AD15B4"/>
    <w:rsid w:val="00AD28A3"/>
    <w:rsid w:val="00AD3570"/>
    <w:rsid w:val="00AD5A1D"/>
    <w:rsid w:val="00AD62AD"/>
    <w:rsid w:val="00AD6AAD"/>
    <w:rsid w:val="00AD6B57"/>
    <w:rsid w:val="00AD6CC2"/>
    <w:rsid w:val="00AD72EB"/>
    <w:rsid w:val="00AD7339"/>
    <w:rsid w:val="00AD73A1"/>
    <w:rsid w:val="00AD774E"/>
    <w:rsid w:val="00AD778A"/>
    <w:rsid w:val="00AD78D1"/>
    <w:rsid w:val="00AD7B24"/>
    <w:rsid w:val="00AE0C81"/>
    <w:rsid w:val="00AE1675"/>
    <w:rsid w:val="00AE1831"/>
    <w:rsid w:val="00AE18F0"/>
    <w:rsid w:val="00AE1EF0"/>
    <w:rsid w:val="00AE2E32"/>
    <w:rsid w:val="00AE377D"/>
    <w:rsid w:val="00AE42EE"/>
    <w:rsid w:val="00AE4892"/>
    <w:rsid w:val="00AE4D96"/>
    <w:rsid w:val="00AE515E"/>
    <w:rsid w:val="00AE51BE"/>
    <w:rsid w:val="00AE51C9"/>
    <w:rsid w:val="00AE6D8B"/>
    <w:rsid w:val="00AE6E3F"/>
    <w:rsid w:val="00AE7256"/>
    <w:rsid w:val="00AE73C1"/>
    <w:rsid w:val="00AE75A7"/>
    <w:rsid w:val="00AF1B76"/>
    <w:rsid w:val="00AF1D8F"/>
    <w:rsid w:val="00AF2495"/>
    <w:rsid w:val="00AF291E"/>
    <w:rsid w:val="00AF30C7"/>
    <w:rsid w:val="00AF377D"/>
    <w:rsid w:val="00AF3A72"/>
    <w:rsid w:val="00AF3A9D"/>
    <w:rsid w:val="00AF4C9A"/>
    <w:rsid w:val="00AF4E93"/>
    <w:rsid w:val="00AF4EB2"/>
    <w:rsid w:val="00AF52F5"/>
    <w:rsid w:val="00AF5CFB"/>
    <w:rsid w:val="00AF65DD"/>
    <w:rsid w:val="00AF662C"/>
    <w:rsid w:val="00AF6B82"/>
    <w:rsid w:val="00AF6F21"/>
    <w:rsid w:val="00AF6FCF"/>
    <w:rsid w:val="00AF7371"/>
    <w:rsid w:val="00AF7AE1"/>
    <w:rsid w:val="00B008F0"/>
    <w:rsid w:val="00B013CA"/>
    <w:rsid w:val="00B01EB7"/>
    <w:rsid w:val="00B02240"/>
    <w:rsid w:val="00B024FE"/>
    <w:rsid w:val="00B02BD5"/>
    <w:rsid w:val="00B04014"/>
    <w:rsid w:val="00B04D25"/>
    <w:rsid w:val="00B05167"/>
    <w:rsid w:val="00B05FD7"/>
    <w:rsid w:val="00B06D73"/>
    <w:rsid w:val="00B07272"/>
    <w:rsid w:val="00B07464"/>
    <w:rsid w:val="00B07539"/>
    <w:rsid w:val="00B078CF"/>
    <w:rsid w:val="00B07C4B"/>
    <w:rsid w:val="00B104CE"/>
    <w:rsid w:val="00B106AB"/>
    <w:rsid w:val="00B10752"/>
    <w:rsid w:val="00B10B62"/>
    <w:rsid w:val="00B1101E"/>
    <w:rsid w:val="00B1131D"/>
    <w:rsid w:val="00B113BA"/>
    <w:rsid w:val="00B123DF"/>
    <w:rsid w:val="00B12A00"/>
    <w:rsid w:val="00B12A09"/>
    <w:rsid w:val="00B12EE2"/>
    <w:rsid w:val="00B13292"/>
    <w:rsid w:val="00B13D10"/>
    <w:rsid w:val="00B13FE2"/>
    <w:rsid w:val="00B1506F"/>
    <w:rsid w:val="00B15086"/>
    <w:rsid w:val="00B151CE"/>
    <w:rsid w:val="00B16025"/>
    <w:rsid w:val="00B16C7C"/>
    <w:rsid w:val="00B20674"/>
    <w:rsid w:val="00B2097B"/>
    <w:rsid w:val="00B20A8C"/>
    <w:rsid w:val="00B20E09"/>
    <w:rsid w:val="00B21418"/>
    <w:rsid w:val="00B214BE"/>
    <w:rsid w:val="00B2205F"/>
    <w:rsid w:val="00B223CB"/>
    <w:rsid w:val="00B22A06"/>
    <w:rsid w:val="00B22A8E"/>
    <w:rsid w:val="00B22ADD"/>
    <w:rsid w:val="00B22D95"/>
    <w:rsid w:val="00B23112"/>
    <w:rsid w:val="00B238F1"/>
    <w:rsid w:val="00B2394B"/>
    <w:rsid w:val="00B23C4A"/>
    <w:rsid w:val="00B24013"/>
    <w:rsid w:val="00B24A27"/>
    <w:rsid w:val="00B25D79"/>
    <w:rsid w:val="00B25DEC"/>
    <w:rsid w:val="00B26D1C"/>
    <w:rsid w:val="00B27183"/>
    <w:rsid w:val="00B27AD4"/>
    <w:rsid w:val="00B30010"/>
    <w:rsid w:val="00B308E5"/>
    <w:rsid w:val="00B31CC6"/>
    <w:rsid w:val="00B32A75"/>
    <w:rsid w:val="00B32ADF"/>
    <w:rsid w:val="00B33386"/>
    <w:rsid w:val="00B3339D"/>
    <w:rsid w:val="00B33E1B"/>
    <w:rsid w:val="00B3426B"/>
    <w:rsid w:val="00B34BCD"/>
    <w:rsid w:val="00B34E35"/>
    <w:rsid w:val="00B3603B"/>
    <w:rsid w:val="00B3603D"/>
    <w:rsid w:val="00B3619E"/>
    <w:rsid w:val="00B36EE8"/>
    <w:rsid w:val="00B36F41"/>
    <w:rsid w:val="00B374AF"/>
    <w:rsid w:val="00B40A11"/>
    <w:rsid w:val="00B40ABB"/>
    <w:rsid w:val="00B40BD4"/>
    <w:rsid w:val="00B40C2C"/>
    <w:rsid w:val="00B4182C"/>
    <w:rsid w:val="00B41D8F"/>
    <w:rsid w:val="00B41E44"/>
    <w:rsid w:val="00B41EAA"/>
    <w:rsid w:val="00B42C2C"/>
    <w:rsid w:val="00B43D2B"/>
    <w:rsid w:val="00B43E96"/>
    <w:rsid w:val="00B45734"/>
    <w:rsid w:val="00B45DD0"/>
    <w:rsid w:val="00B46B6B"/>
    <w:rsid w:val="00B50100"/>
    <w:rsid w:val="00B50CB8"/>
    <w:rsid w:val="00B50CD2"/>
    <w:rsid w:val="00B53AE8"/>
    <w:rsid w:val="00B54A2F"/>
    <w:rsid w:val="00B550E3"/>
    <w:rsid w:val="00B55D73"/>
    <w:rsid w:val="00B569AE"/>
    <w:rsid w:val="00B569C8"/>
    <w:rsid w:val="00B57F4C"/>
    <w:rsid w:val="00B609B6"/>
    <w:rsid w:val="00B60B88"/>
    <w:rsid w:val="00B60DCD"/>
    <w:rsid w:val="00B61503"/>
    <w:rsid w:val="00B6188B"/>
    <w:rsid w:val="00B6237C"/>
    <w:rsid w:val="00B628D8"/>
    <w:rsid w:val="00B62EC0"/>
    <w:rsid w:val="00B63A43"/>
    <w:rsid w:val="00B63A76"/>
    <w:rsid w:val="00B6466B"/>
    <w:rsid w:val="00B65491"/>
    <w:rsid w:val="00B656A2"/>
    <w:rsid w:val="00B65DD9"/>
    <w:rsid w:val="00B669DE"/>
    <w:rsid w:val="00B66C15"/>
    <w:rsid w:val="00B675A7"/>
    <w:rsid w:val="00B70A4F"/>
    <w:rsid w:val="00B718E3"/>
    <w:rsid w:val="00B71918"/>
    <w:rsid w:val="00B73855"/>
    <w:rsid w:val="00B73E55"/>
    <w:rsid w:val="00B73E60"/>
    <w:rsid w:val="00B75BE4"/>
    <w:rsid w:val="00B76BB0"/>
    <w:rsid w:val="00B77245"/>
    <w:rsid w:val="00B807EC"/>
    <w:rsid w:val="00B80BF8"/>
    <w:rsid w:val="00B810AF"/>
    <w:rsid w:val="00B81196"/>
    <w:rsid w:val="00B811C0"/>
    <w:rsid w:val="00B81611"/>
    <w:rsid w:val="00B81B9E"/>
    <w:rsid w:val="00B844D5"/>
    <w:rsid w:val="00B84B96"/>
    <w:rsid w:val="00B84EAE"/>
    <w:rsid w:val="00B860B0"/>
    <w:rsid w:val="00B861F1"/>
    <w:rsid w:val="00B8644A"/>
    <w:rsid w:val="00B8668E"/>
    <w:rsid w:val="00B869DF"/>
    <w:rsid w:val="00B86B7B"/>
    <w:rsid w:val="00B86C12"/>
    <w:rsid w:val="00B86D3D"/>
    <w:rsid w:val="00B871C6"/>
    <w:rsid w:val="00B87A2C"/>
    <w:rsid w:val="00B87E79"/>
    <w:rsid w:val="00B90272"/>
    <w:rsid w:val="00B904EA"/>
    <w:rsid w:val="00B90D21"/>
    <w:rsid w:val="00B91365"/>
    <w:rsid w:val="00B92CC6"/>
    <w:rsid w:val="00B9326E"/>
    <w:rsid w:val="00B93373"/>
    <w:rsid w:val="00B933E5"/>
    <w:rsid w:val="00B939A3"/>
    <w:rsid w:val="00B94297"/>
    <w:rsid w:val="00B95197"/>
    <w:rsid w:val="00B95586"/>
    <w:rsid w:val="00B958B7"/>
    <w:rsid w:val="00B95AE7"/>
    <w:rsid w:val="00B95E95"/>
    <w:rsid w:val="00B96188"/>
    <w:rsid w:val="00B96A85"/>
    <w:rsid w:val="00B96D5D"/>
    <w:rsid w:val="00B9744C"/>
    <w:rsid w:val="00B97609"/>
    <w:rsid w:val="00B97F04"/>
    <w:rsid w:val="00BA0C9E"/>
    <w:rsid w:val="00BA12A0"/>
    <w:rsid w:val="00BA1A71"/>
    <w:rsid w:val="00BA1B89"/>
    <w:rsid w:val="00BA4059"/>
    <w:rsid w:val="00BA462A"/>
    <w:rsid w:val="00BA4889"/>
    <w:rsid w:val="00BA4953"/>
    <w:rsid w:val="00BA68D0"/>
    <w:rsid w:val="00BA6AA9"/>
    <w:rsid w:val="00BA6C11"/>
    <w:rsid w:val="00BA71ED"/>
    <w:rsid w:val="00BA7B50"/>
    <w:rsid w:val="00BB12B4"/>
    <w:rsid w:val="00BB1456"/>
    <w:rsid w:val="00BB1678"/>
    <w:rsid w:val="00BB1E87"/>
    <w:rsid w:val="00BB28D7"/>
    <w:rsid w:val="00BB2D04"/>
    <w:rsid w:val="00BB34C7"/>
    <w:rsid w:val="00BB34F1"/>
    <w:rsid w:val="00BB3516"/>
    <w:rsid w:val="00BB3EAE"/>
    <w:rsid w:val="00BB3EC3"/>
    <w:rsid w:val="00BB404E"/>
    <w:rsid w:val="00BB454F"/>
    <w:rsid w:val="00BB58E2"/>
    <w:rsid w:val="00BB61D7"/>
    <w:rsid w:val="00BB6246"/>
    <w:rsid w:val="00BB65BA"/>
    <w:rsid w:val="00BB6D52"/>
    <w:rsid w:val="00BB7806"/>
    <w:rsid w:val="00BB7822"/>
    <w:rsid w:val="00BB7F21"/>
    <w:rsid w:val="00BC0ADA"/>
    <w:rsid w:val="00BC0C0D"/>
    <w:rsid w:val="00BC1C29"/>
    <w:rsid w:val="00BC232D"/>
    <w:rsid w:val="00BC301D"/>
    <w:rsid w:val="00BC3D01"/>
    <w:rsid w:val="00BC4192"/>
    <w:rsid w:val="00BC477E"/>
    <w:rsid w:val="00BC5504"/>
    <w:rsid w:val="00BC5741"/>
    <w:rsid w:val="00BC5929"/>
    <w:rsid w:val="00BC5939"/>
    <w:rsid w:val="00BC5AB1"/>
    <w:rsid w:val="00BC6501"/>
    <w:rsid w:val="00BC67EC"/>
    <w:rsid w:val="00BD0DA0"/>
    <w:rsid w:val="00BD16BA"/>
    <w:rsid w:val="00BD17E9"/>
    <w:rsid w:val="00BD1879"/>
    <w:rsid w:val="00BD1A55"/>
    <w:rsid w:val="00BD202E"/>
    <w:rsid w:val="00BD28C6"/>
    <w:rsid w:val="00BD2AD0"/>
    <w:rsid w:val="00BD3257"/>
    <w:rsid w:val="00BD3535"/>
    <w:rsid w:val="00BD3F5A"/>
    <w:rsid w:val="00BD417F"/>
    <w:rsid w:val="00BD4652"/>
    <w:rsid w:val="00BD577B"/>
    <w:rsid w:val="00BD5F97"/>
    <w:rsid w:val="00BD73AD"/>
    <w:rsid w:val="00BD7E79"/>
    <w:rsid w:val="00BE00BD"/>
    <w:rsid w:val="00BE044A"/>
    <w:rsid w:val="00BE07F1"/>
    <w:rsid w:val="00BE19E3"/>
    <w:rsid w:val="00BE22BB"/>
    <w:rsid w:val="00BE2725"/>
    <w:rsid w:val="00BE2A49"/>
    <w:rsid w:val="00BE32EF"/>
    <w:rsid w:val="00BE396E"/>
    <w:rsid w:val="00BE3B9C"/>
    <w:rsid w:val="00BE3BFF"/>
    <w:rsid w:val="00BE3E5B"/>
    <w:rsid w:val="00BE47D2"/>
    <w:rsid w:val="00BE48A0"/>
    <w:rsid w:val="00BE57CE"/>
    <w:rsid w:val="00BE6237"/>
    <w:rsid w:val="00BE68FF"/>
    <w:rsid w:val="00BE768E"/>
    <w:rsid w:val="00BE7CD0"/>
    <w:rsid w:val="00BF0059"/>
    <w:rsid w:val="00BF1148"/>
    <w:rsid w:val="00BF150C"/>
    <w:rsid w:val="00BF3382"/>
    <w:rsid w:val="00BF3A3B"/>
    <w:rsid w:val="00BF53D4"/>
    <w:rsid w:val="00BF57C3"/>
    <w:rsid w:val="00BF58C1"/>
    <w:rsid w:val="00BF5B81"/>
    <w:rsid w:val="00BF6145"/>
    <w:rsid w:val="00BF6224"/>
    <w:rsid w:val="00BF66C7"/>
    <w:rsid w:val="00BF7179"/>
    <w:rsid w:val="00BF7803"/>
    <w:rsid w:val="00BF79A9"/>
    <w:rsid w:val="00BF7AE0"/>
    <w:rsid w:val="00C00085"/>
    <w:rsid w:val="00C00731"/>
    <w:rsid w:val="00C0077F"/>
    <w:rsid w:val="00C0078A"/>
    <w:rsid w:val="00C0145C"/>
    <w:rsid w:val="00C01488"/>
    <w:rsid w:val="00C01618"/>
    <w:rsid w:val="00C01701"/>
    <w:rsid w:val="00C01B31"/>
    <w:rsid w:val="00C026D4"/>
    <w:rsid w:val="00C02A45"/>
    <w:rsid w:val="00C02D7B"/>
    <w:rsid w:val="00C033F3"/>
    <w:rsid w:val="00C03B82"/>
    <w:rsid w:val="00C03E93"/>
    <w:rsid w:val="00C04647"/>
    <w:rsid w:val="00C04C23"/>
    <w:rsid w:val="00C04F1C"/>
    <w:rsid w:val="00C050E1"/>
    <w:rsid w:val="00C0537E"/>
    <w:rsid w:val="00C05659"/>
    <w:rsid w:val="00C05A8D"/>
    <w:rsid w:val="00C0620A"/>
    <w:rsid w:val="00C06494"/>
    <w:rsid w:val="00C065D0"/>
    <w:rsid w:val="00C06954"/>
    <w:rsid w:val="00C06C5E"/>
    <w:rsid w:val="00C072B7"/>
    <w:rsid w:val="00C073BC"/>
    <w:rsid w:val="00C07D0D"/>
    <w:rsid w:val="00C07E7F"/>
    <w:rsid w:val="00C10F95"/>
    <w:rsid w:val="00C11608"/>
    <w:rsid w:val="00C11760"/>
    <w:rsid w:val="00C1219D"/>
    <w:rsid w:val="00C123AB"/>
    <w:rsid w:val="00C12C53"/>
    <w:rsid w:val="00C1433C"/>
    <w:rsid w:val="00C16992"/>
    <w:rsid w:val="00C16DC2"/>
    <w:rsid w:val="00C17BD2"/>
    <w:rsid w:val="00C202E7"/>
    <w:rsid w:val="00C237AF"/>
    <w:rsid w:val="00C2392B"/>
    <w:rsid w:val="00C2421F"/>
    <w:rsid w:val="00C2478E"/>
    <w:rsid w:val="00C24937"/>
    <w:rsid w:val="00C24BBE"/>
    <w:rsid w:val="00C278EB"/>
    <w:rsid w:val="00C27C93"/>
    <w:rsid w:val="00C30095"/>
    <w:rsid w:val="00C301E5"/>
    <w:rsid w:val="00C309BC"/>
    <w:rsid w:val="00C30B4D"/>
    <w:rsid w:val="00C311EB"/>
    <w:rsid w:val="00C31728"/>
    <w:rsid w:val="00C3229A"/>
    <w:rsid w:val="00C33561"/>
    <w:rsid w:val="00C335CD"/>
    <w:rsid w:val="00C33CED"/>
    <w:rsid w:val="00C3427E"/>
    <w:rsid w:val="00C3485A"/>
    <w:rsid w:val="00C34C04"/>
    <w:rsid w:val="00C36614"/>
    <w:rsid w:val="00C41081"/>
    <w:rsid w:val="00C4194A"/>
    <w:rsid w:val="00C41BB1"/>
    <w:rsid w:val="00C41CA6"/>
    <w:rsid w:val="00C41EA1"/>
    <w:rsid w:val="00C42769"/>
    <w:rsid w:val="00C42FA2"/>
    <w:rsid w:val="00C4300A"/>
    <w:rsid w:val="00C43035"/>
    <w:rsid w:val="00C43DB2"/>
    <w:rsid w:val="00C4415C"/>
    <w:rsid w:val="00C449E9"/>
    <w:rsid w:val="00C44C16"/>
    <w:rsid w:val="00C45C47"/>
    <w:rsid w:val="00C468F3"/>
    <w:rsid w:val="00C46FB8"/>
    <w:rsid w:val="00C47951"/>
    <w:rsid w:val="00C47D1F"/>
    <w:rsid w:val="00C5056B"/>
    <w:rsid w:val="00C51533"/>
    <w:rsid w:val="00C52EFC"/>
    <w:rsid w:val="00C53835"/>
    <w:rsid w:val="00C53D29"/>
    <w:rsid w:val="00C54697"/>
    <w:rsid w:val="00C55198"/>
    <w:rsid w:val="00C55246"/>
    <w:rsid w:val="00C55C4F"/>
    <w:rsid w:val="00C5613A"/>
    <w:rsid w:val="00C56559"/>
    <w:rsid w:val="00C576B2"/>
    <w:rsid w:val="00C5782E"/>
    <w:rsid w:val="00C6190D"/>
    <w:rsid w:val="00C6241E"/>
    <w:rsid w:val="00C62CB8"/>
    <w:rsid w:val="00C6322E"/>
    <w:rsid w:val="00C63367"/>
    <w:rsid w:val="00C6375E"/>
    <w:rsid w:val="00C63C02"/>
    <w:rsid w:val="00C645A2"/>
    <w:rsid w:val="00C64C3A"/>
    <w:rsid w:val="00C66360"/>
    <w:rsid w:val="00C6698D"/>
    <w:rsid w:val="00C670AE"/>
    <w:rsid w:val="00C6743C"/>
    <w:rsid w:val="00C70053"/>
    <w:rsid w:val="00C70280"/>
    <w:rsid w:val="00C70BE6"/>
    <w:rsid w:val="00C712A2"/>
    <w:rsid w:val="00C7284E"/>
    <w:rsid w:val="00C72E5B"/>
    <w:rsid w:val="00C72FA7"/>
    <w:rsid w:val="00C741F1"/>
    <w:rsid w:val="00C7497F"/>
    <w:rsid w:val="00C74B10"/>
    <w:rsid w:val="00C74FDF"/>
    <w:rsid w:val="00C75029"/>
    <w:rsid w:val="00C76211"/>
    <w:rsid w:val="00C76DC7"/>
    <w:rsid w:val="00C76DCB"/>
    <w:rsid w:val="00C76E55"/>
    <w:rsid w:val="00C7726C"/>
    <w:rsid w:val="00C77CB4"/>
    <w:rsid w:val="00C77E59"/>
    <w:rsid w:val="00C80C1E"/>
    <w:rsid w:val="00C80D07"/>
    <w:rsid w:val="00C80FDF"/>
    <w:rsid w:val="00C8125A"/>
    <w:rsid w:val="00C8135C"/>
    <w:rsid w:val="00C83928"/>
    <w:rsid w:val="00C84323"/>
    <w:rsid w:val="00C85085"/>
    <w:rsid w:val="00C850C1"/>
    <w:rsid w:val="00C85BC6"/>
    <w:rsid w:val="00C85C9F"/>
    <w:rsid w:val="00C85F00"/>
    <w:rsid w:val="00C862E8"/>
    <w:rsid w:val="00C8636D"/>
    <w:rsid w:val="00C86892"/>
    <w:rsid w:val="00C86A1F"/>
    <w:rsid w:val="00C86DAE"/>
    <w:rsid w:val="00C86E45"/>
    <w:rsid w:val="00C87180"/>
    <w:rsid w:val="00C90C13"/>
    <w:rsid w:val="00C910B7"/>
    <w:rsid w:val="00C91253"/>
    <w:rsid w:val="00C9127B"/>
    <w:rsid w:val="00C9178E"/>
    <w:rsid w:val="00C91943"/>
    <w:rsid w:val="00C91FDD"/>
    <w:rsid w:val="00C93A7F"/>
    <w:rsid w:val="00C94501"/>
    <w:rsid w:val="00C94D55"/>
    <w:rsid w:val="00C94ECC"/>
    <w:rsid w:val="00C94F11"/>
    <w:rsid w:val="00C95080"/>
    <w:rsid w:val="00C95658"/>
    <w:rsid w:val="00C9580D"/>
    <w:rsid w:val="00C95E22"/>
    <w:rsid w:val="00CA0679"/>
    <w:rsid w:val="00CA0C82"/>
    <w:rsid w:val="00CA1537"/>
    <w:rsid w:val="00CA2908"/>
    <w:rsid w:val="00CA2E17"/>
    <w:rsid w:val="00CA33FE"/>
    <w:rsid w:val="00CA47DE"/>
    <w:rsid w:val="00CA4FC4"/>
    <w:rsid w:val="00CA58B6"/>
    <w:rsid w:val="00CA5B2F"/>
    <w:rsid w:val="00CA63E0"/>
    <w:rsid w:val="00CA6A5C"/>
    <w:rsid w:val="00CA6B43"/>
    <w:rsid w:val="00CA70FC"/>
    <w:rsid w:val="00CA71FE"/>
    <w:rsid w:val="00CA7A21"/>
    <w:rsid w:val="00CB067C"/>
    <w:rsid w:val="00CB0F1C"/>
    <w:rsid w:val="00CB0FC6"/>
    <w:rsid w:val="00CB2C4F"/>
    <w:rsid w:val="00CB3023"/>
    <w:rsid w:val="00CB30B0"/>
    <w:rsid w:val="00CB341B"/>
    <w:rsid w:val="00CB4536"/>
    <w:rsid w:val="00CB524B"/>
    <w:rsid w:val="00CB5CB8"/>
    <w:rsid w:val="00CB5FF8"/>
    <w:rsid w:val="00CB61DB"/>
    <w:rsid w:val="00CB6948"/>
    <w:rsid w:val="00CB6F23"/>
    <w:rsid w:val="00CB7510"/>
    <w:rsid w:val="00CB7C9E"/>
    <w:rsid w:val="00CB7D1F"/>
    <w:rsid w:val="00CC058D"/>
    <w:rsid w:val="00CC1A0B"/>
    <w:rsid w:val="00CC2734"/>
    <w:rsid w:val="00CC29A4"/>
    <w:rsid w:val="00CC3183"/>
    <w:rsid w:val="00CC39F3"/>
    <w:rsid w:val="00CC3D4F"/>
    <w:rsid w:val="00CC4973"/>
    <w:rsid w:val="00CC5EE2"/>
    <w:rsid w:val="00CC68D5"/>
    <w:rsid w:val="00CC763E"/>
    <w:rsid w:val="00CC77E1"/>
    <w:rsid w:val="00CC7973"/>
    <w:rsid w:val="00CD011E"/>
    <w:rsid w:val="00CD0393"/>
    <w:rsid w:val="00CD061B"/>
    <w:rsid w:val="00CD08AB"/>
    <w:rsid w:val="00CD10D3"/>
    <w:rsid w:val="00CD1154"/>
    <w:rsid w:val="00CD175B"/>
    <w:rsid w:val="00CD1880"/>
    <w:rsid w:val="00CD240D"/>
    <w:rsid w:val="00CD3689"/>
    <w:rsid w:val="00CD3E93"/>
    <w:rsid w:val="00CD3EF8"/>
    <w:rsid w:val="00CD3F2A"/>
    <w:rsid w:val="00CD4122"/>
    <w:rsid w:val="00CD4372"/>
    <w:rsid w:val="00CD498A"/>
    <w:rsid w:val="00CD4CE6"/>
    <w:rsid w:val="00CD4FB3"/>
    <w:rsid w:val="00CD532E"/>
    <w:rsid w:val="00CD53BE"/>
    <w:rsid w:val="00CD5A44"/>
    <w:rsid w:val="00CD64B3"/>
    <w:rsid w:val="00CD7EC1"/>
    <w:rsid w:val="00CE00E8"/>
    <w:rsid w:val="00CE0573"/>
    <w:rsid w:val="00CE0578"/>
    <w:rsid w:val="00CE1313"/>
    <w:rsid w:val="00CE19B7"/>
    <w:rsid w:val="00CE1B7D"/>
    <w:rsid w:val="00CE1D65"/>
    <w:rsid w:val="00CE244D"/>
    <w:rsid w:val="00CE24A6"/>
    <w:rsid w:val="00CE33A7"/>
    <w:rsid w:val="00CE47A6"/>
    <w:rsid w:val="00CE4B76"/>
    <w:rsid w:val="00CE5AFD"/>
    <w:rsid w:val="00CE6125"/>
    <w:rsid w:val="00CE6CD1"/>
    <w:rsid w:val="00CE6E11"/>
    <w:rsid w:val="00CE740E"/>
    <w:rsid w:val="00CF227C"/>
    <w:rsid w:val="00CF2E24"/>
    <w:rsid w:val="00CF30E0"/>
    <w:rsid w:val="00CF4236"/>
    <w:rsid w:val="00CF4740"/>
    <w:rsid w:val="00CF4781"/>
    <w:rsid w:val="00CF4ADC"/>
    <w:rsid w:val="00CF4D36"/>
    <w:rsid w:val="00CF50A3"/>
    <w:rsid w:val="00CF593E"/>
    <w:rsid w:val="00CF6026"/>
    <w:rsid w:val="00CF7644"/>
    <w:rsid w:val="00CF7E88"/>
    <w:rsid w:val="00CF7F70"/>
    <w:rsid w:val="00D001A2"/>
    <w:rsid w:val="00D01DB9"/>
    <w:rsid w:val="00D024E6"/>
    <w:rsid w:val="00D02552"/>
    <w:rsid w:val="00D02B4D"/>
    <w:rsid w:val="00D0397C"/>
    <w:rsid w:val="00D03AD5"/>
    <w:rsid w:val="00D0401F"/>
    <w:rsid w:val="00D040B2"/>
    <w:rsid w:val="00D04103"/>
    <w:rsid w:val="00D041E6"/>
    <w:rsid w:val="00D05EF3"/>
    <w:rsid w:val="00D0609D"/>
    <w:rsid w:val="00D06302"/>
    <w:rsid w:val="00D06716"/>
    <w:rsid w:val="00D06DBB"/>
    <w:rsid w:val="00D07518"/>
    <w:rsid w:val="00D07741"/>
    <w:rsid w:val="00D07BEC"/>
    <w:rsid w:val="00D07C47"/>
    <w:rsid w:val="00D10685"/>
    <w:rsid w:val="00D10B24"/>
    <w:rsid w:val="00D10E43"/>
    <w:rsid w:val="00D115EC"/>
    <w:rsid w:val="00D11EFD"/>
    <w:rsid w:val="00D12080"/>
    <w:rsid w:val="00D12E48"/>
    <w:rsid w:val="00D12E8A"/>
    <w:rsid w:val="00D12EF0"/>
    <w:rsid w:val="00D1356A"/>
    <w:rsid w:val="00D13597"/>
    <w:rsid w:val="00D139AD"/>
    <w:rsid w:val="00D1408E"/>
    <w:rsid w:val="00D1457A"/>
    <w:rsid w:val="00D150CB"/>
    <w:rsid w:val="00D16581"/>
    <w:rsid w:val="00D1704C"/>
    <w:rsid w:val="00D17179"/>
    <w:rsid w:val="00D205CE"/>
    <w:rsid w:val="00D2105B"/>
    <w:rsid w:val="00D21409"/>
    <w:rsid w:val="00D2142F"/>
    <w:rsid w:val="00D21449"/>
    <w:rsid w:val="00D214DE"/>
    <w:rsid w:val="00D21850"/>
    <w:rsid w:val="00D2189D"/>
    <w:rsid w:val="00D21DDC"/>
    <w:rsid w:val="00D224BD"/>
    <w:rsid w:val="00D22839"/>
    <w:rsid w:val="00D229FF"/>
    <w:rsid w:val="00D22BFF"/>
    <w:rsid w:val="00D23692"/>
    <w:rsid w:val="00D246D5"/>
    <w:rsid w:val="00D24829"/>
    <w:rsid w:val="00D25245"/>
    <w:rsid w:val="00D264DB"/>
    <w:rsid w:val="00D26888"/>
    <w:rsid w:val="00D26AB7"/>
    <w:rsid w:val="00D27478"/>
    <w:rsid w:val="00D306EB"/>
    <w:rsid w:val="00D30CD6"/>
    <w:rsid w:val="00D30DFD"/>
    <w:rsid w:val="00D30E36"/>
    <w:rsid w:val="00D3149B"/>
    <w:rsid w:val="00D323A2"/>
    <w:rsid w:val="00D32D90"/>
    <w:rsid w:val="00D3361E"/>
    <w:rsid w:val="00D33A79"/>
    <w:rsid w:val="00D34050"/>
    <w:rsid w:val="00D34C78"/>
    <w:rsid w:val="00D35A52"/>
    <w:rsid w:val="00D35C11"/>
    <w:rsid w:val="00D35F05"/>
    <w:rsid w:val="00D3615F"/>
    <w:rsid w:val="00D37113"/>
    <w:rsid w:val="00D37766"/>
    <w:rsid w:val="00D37EDC"/>
    <w:rsid w:val="00D4028D"/>
    <w:rsid w:val="00D40E6C"/>
    <w:rsid w:val="00D41868"/>
    <w:rsid w:val="00D41D05"/>
    <w:rsid w:val="00D424FD"/>
    <w:rsid w:val="00D4253F"/>
    <w:rsid w:val="00D428F3"/>
    <w:rsid w:val="00D42AB2"/>
    <w:rsid w:val="00D43E6F"/>
    <w:rsid w:val="00D43F59"/>
    <w:rsid w:val="00D4402C"/>
    <w:rsid w:val="00D44395"/>
    <w:rsid w:val="00D4442F"/>
    <w:rsid w:val="00D446C2"/>
    <w:rsid w:val="00D44B4B"/>
    <w:rsid w:val="00D44C99"/>
    <w:rsid w:val="00D45796"/>
    <w:rsid w:val="00D45A5A"/>
    <w:rsid w:val="00D45FE8"/>
    <w:rsid w:val="00D469B0"/>
    <w:rsid w:val="00D46F6E"/>
    <w:rsid w:val="00D4707E"/>
    <w:rsid w:val="00D476C3"/>
    <w:rsid w:val="00D47F60"/>
    <w:rsid w:val="00D50196"/>
    <w:rsid w:val="00D50D66"/>
    <w:rsid w:val="00D51689"/>
    <w:rsid w:val="00D528C5"/>
    <w:rsid w:val="00D52DD6"/>
    <w:rsid w:val="00D52F8B"/>
    <w:rsid w:val="00D54789"/>
    <w:rsid w:val="00D54C7F"/>
    <w:rsid w:val="00D554A2"/>
    <w:rsid w:val="00D5614A"/>
    <w:rsid w:val="00D570DD"/>
    <w:rsid w:val="00D57DCA"/>
    <w:rsid w:val="00D6012C"/>
    <w:rsid w:val="00D60499"/>
    <w:rsid w:val="00D60685"/>
    <w:rsid w:val="00D60E36"/>
    <w:rsid w:val="00D62816"/>
    <w:rsid w:val="00D6356B"/>
    <w:rsid w:val="00D6392A"/>
    <w:rsid w:val="00D6395A"/>
    <w:rsid w:val="00D63EFA"/>
    <w:rsid w:val="00D64695"/>
    <w:rsid w:val="00D64A9B"/>
    <w:rsid w:val="00D651E0"/>
    <w:rsid w:val="00D65DD9"/>
    <w:rsid w:val="00D66613"/>
    <w:rsid w:val="00D66A7E"/>
    <w:rsid w:val="00D679A2"/>
    <w:rsid w:val="00D71747"/>
    <w:rsid w:val="00D71BD2"/>
    <w:rsid w:val="00D7350B"/>
    <w:rsid w:val="00D73645"/>
    <w:rsid w:val="00D737A1"/>
    <w:rsid w:val="00D74016"/>
    <w:rsid w:val="00D74A48"/>
    <w:rsid w:val="00D75BCB"/>
    <w:rsid w:val="00D75E51"/>
    <w:rsid w:val="00D76181"/>
    <w:rsid w:val="00D7681F"/>
    <w:rsid w:val="00D76B6B"/>
    <w:rsid w:val="00D77D35"/>
    <w:rsid w:val="00D80AC1"/>
    <w:rsid w:val="00D80B69"/>
    <w:rsid w:val="00D80E5F"/>
    <w:rsid w:val="00D8151A"/>
    <w:rsid w:val="00D82199"/>
    <w:rsid w:val="00D82401"/>
    <w:rsid w:val="00D831A3"/>
    <w:rsid w:val="00D83764"/>
    <w:rsid w:val="00D84446"/>
    <w:rsid w:val="00D84508"/>
    <w:rsid w:val="00D85FFB"/>
    <w:rsid w:val="00D87312"/>
    <w:rsid w:val="00D878E5"/>
    <w:rsid w:val="00D902F6"/>
    <w:rsid w:val="00D90873"/>
    <w:rsid w:val="00D90CBE"/>
    <w:rsid w:val="00D92A6C"/>
    <w:rsid w:val="00D92C9B"/>
    <w:rsid w:val="00D93B68"/>
    <w:rsid w:val="00D93D67"/>
    <w:rsid w:val="00D93FC4"/>
    <w:rsid w:val="00D9511B"/>
    <w:rsid w:val="00D95A11"/>
    <w:rsid w:val="00D95C1A"/>
    <w:rsid w:val="00D96205"/>
    <w:rsid w:val="00D963FE"/>
    <w:rsid w:val="00DA007B"/>
    <w:rsid w:val="00DA11D5"/>
    <w:rsid w:val="00DA1209"/>
    <w:rsid w:val="00DA133B"/>
    <w:rsid w:val="00DA2755"/>
    <w:rsid w:val="00DA3BCC"/>
    <w:rsid w:val="00DA45A1"/>
    <w:rsid w:val="00DA60A4"/>
    <w:rsid w:val="00DA65FA"/>
    <w:rsid w:val="00DB0DE1"/>
    <w:rsid w:val="00DB0E2E"/>
    <w:rsid w:val="00DB1289"/>
    <w:rsid w:val="00DB1C88"/>
    <w:rsid w:val="00DB25D2"/>
    <w:rsid w:val="00DB2E07"/>
    <w:rsid w:val="00DB2F10"/>
    <w:rsid w:val="00DB3759"/>
    <w:rsid w:val="00DB3BED"/>
    <w:rsid w:val="00DB48B2"/>
    <w:rsid w:val="00DB5209"/>
    <w:rsid w:val="00DB55FE"/>
    <w:rsid w:val="00DB5696"/>
    <w:rsid w:val="00DB63A4"/>
    <w:rsid w:val="00DB63BE"/>
    <w:rsid w:val="00DB6D23"/>
    <w:rsid w:val="00DB6D5F"/>
    <w:rsid w:val="00DB7A56"/>
    <w:rsid w:val="00DB7C60"/>
    <w:rsid w:val="00DC031F"/>
    <w:rsid w:val="00DC0895"/>
    <w:rsid w:val="00DC1B0F"/>
    <w:rsid w:val="00DC299A"/>
    <w:rsid w:val="00DC2E02"/>
    <w:rsid w:val="00DC3FE9"/>
    <w:rsid w:val="00DC4448"/>
    <w:rsid w:val="00DC496F"/>
    <w:rsid w:val="00DC49E0"/>
    <w:rsid w:val="00DC57BA"/>
    <w:rsid w:val="00DC5837"/>
    <w:rsid w:val="00DC6663"/>
    <w:rsid w:val="00DC66A4"/>
    <w:rsid w:val="00DC6C4B"/>
    <w:rsid w:val="00DC7004"/>
    <w:rsid w:val="00DC76EA"/>
    <w:rsid w:val="00DD039B"/>
    <w:rsid w:val="00DD0813"/>
    <w:rsid w:val="00DD2512"/>
    <w:rsid w:val="00DD2A95"/>
    <w:rsid w:val="00DD2AB9"/>
    <w:rsid w:val="00DD30D7"/>
    <w:rsid w:val="00DD32E0"/>
    <w:rsid w:val="00DD3369"/>
    <w:rsid w:val="00DD339F"/>
    <w:rsid w:val="00DD36C2"/>
    <w:rsid w:val="00DD37F0"/>
    <w:rsid w:val="00DD3EDA"/>
    <w:rsid w:val="00DD43B9"/>
    <w:rsid w:val="00DD524E"/>
    <w:rsid w:val="00DD5F7E"/>
    <w:rsid w:val="00DD6393"/>
    <w:rsid w:val="00DD739F"/>
    <w:rsid w:val="00DE032F"/>
    <w:rsid w:val="00DE0433"/>
    <w:rsid w:val="00DE15C9"/>
    <w:rsid w:val="00DE171F"/>
    <w:rsid w:val="00DE1E0F"/>
    <w:rsid w:val="00DE1EA5"/>
    <w:rsid w:val="00DE2FC6"/>
    <w:rsid w:val="00DE30B5"/>
    <w:rsid w:val="00DE34C7"/>
    <w:rsid w:val="00DE3B58"/>
    <w:rsid w:val="00DE443B"/>
    <w:rsid w:val="00DE4809"/>
    <w:rsid w:val="00DE6323"/>
    <w:rsid w:val="00DF0889"/>
    <w:rsid w:val="00DF0E59"/>
    <w:rsid w:val="00DF0FB8"/>
    <w:rsid w:val="00DF110D"/>
    <w:rsid w:val="00DF1211"/>
    <w:rsid w:val="00DF125F"/>
    <w:rsid w:val="00DF1A5D"/>
    <w:rsid w:val="00DF20EC"/>
    <w:rsid w:val="00DF2149"/>
    <w:rsid w:val="00DF36CE"/>
    <w:rsid w:val="00DF39FD"/>
    <w:rsid w:val="00DF3E33"/>
    <w:rsid w:val="00DF4101"/>
    <w:rsid w:val="00DF410F"/>
    <w:rsid w:val="00DF459F"/>
    <w:rsid w:val="00DF4752"/>
    <w:rsid w:val="00DF5245"/>
    <w:rsid w:val="00DF644B"/>
    <w:rsid w:val="00DF71AE"/>
    <w:rsid w:val="00DF7831"/>
    <w:rsid w:val="00DF78EF"/>
    <w:rsid w:val="00DF7975"/>
    <w:rsid w:val="00DF7F51"/>
    <w:rsid w:val="00DF7F87"/>
    <w:rsid w:val="00E0092A"/>
    <w:rsid w:val="00E010F1"/>
    <w:rsid w:val="00E0146A"/>
    <w:rsid w:val="00E019A5"/>
    <w:rsid w:val="00E01DE8"/>
    <w:rsid w:val="00E03993"/>
    <w:rsid w:val="00E04CF1"/>
    <w:rsid w:val="00E0515E"/>
    <w:rsid w:val="00E056F6"/>
    <w:rsid w:val="00E06C9B"/>
    <w:rsid w:val="00E06EFB"/>
    <w:rsid w:val="00E072B9"/>
    <w:rsid w:val="00E100C2"/>
    <w:rsid w:val="00E103A3"/>
    <w:rsid w:val="00E10AF8"/>
    <w:rsid w:val="00E10D8C"/>
    <w:rsid w:val="00E114F2"/>
    <w:rsid w:val="00E122EC"/>
    <w:rsid w:val="00E1232E"/>
    <w:rsid w:val="00E136E4"/>
    <w:rsid w:val="00E137B4"/>
    <w:rsid w:val="00E13C34"/>
    <w:rsid w:val="00E1420A"/>
    <w:rsid w:val="00E14702"/>
    <w:rsid w:val="00E15304"/>
    <w:rsid w:val="00E15926"/>
    <w:rsid w:val="00E162B6"/>
    <w:rsid w:val="00E169B6"/>
    <w:rsid w:val="00E17824"/>
    <w:rsid w:val="00E17962"/>
    <w:rsid w:val="00E17A77"/>
    <w:rsid w:val="00E17D87"/>
    <w:rsid w:val="00E20387"/>
    <w:rsid w:val="00E20CFB"/>
    <w:rsid w:val="00E20F13"/>
    <w:rsid w:val="00E240BE"/>
    <w:rsid w:val="00E258B2"/>
    <w:rsid w:val="00E25BD5"/>
    <w:rsid w:val="00E25F4B"/>
    <w:rsid w:val="00E26636"/>
    <w:rsid w:val="00E2731F"/>
    <w:rsid w:val="00E274BD"/>
    <w:rsid w:val="00E27CA8"/>
    <w:rsid w:val="00E30014"/>
    <w:rsid w:val="00E3067A"/>
    <w:rsid w:val="00E306FE"/>
    <w:rsid w:val="00E3073C"/>
    <w:rsid w:val="00E30A36"/>
    <w:rsid w:val="00E30D4B"/>
    <w:rsid w:val="00E319B1"/>
    <w:rsid w:val="00E31E37"/>
    <w:rsid w:val="00E3225A"/>
    <w:rsid w:val="00E32DD4"/>
    <w:rsid w:val="00E337DE"/>
    <w:rsid w:val="00E33F69"/>
    <w:rsid w:val="00E34187"/>
    <w:rsid w:val="00E34D48"/>
    <w:rsid w:val="00E3642D"/>
    <w:rsid w:val="00E36BA2"/>
    <w:rsid w:val="00E37411"/>
    <w:rsid w:val="00E40151"/>
    <w:rsid w:val="00E409AD"/>
    <w:rsid w:val="00E41375"/>
    <w:rsid w:val="00E4151C"/>
    <w:rsid w:val="00E421DF"/>
    <w:rsid w:val="00E42385"/>
    <w:rsid w:val="00E42980"/>
    <w:rsid w:val="00E42FA9"/>
    <w:rsid w:val="00E43129"/>
    <w:rsid w:val="00E45E9F"/>
    <w:rsid w:val="00E46D44"/>
    <w:rsid w:val="00E47484"/>
    <w:rsid w:val="00E4749B"/>
    <w:rsid w:val="00E47974"/>
    <w:rsid w:val="00E47D24"/>
    <w:rsid w:val="00E501A4"/>
    <w:rsid w:val="00E50380"/>
    <w:rsid w:val="00E50B5E"/>
    <w:rsid w:val="00E51E9A"/>
    <w:rsid w:val="00E52F8A"/>
    <w:rsid w:val="00E52FD6"/>
    <w:rsid w:val="00E531C0"/>
    <w:rsid w:val="00E53A06"/>
    <w:rsid w:val="00E540AF"/>
    <w:rsid w:val="00E54309"/>
    <w:rsid w:val="00E5434B"/>
    <w:rsid w:val="00E54449"/>
    <w:rsid w:val="00E548CA"/>
    <w:rsid w:val="00E54D7D"/>
    <w:rsid w:val="00E551F3"/>
    <w:rsid w:val="00E55998"/>
    <w:rsid w:val="00E56F64"/>
    <w:rsid w:val="00E5714F"/>
    <w:rsid w:val="00E57403"/>
    <w:rsid w:val="00E576A7"/>
    <w:rsid w:val="00E57932"/>
    <w:rsid w:val="00E57D85"/>
    <w:rsid w:val="00E61DCF"/>
    <w:rsid w:val="00E62C64"/>
    <w:rsid w:val="00E62EC4"/>
    <w:rsid w:val="00E63188"/>
    <w:rsid w:val="00E6407B"/>
    <w:rsid w:val="00E64935"/>
    <w:rsid w:val="00E64EE4"/>
    <w:rsid w:val="00E65D4E"/>
    <w:rsid w:val="00E65D6B"/>
    <w:rsid w:val="00E66C00"/>
    <w:rsid w:val="00E674AC"/>
    <w:rsid w:val="00E67547"/>
    <w:rsid w:val="00E700E3"/>
    <w:rsid w:val="00E71A71"/>
    <w:rsid w:val="00E72419"/>
    <w:rsid w:val="00E72A71"/>
    <w:rsid w:val="00E73BBB"/>
    <w:rsid w:val="00E74B55"/>
    <w:rsid w:val="00E74CD2"/>
    <w:rsid w:val="00E754BA"/>
    <w:rsid w:val="00E762DE"/>
    <w:rsid w:val="00E76543"/>
    <w:rsid w:val="00E76E6D"/>
    <w:rsid w:val="00E803CA"/>
    <w:rsid w:val="00E81037"/>
    <w:rsid w:val="00E8173F"/>
    <w:rsid w:val="00E817E3"/>
    <w:rsid w:val="00E81AA7"/>
    <w:rsid w:val="00E81C98"/>
    <w:rsid w:val="00E824C3"/>
    <w:rsid w:val="00E825A3"/>
    <w:rsid w:val="00E82C0F"/>
    <w:rsid w:val="00E82D6A"/>
    <w:rsid w:val="00E84926"/>
    <w:rsid w:val="00E84978"/>
    <w:rsid w:val="00E84F25"/>
    <w:rsid w:val="00E856F1"/>
    <w:rsid w:val="00E85A74"/>
    <w:rsid w:val="00E85B00"/>
    <w:rsid w:val="00E861D0"/>
    <w:rsid w:val="00E876CD"/>
    <w:rsid w:val="00E91081"/>
    <w:rsid w:val="00E91C3A"/>
    <w:rsid w:val="00E92433"/>
    <w:rsid w:val="00E943A4"/>
    <w:rsid w:val="00E95868"/>
    <w:rsid w:val="00E9613E"/>
    <w:rsid w:val="00E96695"/>
    <w:rsid w:val="00E9673B"/>
    <w:rsid w:val="00E96824"/>
    <w:rsid w:val="00E96CDB"/>
    <w:rsid w:val="00E9707B"/>
    <w:rsid w:val="00E970B5"/>
    <w:rsid w:val="00E97C2B"/>
    <w:rsid w:val="00E97C39"/>
    <w:rsid w:val="00EA147F"/>
    <w:rsid w:val="00EA1821"/>
    <w:rsid w:val="00EA1C61"/>
    <w:rsid w:val="00EA1E5D"/>
    <w:rsid w:val="00EA2230"/>
    <w:rsid w:val="00EA2608"/>
    <w:rsid w:val="00EA3143"/>
    <w:rsid w:val="00EA372A"/>
    <w:rsid w:val="00EA4399"/>
    <w:rsid w:val="00EA4C07"/>
    <w:rsid w:val="00EA4ECD"/>
    <w:rsid w:val="00EA560D"/>
    <w:rsid w:val="00EA5F19"/>
    <w:rsid w:val="00EA6041"/>
    <w:rsid w:val="00EA6418"/>
    <w:rsid w:val="00EA6CF7"/>
    <w:rsid w:val="00EA6E56"/>
    <w:rsid w:val="00EA7839"/>
    <w:rsid w:val="00EA7BCF"/>
    <w:rsid w:val="00EB1CE0"/>
    <w:rsid w:val="00EB30ED"/>
    <w:rsid w:val="00EB3886"/>
    <w:rsid w:val="00EB3BA8"/>
    <w:rsid w:val="00EB3C4F"/>
    <w:rsid w:val="00EB40B6"/>
    <w:rsid w:val="00EB4651"/>
    <w:rsid w:val="00EB487B"/>
    <w:rsid w:val="00EB4D8A"/>
    <w:rsid w:val="00EB5B4F"/>
    <w:rsid w:val="00EB6220"/>
    <w:rsid w:val="00EB722C"/>
    <w:rsid w:val="00EB77FF"/>
    <w:rsid w:val="00EB7BE9"/>
    <w:rsid w:val="00EC033C"/>
    <w:rsid w:val="00EC0F3D"/>
    <w:rsid w:val="00EC1F76"/>
    <w:rsid w:val="00EC30B5"/>
    <w:rsid w:val="00EC3126"/>
    <w:rsid w:val="00EC3535"/>
    <w:rsid w:val="00EC35B4"/>
    <w:rsid w:val="00EC3852"/>
    <w:rsid w:val="00EC47CD"/>
    <w:rsid w:val="00EC4902"/>
    <w:rsid w:val="00EC4F61"/>
    <w:rsid w:val="00EC5044"/>
    <w:rsid w:val="00EC60A3"/>
    <w:rsid w:val="00EC6327"/>
    <w:rsid w:val="00EC6449"/>
    <w:rsid w:val="00EC6580"/>
    <w:rsid w:val="00EC6AFA"/>
    <w:rsid w:val="00EC6F6D"/>
    <w:rsid w:val="00EC70B7"/>
    <w:rsid w:val="00EC72C1"/>
    <w:rsid w:val="00EC7B57"/>
    <w:rsid w:val="00EC7C8D"/>
    <w:rsid w:val="00ED0CEC"/>
    <w:rsid w:val="00ED0EA9"/>
    <w:rsid w:val="00ED1BA0"/>
    <w:rsid w:val="00ED2690"/>
    <w:rsid w:val="00ED38FD"/>
    <w:rsid w:val="00ED3C2B"/>
    <w:rsid w:val="00ED4CD8"/>
    <w:rsid w:val="00ED4D21"/>
    <w:rsid w:val="00ED4D27"/>
    <w:rsid w:val="00ED59A9"/>
    <w:rsid w:val="00ED6067"/>
    <w:rsid w:val="00ED688B"/>
    <w:rsid w:val="00ED7B06"/>
    <w:rsid w:val="00EE055B"/>
    <w:rsid w:val="00EE14D0"/>
    <w:rsid w:val="00EE18DC"/>
    <w:rsid w:val="00EE2066"/>
    <w:rsid w:val="00EE23E2"/>
    <w:rsid w:val="00EE2670"/>
    <w:rsid w:val="00EE289C"/>
    <w:rsid w:val="00EE3345"/>
    <w:rsid w:val="00EE3DB7"/>
    <w:rsid w:val="00EE3E53"/>
    <w:rsid w:val="00EE59C4"/>
    <w:rsid w:val="00EE6239"/>
    <w:rsid w:val="00EE6AC0"/>
    <w:rsid w:val="00EE7A12"/>
    <w:rsid w:val="00EE7E72"/>
    <w:rsid w:val="00EF01F0"/>
    <w:rsid w:val="00EF0C54"/>
    <w:rsid w:val="00EF257C"/>
    <w:rsid w:val="00EF2C3A"/>
    <w:rsid w:val="00EF2F64"/>
    <w:rsid w:val="00EF33FE"/>
    <w:rsid w:val="00EF36B7"/>
    <w:rsid w:val="00EF4418"/>
    <w:rsid w:val="00EF4C91"/>
    <w:rsid w:val="00EF5480"/>
    <w:rsid w:val="00EF571E"/>
    <w:rsid w:val="00EF587A"/>
    <w:rsid w:val="00EF622C"/>
    <w:rsid w:val="00EF7B39"/>
    <w:rsid w:val="00F00F99"/>
    <w:rsid w:val="00F023C9"/>
    <w:rsid w:val="00F02A07"/>
    <w:rsid w:val="00F040C8"/>
    <w:rsid w:val="00F04578"/>
    <w:rsid w:val="00F055E0"/>
    <w:rsid w:val="00F05AAC"/>
    <w:rsid w:val="00F06519"/>
    <w:rsid w:val="00F066D3"/>
    <w:rsid w:val="00F0692B"/>
    <w:rsid w:val="00F06D4D"/>
    <w:rsid w:val="00F07012"/>
    <w:rsid w:val="00F07446"/>
    <w:rsid w:val="00F07562"/>
    <w:rsid w:val="00F07675"/>
    <w:rsid w:val="00F0770A"/>
    <w:rsid w:val="00F07D51"/>
    <w:rsid w:val="00F1008F"/>
    <w:rsid w:val="00F103CE"/>
    <w:rsid w:val="00F11C48"/>
    <w:rsid w:val="00F12073"/>
    <w:rsid w:val="00F12374"/>
    <w:rsid w:val="00F12E77"/>
    <w:rsid w:val="00F13E13"/>
    <w:rsid w:val="00F13FF3"/>
    <w:rsid w:val="00F14312"/>
    <w:rsid w:val="00F143C1"/>
    <w:rsid w:val="00F14757"/>
    <w:rsid w:val="00F14D96"/>
    <w:rsid w:val="00F160D1"/>
    <w:rsid w:val="00F16AEE"/>
    <w:rsid w:val="00F170CB"/>
    <w:rsid w:val="00F1741A"/>
    <w:rsid w:val="00F17818"/>
    <w:rsid w:val="00F200BC"/>
    <w:rsid w:val="00F211DF"/>
    <w:rsid w:val="00F21853"/>
    <w:rsid w:val="00F21C5F"/>
    <w:rsid w:val="00F22A44"/>
    <w:rsid w:val="00F23986"/>
    <w:rsid w:val="00F23C47"/>
    <w:rsid w:val="00F23DFB"/>
    <w:rsid w:val="00F23ECA"/>
    <w:rsid w:val="00F23F63"/>
    <w:rsid w:val="00F2479B"/>
    <w:rsid w:val="00F25B00"/>
    <w:rsid w:val="00F267A5"/>
    <w:rsid w:val="00F2680B"/>
    <w:rsid w:val="00F3031D"/>
    <w:rsid w:val="00F30F01"/>
    <w:rsid w:val="00F310A9"/>
    <w:rsid w:val="00F313A0"/>
    <w:rsid w:val="00F31987"/>
    <w:rsid w:val="00F3267B"/>
    <w:rsid w:val="00F32693"/>
    <w:rsid w:val="00F33BF7"/>
    <w:rsid w:val="00F35FD9"/>
    <w:rsid w:val="00F37FA6"/>
    <w:rsid w:val="00F400EF"/>
    <w:rsid w:val="00F43117"/>
    <w:rsid w:val="00F43C0A"/>
    <w:rsid w:val="00F4409C"/>
    <w:rsid w:val="00F44FFB"/>
    <w:rsid w:val="00F452FD"/>
    <w:rsid w:val="00F45581"/>
    <w:rsid w:val="00F4618B"/>
    <w:rsid w:val="00F46978"/>
    <w:rsid w:val="00F46F9F"/>
    <w:rsid w:val="00F473EC"/>
    <w:rsid w:val="00F47C03"/>
    <w:rsid w:val="00F47CC1"/>
    <w:rsid w:val="00F47DC1"/>
    <w:rsid w:val="00F5036F"/>
    <w:rsid w:val="00F50CF8"/>
    <w:rsid w:val="00F51147"/>
    <w:rsid w:val="00F520F1"/>
    <w:rsid w:val="00F522F7"/>
    <w:rsid w:val="00F525AF"/>
    <w:rsid w:val="00F52BBD"/>
    <w:rsid w:val="00F54666"/>
    <w:rsid w:val="00F54773"/>
    <w:rsid w:val="00F54A96"/>
    <w:rsid w:val="00F559FF"/>
    <w:rsid w:val="00F55AD2"/>
    <w:rsid w:val="00F55BA4"/>
    <w:rsid w:val="00F55C2E"/>
    <w:rsid w:val="00F55E4B"/>
    <w:rsid w:val="00F5603B"/>
    <w:rsid w:val="00F5650C"/>
    <w:rsid w:val="00F56F8C"/>
    <w:rsid w:val="00F60080"/>
    <w:rsid w:val="00F6028E"/>
    <w:rsid w:val="00F606BD"/>
    <w:rsid w:val="00F60C7C"/>
    <w:rsid w:val="00F60FAD"/>
    <w:rsid w:val="00F6185A"/>
    <w:rsid w:val="00F61A23"/>
    <w:rsid w:val="00F62CA8"/>
    <w:rsid w:val="00F631C2"/>
    <w:rsid w:val="00F63229"/>
    <w:rsid w:val="00F63A59"/>
    <w:rsid w:val="00F6701E"/>
    <w:rsid w:val="00F705C5"/>
    <w:rsid w:val="00F71553"/>
    <w:rsid w:val="00F7189F"/>
    <w:rsid w:val="00F7281B"/>
    <w:rsid w:val="00F741F3"/>
    <w:rsid w:val="00F74DB4"/>
    <w:rsid w:val="00F75058"/>
    <w:rsid w:val="00F752EA"/>
    <w:rsid w:val="00F760B0"/>
    <w:rsid w:val="00F76515"/>
    <w:rsid w:val="00F7672E"/>
    <w:rsid w:val="00F768FC"/>
    <w:rsid w:val="00F777B7"/>
    <w:rsid w:val="00F80977"/>
    <w:rsid w:val="00F80A5E"/>
    <w:rsid w:val="00F80E04"/>
    <w:rsid w:val="00F82DEF"/>
    <w:rsid w:val="00F83231"/>
    <w:rsid w:val="00F8386F"/>
    <w:rsid w:val="00F8422D"/>
    <w:rsid w:val="00F846EE"/>
    <w:rsid w:val="00F8475E"/>
    <w:rsid w:val="00F84844"/>
    <w:rsid w:val="00F848B8"/>
    <w:rsid w:val="00F86117"/>
    <w:rsid w:val="00F86377"/>
    <w:rsid w:val="00F9002C"/>
    <w:rsid w:val="00F901D0"/>
    <w:rsid w:val="00F917A8"/>
    <w:rsid w:val="00F91967"/>
    <w:rsid w:val="00F91A88"/>
    <w:rsid w:val="00F9251B"/>
    <w:rsid w:val="00F9251D"/>
    <w:rsid w:val="00F941CF"/>
    <w:rsid w:val="00F94799"/>
    <w:rsid w:val="00F94D4E"/>
    <w:rsid w:val="00F94F46"/>
    <w:rsid w:val="00F959AB"/>
    <w:rsid w:val="00F9642D"/>
    <w:rsid w:val="00F965D3"/>
    <w:rsid w:val="00F96AE5"/>
    <w:rsid w:val="00FA0E31"/>
    <w:rsid w:val="00FA0EB3"/>
    <w:rsid w:val="00FA1BC9"/>
    <w:rsid w:val="00FA1FE1"/>
    <w:rsid w:val="00FA203A"/>
    <w:rsid w:val="00FA2171"/>
    <w:rsid w:val="00FA21F6"/>
    <w:rsid w:val="00FA2BE9"/>
    <w:rsid w:val="00FA309E"/>
    <w:rsid w:val="00FA30B0"/>
    <w:rsid w:val="00FA3F7D"/>
    <w:rsid w:val="00FA4FFD"/>
    <w:rsid w:val="00FA5378"/>
    <w:rsid w:val="00FA5CB1"/>
    <w:rsid w:val="00FB00D6"/>
    <w:rsid w:val="00FB021A"/>
    <w:rsid w:val="00FB0406"/>
    <w:rsid w:val="00FB045A"/>
    <w:rsid w:val="00FB0651"/>
    <w:rsid w:val="00FB0AC1"/>
    <w:rsid w:val="00FB1AAB"/>
    <w:rsid w:val="00FB28A5"/>
    <w:rsid w:val="00FB478C"/>
    <w:rsid w:val="00FB4D79"/>
    <w:rsid w:val="00FB51DA"/>
    <w:rsid w:val="00FB6347"/>
    <w:rsid w:val="00FB63EF"/>
    <w:rsid w:val="00FB64D0"/>
    <w:rsid w:val="00FB696F"/>
    <w:rsid w:val="00FB6A36"/>
    <w:rsid w:val="00FB6DA9"/>
    <w:rsid w:val="00FB72C8"/>
    <w:rsid w:val="00FB738B"/>
    <w:rsid w:val="00FB7D82"/>
    <w:rsid w:val="00FC007B"/>
    <w:rsid w:val="00FC035F"/>
    <w:rsid w:val="00FC07F2"/>
    <w:rsid w:val="00FC086F"/>
    <w:rsid w:val="00FC0D03"/>
    <w:rsid w:val="00FC1124"/>
    <w:rsid w:val="00FC1DB0"/>
    <w:rsid w:val="00FC291C"/>
    <w:rsid w:val="00FC2924"/>
    <w:rsid w:val="00FC2CA0"/>
    <w:rsid w:val="00FC2CAF"/>
    <w:rsid w:val="00FC2E9B"/>
    <w:rsid w:val="00FC4954"/>
    <w:rsid w:val="00FC524B"/>
    <w:rsid w:val="00FC6BAD"/>
    <w:rsid w:val="00FC6E6F"/>
    <w:rsid w:val="00FC71F3"/>
    <w:rsid w:val="00FC73DB"/>
    <w:rsid w:val="00FC745C"/>
    <w:rsid w:val="00FC7C88"/>
    <w:rsid w:val="00FD0389"/>
    <w:rsid w:val="00FD230E"/>
    <w:rsid w:val="00FD2B8E"/>
    <w:rsid w:val="00FD2E80"/>
    <w:rsid w:val="00FD326B"/>
    <w:rsid w:val="00FD3BCB"/>
    <w:rsid w:val="00FD42F4"/>
    <w:rsid w:val="00FD506A"/>
    <w:rsid w:val="00FD5F89"/>
    <w:rsid w:val="00FD65BC"/>
    <w:rsid w:val="00FD7178"/>
    <w:rsid w:val="00FD786E"/>
    <w:rsid w:val="00FE0758"/>
    <w:rsid w:val="00FE1750"/>
    <w:rsid w:val="00FE1EE6"/>
    <w:rsid w:val="00FE25B9"/>
    <w:rsid w:val="00FE2F65"/>
    <w:rsid w:val="00FE3D92"/>
    <w:rsid w:val="00FE3DA6"/>
    <w:rsid w:val="00FE4650"/>
    <w:rsid w:val="00FE5B01"/>
    <w:rsid w:val="00FE5D2B"/>
    <w:rsid w:val="00FE5E06"/>
    <w:rsid w:val="00FE6629"/>
    <w:rsid w:val="00FE695C"/>
    <w:rsid w:val="00FE788D"/>
    <w:rsid w:val="00FF07BF"/>
    <w:rsid w:val="00FF0DDF"/>
    <w:rsid w:val="00FF1CE6"/>
    <w:rsid w:val="00FF1CEF"/>
    <w:rsid w:val="00FF2026"/>
    <w:rsid w:val="00FF211B"/>
    <w:rsid w:val="00FF2D7C"/>
    <w:rsid w:val="00FF383E"/>
    <w:rsid w:val="00FF47C5"/>
    <w:rsid w:val="00FF4A75"/>
    <w:rsid w:val="00FF5B3F"/>
    <w:rsid w:val="00FF64DD"/>
    <w:rsid w:val="00FF6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3C1F2CE0"/>
  <w15:chartTrackingRefBased/>
  <w15:docId w15:val="{1800770B-07DE-4BFF-A108-E06DAC441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algun Gothic" w:eastAsia="Malgun Gothic" w:hAnsi="Malgun Gothic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F99"/>
    <w:rPr>
      <w:rFonts w:ascii="Times New Roman" w:eastAsia="Batang" w:hAnsi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9F7A41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760B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jc w:val="both"/>
    </w:pPr>
    <w:rPr>
      <w:rFonts w:ascii="Malgun Gothic" w:eastAsia="Malgun Gothic" w:hAnsi="Malgun Gothic"/>
      <w:kern w:val="2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3760B"/>
  </w:style>
  <w:style w:type="paragraph" w:styleId="Footer">
    <w:name w:val="footer"/>
    <w:basedOn w:val="Normal"/>
    <w:link w:val="FooterChar"/>
    <w:uiPriority w:val="99"/>
    <w:unhideWhenUsed/>
    <w:rsid w:val="0063760B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jc w:val="both"/>
    </w:pPr>
    <w:rPr>
      <w:rFonts w:ascii="Malgun Gothic" w:eastAsia="Malgun Gothic" w:hAnsi="Malgun Gothic"/>
      <w:kern w:val="2"/>
      <w:sz w:val="20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3760B"/>
  </w:style>
  <w:style w:type="character" w:styleId="Hyperlink">
    <w:name w:val="Hyperlink"/>
    <w:rsid w:val="0063760B"/>
    <w:rPr>
      <w:rFonts w:ascii="Verdana" w:hAnsi="Verdana" w:hint="default"/>
      <w:color w:val="008000"/>
      <w:u w:val="single"/>
    </w:rPr>
  </w:style>
  <w:style w:type="paragraph" w:styleId="NormalWeb">
    <w:name w:val="Normal (Web)"/>
    <w:basedOn w:val="Normal"/>
    <w:rsid w:val="0063760B"/>
    <w:pPr>
      <w:spacing w:before="100" w:beforeAutospacing="1" w:after="100" w:afterAutospacing="1"/>
    </w:pPr>
    <w:rPr>
      <w:rFonts w:ascii="Verdana" w:eastAsia="Times New Roman" w:hAnsi="Verdana"/>
      <w:lang w:eastAsia="en-US"/>
    </w:rPr>
  </w:style>
  <w:style w:type="paragraph" w:customStyle="1" w:styleId="a">
    <w:name w:val="바탕글"/>
    <w:basedOn w:val="Normal"/>
    <w:rsid w:val="00977022"/>
    <w:pPr>
      <w:snapToGrid w:val="0"/>
      <w:spacing w:line="432" w:lineRule="auto"/>
      <w:ind w:left="798"/>
      <w:jc w:val="both"/>
    </w:pPr>
    <w:rPr>
      <w:rFonts w:ascii="한양신명조" w:eastAsia="한양신명조" w:hAnsi="한양신명조" w:cs="Gulim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7022"/>
    <w:rPr>
      <w:rFonts w:ascii="Malgun Gothic" w:eastAsia="Malgun Gothic" w:hAnsi="Malgun Gothic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77022"/>
    <w:rPr>
      <w:rFonts w:ascii="Malgun Gothic" w:eastAsia="Malgun Gothic" w:hAnsi="Malgun Gothic" w:cs="Times New Roman"/>
      <w:kern w:val="0"/>
      <w:sz w:val="18"/>
      <w:szCs w:val="18"/>
    </w:rPr>
  </w:style>
  <w:style w:type="table" w:styleId="TableGrid">
    <w:name w:val="Table Grid"/>
    <w:basedOn w:val="TableNormal"/>
    <w:uiPriority w:val="39"/>
    <w:rsid w:val="003F502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F502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A2171"/>
    <w:pPr>
      <w:ind w:leftChars="400" w:left="800"/>
    </w:pPr>
  </w:style>
  <w:style w:type="paragraph" w:customStyle="1" w:styleId="xl63">
    <w:name w:val="xl63"/>
    <w:basedOn w:val="Normal"/>
    <w:rsid w:val="00C51533"/>
    <w:pPr>
      <w:snapToGrid w:val="0"/>
      <w:spacing w:line="384" w:lineRule="auto"/>
      <w:jc w:val="both"/>
    </w:pPr>
    <w:rPr>
      <w:rFonts w:ascii="Malgun Gothic" w:eastAsia="Malgun Gothic" w:hAnsi="Malgun Gothic" w:cs="Gulim"/>
      <w:color w:val="000000"/>
      <w:sz w:val="20"/>
      <w:szCs w:val="20"/>
    </w:rPr>
  </w:style>
  <w:style w:type="paragraph" w:customStyle="1" w:styleId="xl65">
    <w:name w:val="xl65"/>
    <w:basedOn w:val="Normal"/>
    <w:rsid w:val="004731E6"/>
    <w:pPr>
      <w:snapToGrid w:val="0"/>
      <w:spacing w:line="384" w:lineRule="auto"/>
      <w:jc w:val="center"/>
    </w:pPr>
    <w:rPr>
      <w:rFonts w:ascii="DotumChe" w:eastAsia="DotumChe" w:hAnsi="DotumChe" w:cs="Gulim"/>
      <w:color w:val="000000"/>
      <w:sz w:val="22"/>
      <w:szCs w:val="22"/>
    </w:rPr>
  </w:style>
  <w:style w:type="paragraph" w:customStyle="1" w:styleId="xl67">
    <w:name w:val="xl67"/>
    <w:basedOn w:val="Normal"/>
    <w:rsid w:val="004731E6"/>
    <w:pPr>
      <w:snapToGrid w:val="0"/>
      <w:spacing w:line="384" w:lineRule="auto"/>
      <w:jc w:val="both"/>
    </w:pPr>
    <w:rPr>
      <w:rFonts w:ascii="Malgun Gothic" w:eastAsia="Malgun Gothic" w:hAnsi="Malgun Gothic" w:cs="Gulim"/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6E3BB2"/>
    <w:rPr>
      <w:sz w:val="18"/>
      <w:szCs w:val="18"/>
    </w:rPr>
  </w:style>
  <w:style w:type="paragraph" w:styleId="CommentText">
    <w:name w:val="annotation text"/>
    <w:link w:val="CommentTextChar"/>
    <w:uiPriority w:val="99"/>
    <w:semiHidden/>
    <w:unhideWhenUsed/>
    <w:rsid w:val="00F103CE"/>
    <w:rPr>
      <w:rFonts w:ascii="Times New Roman" w:eastAsia="Batang" w:hAnsi="Times New Roman"/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F103CE"/>
    <w:rPr>
      <w:rFonts w:ascii="Times New Roman" w:eastAsia="Batang" w:hAnsi="Times New Roman"/>
      <w:sz w:val="24"/>
      <w:szCs w:val="24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BB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6E3BB2"/>
    <w:rPr>
      <w:rFonts w:ascii="Times New Roman" w:eastAsia="Batang" w:hAnsi="Times New Roman" w:cs="Times New Roman"/>
      <w:b/>
      <w:bCs/>
      <w:kern w:val="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9328E3"/>
  </w:style>
  <w:style w:type="character" w:customStyle="1" w:styleId="worddic">
    <w:name w:val="word_dic"/>
    <w:rsid w:val="0040290C"/>
  </w:style>
  <w:style w:type="paragraph" w:customStyle="1" w:styleId="xl68">
    <w:name w:val="xl68"/>
    <w:basedOn w:val="Normal"/>
    <w:rsid w:val="00A47C13"/>
    <w:pPr>
      <w:widowControl w:val="0"/>
      <w:shd w:val="clear" w:color="auto" w:fill="FFFFFF"/>
      <w:autoSpaceDE w:val="0"/>
      <w:autoSpaceDN w:val="0"/>
      <w:textAlignment w:val="center"/>
    </w:pPr>
    <w:rPr>
      <w:rFonts w:ascii="Malgun Gothic" w:eastAsia="Gulim" w:hAnsi="Gulim" w:cs="Gulim"/>
      <w:color w:val="000000"/>
      <w:sz w:val="20"/>
      <w:szCs w:val="20"/>
    </w:rPr>
  </w:style>
  <w:style w:type="paragraph" w:customStyle="1" w:styleId="xl69">
    <w:name w:val="xl69"/>
    <w:basedOn w:val="Normal"/>
    <w:rsid w:val="00A47C13"/>
    <w:pPr>
      <w:widowControl w:val="0"/>
      <w:shd w:val="clear" w:color="auto" w:fill="FFFFFF"/>
      <w:autoSpaceDE w:val="0"/>
      <w:autoSpaceDN w:val="0"/>
      <w:textAlignment w:val="bottom"/>
    </w:pPr>
    <w:rPr>
      <w:rFonts w:ascii="Malgun Gothic" w:eastAsia="Gulim" w:hAnsi="Gulim" w:cs="Gulim"/>
      <w:color w:val="000000"/>
      <w:sz w:val="20"/>
      <w:szCs w:val="20"/>
    </w:rPr>
  </w:style>
  <w:style w:type="paragraph" w:customStyle="1" w:styleId="xl70">
    <w:name w:val="xl70"/>
    <w:basedOn w:val="Normal"/>
    <w:rsid w:val="00A47C13"/>
    <w:pPr>
      <w:widowControl w:val="0"/>
      <w:shd w:val="clear" w:color="auto" w:fill="FFFFFF"/>
      <w:autoSpaceDE w:val="0"/>
      <w:autoSpaceDN w:val="0"/>
      <w:textAlignment w:val="center"/>
    </w:pPr>
    <w:rPr>
      <w:rFonts w:ascii="Malgun Gothic" w:eastAsia="Gulim" w:hAnsi="Gulim" w:cs="Gulim"/>
      <w:color w:val="000000"/>
      <w:sz w:val="20"/>
      <w:szCs w:val="20"/>
    </w:rPr>
  </w:style>
  <w:style w:type="paragraph" w:customStyle="1" w:styleId="xl71">
    <w:name w:val="xl71"/>
    <w:basedOn w:val="Normal"/>
    <w:rsid w:val="00A47C13"/>
    <w:pPr>
      <w:widowControl w:val="0"/>
      <w:shd w:val="clear" w:color="auto" w:fill="FFFFFF"/>
      <w:autoSpaceDE w:val="0"/>
      <w:autoSpaceDN w:val="0"/>
      <w:textAlignment w:val="center"/>
    </w:pPr>
    <w:rPr>
      <w:rFonts w:ascii="Malgun Gothic" w:eastAsia="Gulim" w:hAnsi="Gulim" w:cs="Gulim"/>
      <w:color w:val="000000"/>
      <w:sz w:val="20"/>
      <w:szCs w:val="20"/>
    </w:rPr>
  </w:style>
  <w:style w:type="paragraph" w:customStyle="1" w:styleId="xl66">
    <w:name w:val="xl66"/>
    <w:basedOn w:val="Normal"/>
    <w:rsid w:val="00A47C13"/>
    <w:pPr>
      <w:widowControl w:val="0"/>
      <w:shd w:val="clear" w:color="auto" w:fill="FFFFFF"/>
      <w:autoSpaceDE w:val="0"/>
      <w:autoSpaceDN w:val="0"/>
      <w:textAlignment w:val="center"/>
    </w:pPr>
    <w:rPr>
      <w:rFonts w:ascii="Malgun Gothic" w:eastAsia="Gulim" w:hAnsi="Gulim" w:cs="Gulim"/>
      <w:color w:val="000000"/>
      <w:sz w:val="20"/>
      <w:szCs w:val="20"/>
    </w:rPr>
  </w:style>
  <w:style w:type="character" w:customStyle="1" w:styleId="Heading3Char">
    <w:name w:val="Heading 3 Char"/>
    <w:link w:val="Heading3"/>
    <w:uiPriority w:val="9"/>
    <w:rsid w:val="009F7A4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nlm-surname">
    <w:name w:val="nlm-surname"/>
    <w:basedOn w:val="DefaultParagraphFont"/>
    <w:rsid w:val="002F730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50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506F"/>
    <w:rPr>
      <w:rFonts w:ascii="Courier New" w:eastAsia="Times New Roman" w:hAnsi="Courier New" w:cs="Courier New"/>
      <w:lang w:eastAsia="zh-CN"/>
    </w:rPr>
  </w:style>
  <w:style w:type="character" w:customStyle="1" w:styleId="gnkrckgcgsb">
    <w:name w:val="gnkrckgcgsb"/>
    <w:basedOn w:val="DefaultParagraphFont"/>
    <w:rsid w:val="00B1506F"/>
  </w:style>
  <w:style w:type="character" w:styleId="Emphasis">
    <w:name w:val="Emphasis"/>
    <w:basedOn w:val="DefaultParagraphFont"/>
    <w:uiPriority w:val="20"/>
    <w:qFormat/>
    <w:rsid w:val="00AB419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2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2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6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0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7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FEFC47-4CD2-4BC0-AEAF-A9390CB133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562B52-1DFC-4D3B-83C6-9BC28D00D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66</Words>
  <Characters>3230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89</CharactersWithSpaces>
  <SharedDoc>false</SharedDoc>
  <HLinks>
    <vt:vector size="6" baseType="variant">
      <vt:variant>
        <vt:i4>1507412</vt:i4>
      </vt:variant>
      <vt:variant>
        <vt:i4>0</vt:i4>
      </vt:variant>
      <vt:variant>
        <vt:i4>0</vt:i4>
      </vt:variant>
      <vt:variant>
        <vt:i4>5</vt:i4>
      </vt:variant>
      <vt:variant>
        <vt:lpwstr>https://www.hepatitisc.uw.edu/page/clinical-calculators/fib-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unjin Song</dc:creator>
  <cp:keywords/>
  <cp:lastModifiedBy>Hyunjin Song</cp:lastModifiedBy>
  <cp:revision>5</cp:revision>
  <cp:lastPrinted>2025-05-29T16:16:00Z</cp:lastPrinted>
  <dcterms:created xsi:type="dcterms:W3CDTF">2025-05-29T16:12:00Z</dcterms:created>
  <dcterms:modified xsi:type="dcterms:W3CDTF">2025-07-23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e5d83f5d544a15f4e811d81f392c8a9204b691bc05791a3ebaf9907deff024</vt:lpwstr>
  </property>
  <property fmtid="{D5CDD505-2E9C-101B-9397-08002B2CF9AE}" pid="3" name="MSIP_Label_faf95e8b-a0fa-4b19-ba07-3e7490ec7a81_Enabled">
    <vt:lpwstr>true</vt:lpwstr>
  </property>
  <property fmtid="{D5CDD505-2E9C-101B-9397-08002B2CF9AE}" pid="4" name="MSIP_Label_faf95e8b-a0fa-4b19-ba07-3e7490ec7a81_SetDate">
    <vt:lpwstr>2025-05-29T16:12:00Z</vt:lpwstr>
  </property>
  <property fmtid="{D5CDD505-2E9C-101B-9397-08002B2CF9AE}" pid="5" name="MSIP_Label_faf95e8b-a0fa-4b19-ba07-3e7490ec7a81_Method">
    <vt:lpwstr>Standard</vt:lpwstr>
  </property>
  <property fmtid="{D5CDD505-2E9C-101B-9397-08002B2CF9AE}" pid="6" name="MSIP_Label_faf95e8b-a0fa-4b19-ba07-3e7490ec7a81_Name">
    <vt:lpwstr>GRG - Internal</vt:lpwstr>
  </property>
  <property fmtid="{D5CDD505-2E9C-101B-9397-08002B2CF9AE}" pid="7" name="MSIP_Label_faf95e8b-a0fa-4b19-ba07-3e7490ec7a81_SiteId">
    <vt:lpwstr>7eda0546-75f0-4c38-b751-703bbfe9e62a</vt:lpwstr>
  </property>
  <property fmtid="{D5CDD505-2E9C-101B-9397-08002B2CF9AE}" pid="8" name="MSIP_Label_faf95e8b-a0fa-4b19-ba07-3e7490ec7a81_ActionId">
    <vt:lpwstr>799275f0-4cc8-41b6-a802-7363bf1798aa</vt:lpwstr>
  </property>
  <property fmtid="{D5CDD505-2E9C-101B-9397-08002B2CF9AE}" pid="9" name="MSIP_Label_faf95e8b-a0fa-4b19-ba07-3e7490ec7a81_ContentBits">
    <vt:lpwstr>0</vt:lpwstr>
  </property>
  <property fmtid="{D5CDD505-2E9C-101B-9397-08002B2CF9AE}" pid="10" name="MSIP_Label_faf95e8b-a0fa-4b19-ba07-3e7490ec7a81_Tag">
    <vt:lpwstr>10, 3, 0, 1</vt:lpwstr>
  </property>
</Properties>
</file>